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17B49" w14:textId="3D6E975D" w:rsidR="002222AC" w:rsidRPr="002A1F2E" w:rsidRDefault="002222AC" w:rsidP="002A1F2E">
      <w:pPr>
        <w:jc w:val="center"/>
        <w:rPr>
          <w:rFonts w:cs="Times New Roman"/>
          <w:b/>
          <w:bCs/>
          <w:sz w:val="18"/>
          <w:szCs w:val="18"/>
        </w:rPr>
      </w:pPr>
      <w:r>
        <w:rPr>
          <w:rFonts w:cs="Times New Roman"/>
          <w:b/>
          <w:bCs/>
          <w:sz w:val="18"/>
          <w:szCs w:val="18"/>
        </w:rPr>
        <w:t>N</w:t>
      </w:r>
      <w:r w:rsidR="002A1F2E">
        <w:rPr>
          <w:rFonts w:cs="Times New Roman"/>
          <w:b/>
          <w:bCs/>
          <w:sz w:val="18"/>
          <w:szCs w:val="18"/>
        </w:rPr>
        <w:t>B: Circle the corrected numbers (multiple responses possible for most of the questions). For questions 4.11, mentions the time duration for all selected devices.</w:t>
      </w:r>
    </w:p>
    <w:tbl>
      <w:tblPr>
        <w:tblStyle w:val="TableGrid"/>
        <w:tblW w:w="14891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761"/>
        <w:gridCol w:w="1508"/>
        <w:gridCol w:w="1276"/>
        <w:gridCol w:w="1134"/>
        <w:gridCol w:w="1701"/>
        <w:gridCol w:w="708"/>
        <w:gridCol w:w="1276"/>
        <w:gridCol w:w="1985"/>
        <w:gridCol w:w="2268"/>
        <w:gridCol w:w="2274"/>
      </w:tblGrid>
      <w:tr w:rsidR="00B23CDF" w:rsidRPr="0007445E" w14:paraId="751F5ED3" w14:textId="4A9C2AB0" w:rsidTr="00B2137D">
        <w:trPr>
          <w:trHeight w:val="431"/>
        </w:trPr>
        <w:tc>
          <w:tcPr>
            <w:tcW w:w="14891" w:type="dxa"/>
            <w:gridSpan w:val="10"/>
            <w:shd w:val="clear" w:color="auto" w:fill="E2EFD9" w:themeFill="accent6" w:themeFillTint="33"/>
            <w:vAlign w:val="center"/>
          </w:tcPr>
          <w:p w14:paraId="28162893" w14:textId="6E7373E2" w:rsidR="00B23CDF" w:rsidRPr="0007445E" w:rsidRDefault="00B23CDF" w:rsidP="00224133">
            <w:pPr>
              <w:spacing w:before="120" w:after="120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 xml:space="preserve">Module 1: Demographic information </w:t>
            </w:r>
            <w:r w:rsidR="00957462">
              <w:rPr>
                <w:rFonts w:cs="Times New Roman"/>
                <w:b/>
                <w:bCs/>
              </w:rPr>
              <w:t>of the</w:t>
            </w:r>
            <w:r w:rsidRPr="0007445E">
              <w:rPr>
                <w:rFonts w:cs="Times New Roman"/>
                <w:b/>
                <w:bCs/>
              </w:rPr>
              <w:t xml:space="preserve"> respondent</w:t>
            </w:r>
          </w:p>
        </w:tc>
      </w:tr>
      <w:tr w:rsidR="00560139" w:rsidRPr="0007445E" w14:paraId="0E545CD2" w14:textId="75C6A3A9" w:rsidTr="000C3808">
        <w:trPr>
          <w:trHeight w:val="416"/>
        </w:trPr>
        <w:tc>
          <w:tcPr>
            <w:tcW w:w="761" w:type="dxa"/>
            <w:shd w:val="clear" w:color="auto" w:fill="FFE599" w:themeFill="accent4" w:themeFillTint="66"/>
          </w:tcPr>
          <w:p w14:paraId="5DE57391" w14:textId="7ED650F3" w:rsidR="00560139" w:rsidRPr="00224133" w:rsidRDefault="0056013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ID</w:t>
            </w:r>
          </w:p>
        </w:tc>
        <w:tc>
          <w:tcPr>
            <w:tcW w:w="1508" w:type="dxa"/>
            <w:shd w:val="clear" w:color="auto" w:fill="FFE599" w:themeFill="accent4" w:themeFillTint="66"/>
          </w:tcPr>
          <w:p w14:paraId="08823CEB" w14:textId="3C673620" w:rsidR="00560139" w:rsidRPr="00224133" w:rsidRDefault="002004D1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1</w:t>
            </w:r>
            <w:r w:rsidR="002222AC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 w:rsidR="00560139" w:rsidRPr="00224133">
              <w:rPr>
                <w:rFonts w:cs="Times New Roman"/>
                <w:b/>
                <w:bCs/>
                <w:sz w:val="19"/>
                <w:szCs w:val="19"/>
              </w:rPr>
              <w:t>Name</w:t>
            </w:r>
          </w:p>
        </w:tc>
        <w:tc>
          <w:tcPr>
            <w:tcW w:w="1276" w:type="dxa"/>
            <w:shd w:val="clear" w:color="auto" w:fill="FFE599" w:themeFill="accent4" w:themeFillTint="66"/>
          </w:tcPr>
          <w:p w14:paraId="0767AA90" w14:textId="76EF74D8" w:rsidR="00560139" w:rsidRPr="00224133" w:rsidRDefault="0056013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2 Sex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3C0C7C2F" w14:textId="39455EB1" w:rsidR="00560139" w:rsidRPr="00224133" w:rsidRDefault="0056013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3 Age</w:t>
            </w:r>
          </w:p>
        </w:tc>
        <w:tc>
          <w:tcPr>
            <w:tcW w:w="1701" w:type="dxa"/>
            <w:shd w:val="clear" w:color="auto" w:fill="FFE599" w:themeFill="accent4" w:themeFillTint="66"/>
          </w:tcPr>
          <w:p w14:paraId="13FE8DAE" w14:textId="189A4DAC" w:rsidR="00560139" w:rsidRPr="00224133" w:rsidRDefault="002004D1" w:rsidP="00EA3ED9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 xml:space="preserve">1.4 </w:t>
            </w:r>
            <w:r w:rsidR="00560139">
              <w:rPr>
                <w:rFonts w:cs="Times New Roman"/>
                <w:b/>
                <w:bCs/>
                <w:sz w:val="19"/>
                <w:szCs w:val="19"/>
              </w:rPr>
              <w:t>Home District</w:t>
            </w:r>
          </w:p>
        </w:tc>
        <w:tc>
          <w:tcPr>
            <w:tcW w:w="1984" w:type="dxa"/>
            <w:gridSpan w:val="2"/>
            <w:shd w:val="clear" w:color="auto" w:fill="FFE599" w:themeFill="accent4" w:themeFillTint="66"/>
          </w:tcPr>
          <w:p w14:paraId="4727EC58" w14:textId="6000F7EE" w:rsidR="00560139" w:rsidRPr="00224133" w:rsidRDefault="0056013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</w:t>
            </w:r>
            <w:r w:rsidR="002004D1">
              <w:rPr>
                <w:rFonts w:cs="Times New Roman"/>
                <w:b/>
                <w:bCs/>
                <w:sz w:val="19"/>
                <w:szCs w:val="19"/>
              </w:rPr>
              <w:t>5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 Marital status</w:t>
            </w:r>
          </w:p>
        </w:tc>
        <w:tc>
          <w:tcPr>
            <w:tcW w:w="1985" w:type="dxa"/>
            <w:shd w:val="clear" w:color="auto" w:fill="FFE599" w:themeFill="accent4" w:themeFillTint="66"/>
          </w:tcPr>
          <w:p w14:paraId="2BB13380" w14:textId="503C9333" w:rsidR="00560139" w:rsidRPr="00224133" w:rsidRDefault="002004D1" w:rsidP="00560139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 xml:space="preserve">1.6 </w:t>
            </w:r>
            <w:r w:rsidR="00560139">
              <w:rPr>
                <w:rFonts w:cs="Times New Roman"/>
                <w:b/>
                <w:bCs/>
                <w:sz w:val="19"/>
                <w:szCs w:val="19"/>
              </w:rPr>
              <w:t>Pregnancy Status</w:t>
            </w:r>
          </w:p>
        </w:tc>
        <w:tc>
          <w:tcPr>
            <w:tcW w:w="2268" w:type="dxa"/>
            <w:shd w:val="clear" w:color="auto" w:fill="FFE599" w:themeFill="accent4" w:themeFillTint="66"/>
          </w:tcPr>
          <w:p w14:paraId="1FD38A50" w14:textId="00C8FDC2" w:rsidR="00560139" w:rsidRPr="00224133" w:rsidRDefault="00560139" w:rsidP="00224133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1.</w:t>
            </w:r>
            <w:r w:rsidR="002004D1">
              <w:rPr>
                <w:rFonts w:cs="Times New Roman"/>
                <w:b/>
                <w:bCs/>
                <w:sz w:val="19"/>
                <w:szCs w:val="19"/>
              </w:rPr>
              <w:t>7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Educational S</w:t>
            </w:r>
            <w:r w:rsidR="002222AC">
              <w:rPr>
                <w:rFonts w:cs="Times New Roman"/>
                <w:b/>
                <w:bCs/>
                <w:sz w:val="19"/>
                <w:szCs w:val="19"/>
              </w:rPr>
              <w:t>t</w:t>
            </w:r>
            <w:r>
              <w:rPr>
                <w:rFonts w:cs="Times New Roman"/>
                <w:b/>
                <w:bCs/>
                <w:sz w:val="19"/>
                <w:szCs w:val="19"/>
              </w:rPr>
              <w:t>atus</w:t>
            </w:r>
          </w:p>
        </w:tc>
        <w:tc>
          <w:tcPr>
            <w:tcW w:w="2274" w:type="dxa"/>
            <w:shd w:val="clear" w:color="auto" w:fill="FFE599" w:themeFill="accent4" w:themeFillTint="66"/>
          </w:tcPr>
          <w:p w14:paraId="608181AE" w14:textId="10A33D28" w:rsidR="00560139" w:rsidRPr="00224133" w:rsidRDefault="002004D1" w:rsidP="00EA3ED9">
            <w:pPr>
              <w:spacing w:before="40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 xml:space="preserve">1.8 </w:t>
            </w:r>
            <w:r w:rsidR="00560139">
              <w:rPr>
                <w:rFonts w:cs="Times New Roman"/>
                <w:b/>
                <w:bCs/>
                <w:sz w:val="19"/>
                <w:szCs w:val="19"/>
              </w:rPr>
              <w:t>Father’s Education</w:t>
            </w:r>
          </w:p>
        </w:tc>
      </w:tr>
      <w:tr w:rsidR="00560139" w:rsidRPr="0007445E" w14:paraId="2BD69B3C" w14:textId="3C8686C9" w:rsidTr="000C3808">
        <w:tc>
          <w:tcPr>
            <w:tcW w:w="761" w:type="dxa"/>
            <w:shd w:val="clear" w:color="auto" w:fill="E2EFD9" w:themeFill="accent6" w:themeFillTint="33"/>
          </w:tcPr>
          <w:p w14:paraId="5579A40D" w14:textId="77777777" w:rsidR="00560139" w:rsidRPr="00224133" w:rsidRDefault="00560139" w:rsidP="002409C9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508" w:type="dxa"/>
            <w:shd w:val="clear" w:color="auto" w:fill="E2EFD9" w:themeFill="accent6" w:themeFillTint="33"/>
          </w:tcPr>
          <w:p w14:paraId="1B4BB743" w14:textId="451BED62" w:rsidR="00560139" w:rsidRPr="003D1EBF" w:rsidRDefault="003D1EBF" w:rsidP="003D1EBF">
            <w:pPr>
              <w:spacing w:line="360" w:lineRule="auto"/>
              <w:rPr>
                <w:rFonts w:cs="Times New Roman"/>
                <w:i/>
                <w:iCs/>
                <w:sz w:val="19"/>
                <w:szCs w:val="19"/>
              </w:rPr>
            </w:pPr>
            <w:r w:rsidRPr="003D1EBF">
              <w:rPr>
                <w:rFonts w:cs="Times New Roman"/>
                <w:i/>
                <w:iCs/>
                <w:sz w:val="19"/>
                <w:szCs w:val="19"/>
              </w:rPr>
              <w:t>(Initial Letter)</w:t>
            </w:r>
          </w:p>
          <w:p w14:paraId="42C232F9" w14:textId="77777777" w:rsidR="00560139" w:rsidRPr="00224133" w:rsidRDefault="00560139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2F2A45B0" w14:textId="77777777" w:rsidR="00560139" w:rsidRPr="00224133" w:rsidRDefault="00560139" w:rsidP="00B24693">
            <w:pPr>
              <w:rPr>
                <w:rFonts w:cs="Times New Roman"/>
                <w:b/>
                <w:bCs/>
                <w:sz w:val="19"/>
                <w:szCs w:val="19"/>
              </w:rPr>
            </w:pPr>
          </w:p>
          <w:p w14:paraId="6BB03FD5" w14:textId="1270C2BD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276" w:type="dxa"/>
            <w:shd w:val="clear" w:color="auto" w:fill="E2EFD9" w:themeFill="accent6" w:themeFillTint="33"/>
          </w:tcPr>
          <w:p w14:paraId="4DF96317" w14:textId="77777777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le</w:t>
            </w:r>
          </w:p>
          <w:p w14:paraId="0A8381F6" w14:textId="77777777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Female</w:t>
            </w:r>
          </w:p>
          <w:p w14:paraId="638DB3AE" w14:textId="01D11F75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Third gender</w:t>
            </w:r>
          </w:p>
        </w:tc>
        <w:tc>
          <w:tcPr>
            <w:tcW w:w="1134" w:type="dxa"/>
            <w:shd w:val="clear" w:color="auto" w:fill="E2EFD9" w:themeFill="accent6" w:themeFillTint="33"/>
          </w:tcPr>
          <w:p w14:paraId="171C421E" w14:textId="59FD312F" w:rsidR="00560139" w:rsidRPr="003D1EBF" w:rsidRDefault="003D1EBF" w:rsidP="003E4D43">
            <w:pPr>
              <w:jc w:val="left"/>
              <w:rPr>
                <w:rFonts w:cs="Times New Roman"/>
                <w:i/>
                <w:iCs/>
                <w:sz w:val="19"/>
                <w:szCs w:val="19"/>
              </w:rPr>
            </w:pPr>
            <w:r w:rsidRPr="003D1EBF">
              <w:rPr>
                <w:rFonts w:cs="Times New Roman"/>
                <w:i/>
                <w:iCs/>
                <w:sz w:val="19"/>
                <w:szCs w:val="19"/>
              </w:rPr>
              <w:t>(</w:t>
            </w:r>
            <w:r w:rsidR="00560139" w:rsidRPr="003D1EBF">
              <w:rPr>
                <w:rFonts w:cs="Times New Roman"/>
                <w:i/>
                <w:iCs/>
                <w:sz w:val="19"/>
                <w:szCs w:val="19"/>
              </w:rPr>
              <w:t>In years</w:t>
            </w:r>
            <w:r w:rsidRPr="003D1EBF">
              <w:rPr>
                <w:rFonts w:cs="Times New Roman"/>
                <w:i/>
                <w:iCs/>
                <w:sz w:val="19"/>
                <w:szCs w:val="19"/>
              </w:rPr>
              <w:t>)</w:t>
            </w:r>
          </w:p>
        </w:tc>
        <w:tc>
          <w:tcPr>
            <w:tcW w:w="1701" w:type="dxa"/>
            <w:shd w:val="clear" w:color="auto" w:fill="E2EFD9" w:themeFill="accent6" w:themeFillTint="33"/>
          </w:tcPr>
          <w:p w14:paraId="56C7B2D1" w14:textId="77777777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84" w:type="dxa"/>
            <w:gridSpan w:val="2"/>
            <w:shd w:val="clear" w:color="auto" w:fill="E2EFD9" w:themeFill="accent6" w:themeFillTint="33"/>
          </w:tcPr>
          <w:p w14:paraId="0135D1C6" w14:textId="0357B502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Married</w:t>
            </w:r>
          </w:p>
          <w:p w14:paraId="08BD382E" w14:textId="77777777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Unmarried</w:t>
            </w:r>
          </w:p>
          <w:p w14:paraId="5E20E65F" w14:textId="77777777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Widowed</w:t>
            </w:r>
          </w:p>
          <w:p w14:paraId="3EC9E3E0" w14:textId="0836593F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Divorced/Separated</w:t>
            </w:r>
          </w:p>
        </w:tc>
        <w:tc>
          <w:tcPr>
            <w:tcW w:w="1985" w:type="dxa"/>
            <w:shd w:val="clear" w:color="auto" w:fill="E2EFD9" w:themeFill="accent6" w:themeFillTint="33"/>
          </w:tcPr>
          <w:p w14:paraId="6BB9F23C" w14:textId="77777777" w:rsidR="00560139" w:rsidRDefault="00560139">
            <w:pPr>
              <w:rPr>
                <w:rFonts w:cs="Times New Roman"/>
                <w:sz w:val="19"/>
                <w:szCs w:val="19"/>
              </w:rPr>
            </w:pPr>
          </w:p>
          <w:p w14:paraId="7B980F76" w14:textId="77777777" w:rsidR="00560139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Yes</w:t>
            </w:r>
          </w:p>
          <w:p w14:paraId="5AD532B3" w14:textId="77777777" w:rsidR="00560139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No</w:t>
            </w:r>
          </w:p>
          <w:p w14:paraId="3B41F0A6" w14:textId="5A5A196F" w:rsidR="00560139" w:rsidRPr="00224133" w:rsidRDefault="00560139" w:rsidP="003E4D43">
            <w:pPr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Not Applicable</w:t>
            </w:r>
          </w:p>
        </w:tc>
        <w:tc>
          <w:tcPr>
            <w:tcW w:w="2268" w:type="dxa"/>
            <w:shd w:val="clear" w:color="auto" w:fill="E2EFD9" w:themeFill="accent6" w:themeFillTint="33"/>
          </w:tcPr>
          <w:p w14:paraId="40A83325" w14:textId="1EFBC1AE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Primary</w:t>
            </w:r>
          </w:p>
          <w:p w14:paraId="2CA05F21" w14:textId="3D16638F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Secondary high school</w:t>
            </w:r>
          </w:p>
          <w:p w14:paraId="62C7EFBC" w14:textId="2EEE26E3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Higher secondary</w:t>
            </w:r>
          </w:p>
          <w:p w14:paraId="0BDD7ECB" w14:textId="1142998E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University or higher</w:t>
            </w:r>
          </w:p>
          <w:p w14:paraId="4B55F8C7" w14:textId="77777777" w:rsidR="00560139" w:rsidRPr="00224133" w:rsidRDefault="00560139" w:rsidP="00F47C46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5. Madrasa</w:t>
            </w:r>
          </w:p>
          <w:p w14:paraId="1497013E" w14:textId="3C35CBA0" w:rsidR="00560139" w:rsidRPr="00F4014F" w:rsidRDefault="00560139" w:rsidP="007D679A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6. No schooling</w:t>
            </w:r>
          </w:p>
        </w:tc>
        <w:tc>
          <w:tcPr>
            <w:tcW w:w="2274" w:type="dxa"/>
            <w:shd w:val="clear" w:color="auto" w:fill="E2EFD9" w:themeFill="accent6" w:themeFillTint="33"/>
          </w:tcPr>
          <w:p w14:paraId="3D9D3465" w14:textId="4AB10C18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Primary</w:t>
            </w:r>
          </w:p>
          <w:p w14:paraId="52EFD24B" w14:textId="2DF95968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Secondary high school</w:t>
            </w:r>
          </w:p>
          <w:p w14:paraId="55636BA6" w14:textId="69E4DA05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Higher secondary</w:t>
            </w:r>
          </w:p>
          <w:p w14:paraId="6225A86D" w14:textId="121066E0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University or higher</w:t>
            </w:r>
          </w:p>
          <w:p w14:paraId="59BB57BB" w14:textId="77777777" w:rsidR="00560139" w:rsidRPr="00224133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5. Madrasa</w:t>
            </w:r>
          </w:p>
          <w:p w14:paraId="0FED8EE2" w14:textId="03217DA0" w:rsidR="00560139" w:rsidRPr="00F4014F" w:rsidRDefault="00560139" w:rsidP="00EA3ED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6. No schooling</w:t>
            </w:r>
          </w:p>
        </w:tc>
      </w:tr>
      <w:tr w:rsidR="000C3808" w:rsidRPr="0007445E" w14:paraId="042DF5DB" w14:textId="77F6E24D" w:rsidTr="002222AC">
        <w:trPr>
          <w:trHeight w:val="227"/>
        </w:trPr>
        <w:tc>
          <w:tcPr>
            <w:tcW w:w="2269" w:type="dxa"/>
            <w:gridSpan w:val="2"/>
            <w:shd w:val="clear" w:color="auto" w:fill="FFE599" w:themeFill="accent4" w:themeFillTint="66"/>
          </w:tcPr>
          <w:p w14:paraId="7F5AA3BE" w14:textId="57715E20" w:rsidR="000C3808" w:rsidRPr="00224133" w:rsidRDefault="000C3808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9 Father’s Occupation</w:t>
            </w:r>
          </w:p>
        </w:tc>
        <w:tc>
          <w:tcPr>
            <w:tcW w:w="2410" w:type="dxa"/>
            <w:gridSpan w:val="2"/>
            <w:shd w:val="clear" w:color="auto" w:fill="FFE599" w:themeFill="accent4" w:themeFillTint="66"/>
          </w:tcPr>
          <w:p w14:paraId="640890AF" w14:textId="686CE54F" w:rsidR="000C3808" w:rsidRPr="00224133" w:rsidRDefault="000C3808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10 Mother’s Education</w:t>
            </w:r>
          </w:p>
        </w:tc>
        <w:tc>
          <w:tcPr>
            <w:tcW w:w="2409" w:type="dxa"/>
            <w:gridSpan w:val="2"/>
            <w:shd w:val="clear" w:color="auto" w:fill="FFE599" w:themeFill="accent4" w:themeFillTint="66"/>
          </w:tcPr>
          <w:p w14:paraId="12E1A2E8" w14:textId="00D9F2DF" w:rsidR="000C3808" w:rsidRPr="00224133" w:rsidRDefault="000C3808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11 Mother’s Occupation</w:t>
            </w:r>
          </w:p>
        </w:tc>
        <w:tc>
          <w:tcPr>
            <w:tcW w:w="3261" w:type="dxa"/>
            <w:gridSpan w:val="2"/>
            <w:shd w:val="clear" w:color="auto" w:fill="FFE599" w:themeFill="accent4" w:themeFillTint="66"/>
          </w:tcPr>
          <w:p w14:paraId="1B3DB993" w14:textId="10C11253" w:rsidR="000C3808" w:rsidRPr="00224133" w:rsidRDefault="000C3808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13 Family Financial Condition</w:t>
            </w:r>
          </w:p>
        </w:tc>
        <w:tc>
          <w:tcPr>
            <w:tcW w:w="4542" w:type="dxa"/>
            <w:gridSpan w:val="2"/>
            <w:shd w:val="clear" w:color="auto" w:fill="FFE599" w:themeFill="accent4" w:themeFillTint="66"/>
          </w:tcPr>
          <w:p w14:paraId="55549A0F" w14:textId="045A41A7" w:rsidR="000C3808" w:rsidRPr="00224133" w:rsidRDefault="000C3808" w:rsidP="00224133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>
              <w:rPr>
                <w:rFonts w:cs="Times New Roman"/>
                <w:b/>
                <w:bCs/>
                <w:sz w:val="19"/>
                <w:szCs w:val="19"/>
              </w:rPr>
              <w:t>1.12 Type of Family</w:t>
            </w:r>
          </w:p>
        </w:tc>
      </w:tr>
      <w:tr w:rsidR="000C3808" w:rsidRPr="0007445E" w14:paraId="1B6389CA" w14:textId="5AF1B64B" w:rsidTr="002222AC">
        <w:trPr>
          <w:trHeight w:val="1368"/>
        </w:trPr>
        <w:tc>
          <w:tcPr>
            <w:tcW w:w="2269" w:type="dxa"/>
            <w:gridSpan w:val="2"/>
            <w:shd w:val="clear" w:color="auto" w:fill="E2EFD9" w:themeFill="accent6" w:themeFillTint="33"/>
          </w:tcPr>
          <w:p w14:paraId="41B5E3DC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1.Government Job</w:t>
            </w:r>
          </w:p>
          <w:p w14:paraId="55311277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2.Private Job</w:t>
            </w:r>
          </w:p>
          <w:p w14:paraId="66DDA409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3.Business</w:t>
            </w:r>
          </w:p>
          <w:p w14:paraId="12BF15F1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4.NGO</w:t>
            </w:r>
          </w:p>
          <w:p w14:paraId="19B2B7C7" w14:textId="5B8CDBBC" w:rsidR="000C3808" w:rsidRPr="00EA3ED9" w:rsidRDefault="000C3808" w:rsidP="00560139">
            <w:pPr>
              <w:spacing w:before="40" w:after="40"/>
              <w:rPr>
                <w:rFonts w:cs="Times New Roman"/>
                <w:b/>
                <w:bCs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5.Other:</w:t>
            </w:r>
          </w:p>
        </w:tc>
        <w:tc>
          <w:tcPr>
            <w:tcW w:w="2410" w:type="dxa"/>
            <w:gridSpan w:val="2"/>
            <w:shd w:val="clear" w:color="auto" w:fill="E2EFD9" w:themeFill="accent6" w:themeFillTint="33"/>
          </w:tcPr>
          <w:p w14:paraId="4B777211" w14:textId="06D0513B" w:rsidR="000C3808" w:rsidRPr="00224133" w:rsidRDefault="000C3808" w:rsidP="0056013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1. Primary</w:t>
            </w:r>
          </w:p>
          <w:p w14:paraId="405FCF91" w14:textId="4F432D73" w:rsidR="000C3808" w:rsidRPr="00224133" w:rsidRDefault="000C3808" w:rsidP="0056013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2. Secondary high school</w:t>
            </w:r>
          </w:p>
          <w:p w14:paraId="36AABBE7" w14:textId="722D40BA" w:rsidR="000C3808" w:rsidRPr="00224133" w:rsidRDefault="000C3808" w:rsidP="0056013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3. Higher secondary</w:t>
            </w:r>
          </w:p>
          <w:p w14:paraId="4EF758AB" w14:textId="31467784" w:rsidR="000C3808" w:rsidRPr="00224133" w:rsidRDefault="000C3808" w:rsidP="0056013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4. University or higher</w:t>
            </w:r>
          </w:p>
          <w:p w14:paraId="02118A77" w14:textId="77777777" w:rsidR="000C3808" w:rsidRPr="00224133" w:rsidRDefault="000C3808" w:rsidP="00560139">
            <w:pPr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5. Madrasa</w:t>
            </w:r>
          </w:p>
          <w:p w14:paraId="7533E448" w14:textId="75F9B1BF" w:rsidR="000C3808" w:rsidRPr="00224133" w:rsidRDefault="000C3808" w:rsidP="00560139">
            <w:pPr>
              <w:spacing w:before="40" w:after="40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6. No schooling</w:t>
            </w:r>
          </w:p>
        </w:tc>
        <w:tc>
          <w:tcPr>
            <w:tcW w:w="2409" w:type="dxa"/>
            <w:gridSpan w:val="2"/>
            <w:shd w:val="clear" w:color="auto" w:fill="E2EFD9" w:themeFill="accent6" w:themeFillTint="33"/>
          </w:tcPr>
          <w:p w14:paraId="6DF10923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1.Government Job</w:t>
            </w:r>
          </w:p>
          <w:p w14:paraId="52F8838B" w14:textId="77777777" w:rsidR="000C3808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2.Private Job</w:t>
            </w:r>
          </w:p>
          <w:p w14:paraId="415E0426" w14:textId="4E5E7564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Housewife</w:t>
            </w:r>
          </w:p>
          <w:p w14:paraId="22DB40D7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3.Business</w:t>
            </w:r>
          </w:p>
          <w:p w14:paraId="50534DAC" w14:textId="77777777" w:rsidR="000C3808" w:rsidRPr="00560139" w:rsidRDefault="000C3808" w:rsidP="00560139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4.NGO</w:t>
            </w:r>
          </w:p>
          <w:p w14:paraId="62C99178" w14:textId="26D7A9F6" w:rsidR="000C3808" w:rsidRPr="00224133" w:rsidRDefault="000C3808" w:rsidP="00560139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560139">
              <w:rPr>
                <w:rFonts w:cs="Times New Roman"/>
                <w:sz w:val="19"/>
                <w:szCs w:val="19"/>
              </w:rPr>
              <w:t>5.Other:</w:t>
            </w:r>
          </w:p>
        </w:tc>
        <w:tc>
          <w:tcPr>
            <w:tcW w:w="3261" w:type="dxa"/>
            <w:gridSpan w:val="2"/>
            <w:shd w:val="clear" w:color="auto" w:fill="E2EFD9" w:themeFill="accent6" w:themeFillTint="33"/>
          </w:tcPr>
          <w:p w14:paraId="355F22CA" w14:textId="77777777" w:rsidR="000C3808" w:rsidRPr="003D1EBF" w:rsidRDefault="000C3808" w:rsidP="003D1EBF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1.Very much solvent</w:t>
            </w:r>
          </w:p>
          <w:p w14:paraId="5EBA9060" w14:textId="77777777" w:rsidR="000C3808" w:rsidRPr="003D1EBF" w:rsidRDefault="000C3808" w:rsidP="003D1EBF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2.Quite solvent</w:t>
            </w:r>
          </w:p>
          <w:p w14:paraId="3B1F9FE6" w14:textId="2EDFC9D6" w:rsidR="000C3808" w:rsidRPr="003D1EBF" w:rsidRDefault="000C3808" w:rsidP="003D1EBF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3.Solvent</w:t>
            </w:r>
          </w:p>
          <w:p w14:paraId="7513D78F" w14:textId="77777777" w:rsidR="000C3808" w:rsidRPr="003D1EBF" w:rsidRDefault="000C3808" w:rsidP="003D1EBF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4.Poor</w:t>
            </w:r>
          </w:p>
          <w:p w14:paraId="69DE9769" w14:textId="4F3843CD" w:rsidR="000C3808" w:rsidRPr="00224133" w:rsidRDefault="000C3808" w:rsidP="003D1EBF">
            <w:pPr>
              <w:spacing w:before="40" w:after="40"/>
              <w:rPr>
                <w:rFonts w:cs="Times New Roman"/>
                <w:b/>
                <w:bCs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5.Not Applicable</w:t>
            </w:r>
          </w:p>
        </w:tc>
        <w:tc>
          <w:tcPr>
            <w:tcW w:w="4542" w:type="dxa"/>
            <w:gridSpan w:val="2"/>
            <w:shd w:val="clear" w:color="auto" w:fill="E2EFD9" w:themeFill="accent6" w:themeFillTint="33"/>
          </w:tcPr>
          <w:p w14:paraId="7E0E9DF2" w14:textId="77777777" w:rsidR="000C3808" w:rsidRPr="003D1EBF" w:rsidRDefault="000C3808" w:rsidP="000C3808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1.The Nuclear Family</w:t>
            </w:r>
          </w:p>
          <w:p w14:paraId="11CE40E8" w14:textId="77777777" w:rsidR="000C3808" w:rsidRPr="003D1EBF" w:rsidRDefault="000C3808" w:rsidP="000C3808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2.Joint Family</w:t>
            </w:r>
          </w:p>
          <w:p w14:paraId="309CBEA7" w14:textId="77777777" w:rsidR="000C3808" w:rsidRPr="003D1EBF" w:rsidRDefault="000C3808" w:rsidP="000C3808">
            <w:pPr>
              <w:spacing w:before="40" w:after="40"/>
              <w:rPr>
                <w:rFonts w:cs="Times New Roman"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3.Extended Family</w:t>
            </w:r>
          </w:p>
          <w:p w14:paraId="05EB4BCB" w14:textId="084AD341" w:rsidR="000C3808" w:rsidRPr="00224133" w:rsidRDefault="000C3808" w:rsidP="000C3808">
            <w:pPr>
              <w:spacing w:before="40" w:after="4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3D1EBF">
              <w:rPr>
                <w:rFonts w:cs="Times New Roman"/>
                <w:sz w:val="19"/>
                <w:szCs w:val="19"/>
              </w:rPr>
              <w:t>4.Other:</w:t>
            </w:r>
          </w:p>
        </w:tc>
      </w:tr>
    </w:tbl>
    <w:p w14:paraId="2A8844B4" w14:textId="77777777" w:rsidR="005F55C9" w:rsidRPr="00224133" w:rsidRDefault="005F55C9" w:rsidP="00224133">
      <w:pPr>
        <w:spacing w:after="0" w:line="240" w:lineRule="auto"/>
        <w:rPr>
          <w:rFonts w:cs="Times New Roman"/>
          <w:szCs w:val="24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2895"/>
        <w:gridCol w:w="1925"/>
        <w:gridCol w:w="3402"/>
        <w:gridCol w:w="3042"/>
        <w:gridCol w:w="3621"/>
      </w:tblGrid>
      <w:tr w:rsidR="00F4014F" w:rsidRPr="0007445E" w14:paraId="5513BB2D" w14:textId="77777777" w:rsidTr="00B2137D">
        <w:trPr>
          <w:trHeight w:val="237"/>
        </w:trPr>
        <w:tc>
          <w:tcPr>
            <w:tcW w:w="14885" w:type="dxa"/>
            <w:gridSpan w:val="5"/>
            <w:shd w:val="clear" w:color="auto" w:fill="E2EFD9" w:themeFill="accent6" w:themeFillTint="33"/>
            <w:vAlign w:val="center"/>
          </w:tcPr>
          <w:p w14:paraId="4DEE9695" w14:textId="77777777" w:rsidR="00F4014F" w:rsidRPr="0007445E" w:rsidRDefault="00F4014F" w:rsidP="00224133">
            <w:pPr>
              <w:spacing w:before="120" w:after="120" w:line="276" w:lineRule="auto"/>
              <w:jc w:val="left"/>
              <w:rPr>
                <w:rFonts w:cs="Times New Roman"/>
                <w:b/>
                <w:bCs/>
              </w:rPr>
            </w:pPr>
            <w:r w:rsidRPr="0007445E">
              <w:rPr>
                <w:rFonts w:cs="Times New Roman"/>
                <w:b/>
                <w:bCs/>
              </w:rPr>
              <w:t>Module 2: Socio-economic information of the households</w:t>
            </w:r>
          </w:p>
        </w:tc>
      </w:tr>
      <w:tr w:rsidR="00F4014F" w:rsidRPr="0007445E" w14:paraId="07C4B2E6" w14:textId="77777777" w:rsidTr="00B2137D">
        <w:trPr>
          <w:trHeight w:val="231"/>
        </w:trPr>
        <w:tc>
          <w:tcPr>
            <w:tcW w:w="2895" w:type="dxa"/>
            <w:shd w:val="clear" w:color="auto" w:fill="FFE599" w:themeFill="accent4" w:themeFillTint="66"/>
          </w:tcPr>
          <w:p w14:paraId="7100A083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1 No. of family members</w:t>
            </w:r>
          </w:p>
        </w:tc>
        <w:tc>
          <w:tcPr>
            <w:tcW w:w="1925" w:type="dxa"/>
            <w:shd w:val="clear" w:color="auto" w:fill="FFE599" w:themeFill="accent4" w:themeFillTint="66"/>
          </w:tcPr>
          <w:p w14:paraId="401AA266" w14:textId="607DCA75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2 No. of children</w:t>
            </w:r>
          </w:p>
        </w:tc>
        <w:tc>
          <w:tcPr>
            <w:tcW w:w="3402" w:type="dxa"/>
            <w:shd w:val="clear" w:color="auto" w:fill="FFE599" w:themeFill="accent4" w:themeFillTint="66"/>
          </w:tcPr>
          <w:p w14:paraId="58D4F09B" w14:textId="77777777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>2.3 No. of older people (&gt; 60 years)</w:t>
            </w:r>
          </w:p>
        </w:tc>
        <w:tc>
          <w:tcPr>
            <w:tcW w:w="3042" w:type="dxa"/>
            <w:shd w:val="clear" w:color="auto" w:fill="FFE599" w:themeFill="accent4" w:themeFillTint="66"/>
          </w:tcPr>
          <w:p w14:paraId="7C1F4412" w14:textId="24E311A8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4 No. of </w:t>
            </w:r>
            <w:r w:rsidR="00FC3FFE" w:rsidRPr="00224133">
              <w:rPr>
                <w:rFonts w:cs="Times New Roman"/>
                <w:b/>
                <w:bCs/>
                <w:sz w:val="19"/>
                <w:szCs w:val="19"/>
              </w:rPr>
              <w:t xml:space="preserve">adult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earning person</w:t>
            </w:r>
          </w:p>
        </w:tc>
        <w:tc>
          <w:tcPr>
            <w:tcW w:w="3621" w:type="dxa"/>
            <w:shd w:val="clear" w:color="auto" w:fill="FFE599" w:themeFill="accent4" w:themeFillTint="66"/>
          </w:tcPr>
          <w:p w14:paraId="5683579B" w14:textId="76943689" w:rsidR="00F4014F" w:rsidRPr="00224133" w:rsidRDefault="00F4014F" w:rsidP="00224133">
            <w:pPr>
              <w:spacing w:before="60" w:after="60" w:line="276" w:lineRule="auto"/>
              <w:jc w:val="left"/>
              <w:rPr>
                <w:rFonts w:cs="Times New Roman"/>
                <w:b/>
                <w:bCs/>
                <w:sz w:val="19"/>
                <w:szCs w:val="19"/>
              </w:rPr>
            </w:pPr>
            <w:r w:rsidRPr="00224133">
              <w:rPr>
                <w:rFonts w:cs="Times New Roman"/>
                <w:b/>
                <w:bCs/>
                <w:sz w:val="19"/>
                <w:szCs w:val="19"/>
              </w:rPr>
              <w:t xml:space="preserve">2.5 </w:t>
            </w:r>
            <w:r w:rsidR="00F47C46">
              <w:rPr>
                <w:rFonts w:cs="Times New Roman"/>
                <w:b/>
                <w:bCs/>
                <w:sz w:val="19"/>
                <w:szCs w:val="19"/>
              </w:rPr>
              <w:t xml:space="preserve">Family </w:t>
            </w:r>
            <w:r w:rsidRPr="00224133">
              <w:rPr>
                <w:rFonts w:cs="Times New Roman"/>
                <w:b/>
                <w:bCs/>
                <w:sz w:val="19"/>
                <w:szCs w:val="19"/>
              </w:rPr>
              <w:t>monthly income</w:t>
            </w:r>
            <w:r w:rsidR="00FC3FFE">
              <w:rPr>
                <w:rFonts w:cs="Times New Roman"/>
                <w:b/>
                <w:bCs/>
                <w:sz w:val="19"/>
                <w:szCs w:val="19"/>
              </w:rPr>
              <w:t xml:space="preserve"> (BDT)</w:t>
            </w:r>
          </w:p>
        </w:tc>
      </w:tr>
      <w:tr w:rsidR="00F4014F" w:rsidRPr="0007445E" w14:paraId="0D256AA1" w14:textId="77777777" w:rsidTr="00B2137D">
        <w:trPr>
          <w:trHeight w:val="138"/>
        </w:trPr>
        <w:tc>
          <w:tcPr>
            <w:tcW w:w="2895" w:type="dxa"/>
          </w:tcPr>
          <w:p w14:paraId="200FD003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25" w:type="dxa"/>
          </w:tcPr>
          <w:p w14:paraId="19ABCE3F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402" w:type="dxa"/>
          </w:tcPr>
          <w:p w14:paraId="6F14017A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042" w:type="dxa"/>
          </w:tcPr>
          <w:p w14:paraId="6D89A72B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3621" w:type="dxa"/>
          </w:tcPr>
          <w:p w14:paraId="54DF1495" w14:textId="77777777" w:rsidR="00F4014F" w:rsidRPr="00224133" w:rsidRDefault="00F4014F" w:rsidP="00224133">
            <w:pPr>
              <w:spacing w:before="60" w:after="120"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</w:tr>
    </w:tbl>
    <w:p w14:paraId="2D9B597D" w14:textId="59BDDC65" w:rsidR="00F47C46" w:rsidRDefault="00F47C46" w:rsidP="00224133">
      <w:pPr>
        <w:spacing w:after="0" w:line="360" w:lineRule="auto"/>
        <w:rPr>
          <w:rFonts w:cs="Times New Roman"/>
          <w:sz w:val="12"/>
          <w:szCs w:val="12"/>
        </w:rPr>
      </w:pPr>
    </w:p>
    <w:tbl>
      <w:tblPr>
        <w:tblStyle w:val="TableGrid"/>
        <w:tblW w:w="14885" w:type="dxa"/>
        <w:tblInd w:w="-856" w:type="dxa"/>
        <w:tblLayout w:type="fixed"/>
        <w:tblLook w:val="04A0" w:firstRow="1" w:lastRow="0" w:firstColumn="1" w:lastColumn="0" w:noHBand="0" w:noVBand="1"/>
      </w:tblPr>
      <w:tblGrid>
        <w:gridCol w:w="851"/>
        <w:gridCol w:w="3540"/>
        <w:gridCol w:w="2130"/>
        <w:gridCol w:w="90"/>
        <w:gridCol w:w="903"/>
        <w:gridCol w:w="7371"/>
      </w:tblGrid>
      <w:tr w:rsidR="00327A08" w:rsidRPr="000279E9" w14:paraId="29DCD5B4" w14:textId="77777777" w:rsidTr="00B2137D">
        <w:trPr>
          <w:trHeight w:val="351"/>
        </w:trPr>
        <w:tc>
          <w:tcPr>
            <w:tcW w:w="14885" w:type="dxa"/>
            <w:gridSpan w:val="6"/>
            <w:shd w:val="clear" w:color="auto" w:fill="E2EFD9" w:themeFill="accent6" w:themeFillTint="33"/>
            <w:vAlign w:val="center"/>
          </w:tcPr>
          <w:p w14:paraId="52F55C25" w14:textId="41A624B4" w:rsidR="00327A08" w:rsidRPr="00327A08" w:rsidRDefault="00327A08" w:rsidP="00327A08">
            <w:pPr>
              <w:jc w:val="left"/>
              <w:rPr>
                <w:rFonts w:cs="Times New Roman"/>
                <w:b/>
                <w:bCs/>
                <w:szCs w:val="24"/>
              </w:rPr>
            </w:pPr>
            <w:r w:rsidRPr="00327A08">
              <w:rPr>
                <w:rFonts w:cs="Times New Roman"/>
                <w:b/>
                <w:bCs/>
                <w:szCs w:val="24"/>
              </w:rPr>
              <w:t xml:space="preserve">Module </w:t>
            </w:r>
            <w:r w:rsidR="0054557D">
              <w:rPr>
                <w:rFonts w:cs="Times New Roman"/>
                <w:b/>
                <w:bCs/>
                <w:szCs w:val="24"/>
              </w:rPr>
              <w:t>3</w:t>
            </w:r>
            <w:r w:rsidRPr="00327A08">
              <w:rPr>
                <w:rFonts w:cs="Times New Roman"/>
                <w:b/>
                <w:bCs/>
                <w:szCs w:val="24"/>
              </w:rPr>
              <w:t>: Clinical treatment information</w:t>
            </w:r>
          </w:p>
        </w:tc>
      </w:tr>
      <w:tr w:rsidR="00327A08" w:rsidRPr="000279E9" w14:paraId="0EDAEAAA" w14:textId="389CCA55" w:rsidTr="00B2137D">
        <w:trPr>
          <w:trHeight w:val="431"/>
        </w:trPr>
        <w:tc>
          <w:tcPr>
            <w:tcW w:w="7514" w:type="dxa"/>
            <w:gridSpan w:val="5"/>
            <w:shd w:val="clear" w:color="auto" w:fill="FFE599" w:themeFill="accent4" w:themeFillTint="66"/>
            <w:vAlign w:val="center"/>
          </w:tcPr>
          <w:p w14:paraId="5C05A9BA" w14:textId="60F5148D" w:rsidR="00327A08" w:rsidRPr="00224133" w:rsidRDefault="00327A08" w:rsidP="00224133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Question</w:t>
            </w:r>
          </w:p>
        </w:tc>
        <w:tc>
          <w:tcPr>
            <w:tcW w:w="7371" w:type="dxa"/>
            <w:shd w:val="clear" w:color="auto" w:fill="FFE599" w:themeFill="accent4" w:themeFillTint="66"/>
            <w:vAlign w:val="center"/>
          </w:tcPr>
          <w:p w14:paraId="1D24F714" w14:textId="597F93DD" w:rsidR="00327A08" w:rsidRPr="00224133" w:rsidRDefault="00327A08">
            <w:pPr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224133">
              <w:rPr>
                <w:rFonts w:cs="Times New Roman"/>
                <w:b/>
                <w:bCs/>
                <w:sz w:val="20"/>
                <w:szCs w:val="20"/>
              </w:rPr>
              <w:t>Options/Answers</w:t>
            </w:r>
          </w:p>
        </w:tc>
      </w:tr>
      <w:tr w:rsidR="002222AC" w:rsidRPr="0007445E" w14:paraId="294807C1" w14:textId="1F01A2BC" w:rsidTr="002222AC">
        <w:trPr>
          <w:cantSplit/>
          <w:trHeight w:val="69"/>
        </w:trPr>
        <w:tc>
          <w:tcPr>
            <w:tcW w:w="851" w:type="dxa"/>
          </w:tcPr>
          <w:p w14:paraId="71FB2EFB" w14:textId="264082F3" w:rsidR="002222AC" w:rsidRPr="00224133" w:rsidRDefault="002222AC" w:rsidP="00224133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Pr="00224133">
              <w:rPr>
                <w:rFonts w:cs="Times New Roman"/>
                <w:b/>
                <w:sz w:val="19"/>
                <w:szCs w:val="19"/>
              </w:rPr>
              <w:t>.1</w:t>
            </w:r>
          </w:p>
        </w:tc>
        <w:tc>
          <w:tcPr>
            <w:tcW w:w="6663" w:type="dxa"/>
            <w:gridSpan w:val="4"/>
          </w:tcPr>
          <w:p w14:paraId="4C4656D5" w14:textId="219FBBC8" w:rsidR="002222AC" w:rsidRPr="00224133" w:rsidRDefault="002222AC" w:rsidP="00224133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Do you have any chronic disease/condition?</w:t>
            </w:r>
          </w:p>
        </w:tc>
        <w:tc>
          <w:tcPr>
            <w:tcW w:w="7371" w:type="dxa"/>
            <w:vAlign w:val="center"/>
          </w:tcPr>
          <w:p w14:paraId="7B5A0CC2" w14:textId="6C49A4EC" w:rsidR="002222AC" w:rsidRPr="005A1CC0" w:rsidRDefault="002222AC" w:rsidP="002222AC">
            <w:pPr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  <w:tr w:rsidR="00BD1DDE" w:rsidRPr="0007445E" w14:paraId="4E4BA310" w14:textId="715A4E63" w:rsidTr="000C3808">
        <w:trPr>
          <w:trHeight w:val="155"/>
        </w:trPr>
        <w:tc>
          <w:tcPr>
            <w:tcW w:w="851" w:type="dxa"/>
            <w:vMerge w:val="restart"/>
            <w:vAlign w:val="center"/>
          </w:tcPr>
          <w:p w14:paraId="4FE10C60" w14:textId="7195633E" w:rsidR="00BD1DDE" w:rsidRPr="00224133" w:rsidRDefault="002004D1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="00BD1DDE">
              <w:rPr>
                <w:rFonts w:cs="Times New Roman"/>
                <w:b/>
                <w:sz w:val="19"/>
                <w:szCs w:val="19"/>
              </w:rPr>
              <w:t>.</w:t>
            </w:r>
            <w:r w:rsidR="00BD1DDE" w:rsidRPr="00224133">
              <w:rPr>
                <w:rFonts w:cs="Times New Roman"/>
                <w:b/>
                <w:sz w:val="19"/>
                <w:szCs w:val="19"/>
              </w:rPr>
              <w:t>1</w:t>
            </w:r>
            <w:r w:rsidR="00BD1DDE">
              <w:rPr>
                <w:rFonts w:cs="Times New Roman"/>
                <w:b/>
                <w:sz w:val="19"/>
                <w:szCs w:val="19"/>
              </w:rPr>
              <w:t>a</w:t>
            </w:r>
          </w:p>
        </w:tc>
        <w:tc>
          <w:tcPr>
            <w:tcW w:w="14034" w:type="dxa"/>
            <w:gridSpan w:val="5"/>
            <w:shd w:val="clear" w:color="auto" w:fill="FFF2CC" w:themeFill="accent4" w:themeFillTint="33"/>
          </w:tcPr>
          <w:p w14:paraId="2132574D" w14:textId="52AFAB4A" w:rsidR="00BD1DDE" w:rsidRPr="00BC01BD" w:rsidRDefault="00BD1DDE" w:rsidP="00BC01BD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8555FD">
              <w:rPr>
                <w:rFonts w:cs="Times New Roman"/>
                <w:sz w:val="19"/>
                <w:szCs w:val="19"/>
              </w:rPr>
              <w:t>If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="000C3808">
              <w:rPr>
                <w:rFonts w:cs="Times New Roman"/>
                <w:b/>
                <w:bCs/>
                <w:sz w:val="19"/>
                <w:szCs w:val="19"/>
              </w:rPr>
              <w:t>3</w:t>
            </w:r>
            <w:r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 xml:space="preserve">1 </w:t>
            </w:r>
            <w:r w:rsidRPr="00810F89">
              <w:rPr>
                <w:rFonts w:cs="Times New Roman"/>
                <w:sz w:val="19"/>
                <w:szCs w:val="19"/>
              </w:rPr>
              <w:t xml:space="preserve">is </w:t>
            </w:r>
            <w:r w:rsidRPr="00810F89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 w:rsidRPr="008555FD">
              <w:rPr>
                <w:rFonts w:cs="Times New Roman"/>
                <w:sz w:val="19"/>
                <w:szCs w:val="19"/>
              </w:rPr>
              <w:t>, what was/were the disease/ diseases?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sz w:val="19"/>
                <w:szCs w:val="19"/>
              </w:rPr>
              <w:t>Yes = 1; No = 2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  <w:r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BD1DDE" w:rsidRPr="0007445E" w14:paraId="3A390C72" w14:textId="77777777" w:rsidTr="00B2137D">
        <w:trPr>
          <w:trHeight w:val="645"/>
        </w:trPr>
        <w:tc>
          <w:tcPr>
            <w:tcW w:w="851" w:type="dxa"/>
            <w:vMerge/>
          </w:tcPr>
          <w:p w14:paraId="186092CA" w14:textId="77777777" w:rsidR="00BD1DDE" w:rsidRDefault="00BD1DDE" w:rsidP="00880CAA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034" w:type="dxa"/>
            <w:gridSpan w:val="5"/>
            <w:vAlign w:val="center"/>
          </w:tcPr>
          <w:p w14:paraId="4B6C86BA" w14:textId="77777777" w:rsidR="002222AC" w:rsidRDefault="002222AC" w:rsidP="00BC01BD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1.</w:t>
            </w:r>
            <w:r w:rsidR="00BD1DDE">
              <w:rPr>
                <w:sz w:val="19"/>
                <w:szCs w:val="19"/>
              </w:rPr>
              <w:t xml:space="preserve">Diabetes             </w:t>
            </w:r>
            <w:r>
              <w:rPr>
                <w:sz w:val="19"/>
                <w:szCs w:val="19"/>
              </w:rPr>
              <w:t>2.</w:t>
            </w:r>
            <w:r w:rsidR="00BD1DDE">
              <w:rPr>
                <w:sz w:val="19"/>
                <w:szCs w:val="19"/>
              </w:rPr>
              <w:t xml:space="preserve"> High BP.            </w:t>
            </w:r>
            <w:r>
              <w:rPr>
                <w:sz w:val="19"/>
                <w:szCs w:val="19"/>
              </w:rPr>
              <w:t>3.</w:t>
            </w:r>
            <w:r w:rsidR="00BD1DDE">
              <w:rPr>
                <w:sz w:val="19"/>
                <w:szCs w:val="19"/>
              </w:rPr>
              <w:t xml:space="preserve">CKD               </w:t>
            </w:r>
            <w:r>
              <w:rPr>
                <w:sz w:val="19"/>
                <w:szCs w:val="19"/>
              </w:rPr>
              <w:t>4.</w:t>
            </w:r>
            <w:r w:rsidR="00BD1DDE">
              <w:rPr>
                <w:sz w:val="19"/>
                <w:szCs w:val="19"/>
              </w:rPr>
              <w:t xml:space="preserve">CHD.             </w:t>
            </w:r>
            <w:r>
              <w:rPr>
                <w:sz w:val="19"/>
                <w:szCs w:val="19"/>
              </w:rPr>
              <w:t>5.</w:t>
            </w:r>
            <w:r w:rsidR="00BD1DDE">
              <w:rPr>
                <w:sz w:val="19"/>
                <w:szCs w:val="19"/>
              </w:rPr>
              <w:t xml:space="preserve">HTN.              </w:t>
            </w:r>
            <w:r>
              <w:rPr>
                <w:sz w:val="19"/>
                <w:szCs w:val="19"/>
              </w:rPr>
              <w:t>6.</w:t>
            </w:r>
            <w:r w:rsidR="00BD1DDE">
              <w:rPr>
                <w:sz w:val="19"/>
                <w:szCs w:val="19"/>
              </w:rPr>
              <w:t xml:space="preserve">Stroke/other CVD                </w:t>
            </w:r>
            <w:r>
              <w:rPr>
                <w:sz w:val="19"/>
                <w:szCs w:val="19"/>
              </w:rPr>
              <w:t>7.</w:t>
            </w:r>
            <w:r w:rsidR="00BD1DDE">
              <w:rPr>
                <w:sz w:val="19"/>
                <w:szCs w:val="19"/>
              </w:rPr>
              <w:t xml:space="preserve"> Chronic respiratory disease (Bronchitis/COPD/Asthma  </w:t>
            </w:r>
          </w:p>
          <w:p w14:paraId="25F429F8" w14:textId="244D7ACB" w:rsidR="00BD1DDE" w:rsidRDefault="00BD1DDE" w:rsidP="00BC01BD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</w:t>
            </w:r>
          </w:p>
          <w:p w14:paraId="4BEC1045" w14:textId="493F813A" w:rsidR="00BD1DDE" w:rsidRPr="00BC01BD" w:rsidRDefault="002222AC" w:rsidP="00BC01BD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8.</w:t>
            </w:r>
            <w:proofErr w:type="gramStart"/>
            <w:r w:rsidR="00BD1DDE">
              <w:rPr>
                <w:sz w:val="19"/>
                <w:szCs w:val="19"/>
              </w:rPr>
              <w:t>Others:_</w:t>
            </w:r>
            <w:proofErr w:type="gramEnd"/>
            <w:r w:rsidR="00BD1DDE">
              <w:rPr>
                <w:sz w:val="19"/>
                <w:szCs w:val="19"/>
              </w:rPr>
              <w:t xml:space="preserve">___________     </w:t>
            </w:r>
          </w:p>
        </w:tc>
      </w:tr>
      <w:tr w:rsidR="00403888" w:rsidRPr="0007445E" w14:paraId="6518C23F" w14:textId="77777777" w:rsidTr="00AA45DD">
        <w:trPr>
          <w:trHeight w:val="192"/>
        </w:trPr>
        <w:tc>
          <w:tcPr>
            <w:tcW w:w="851" w:type="dxa"/>
          </w:tcPr>
          <w:p w14:paraId="1AD97C40" w14:textId="13D66E65" w:rsidR="00403888" w:rsidRDefault="002004D1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lastRenderedPageBreak/>
              <w:t>3</w:t>
            </w:r>
            <w:r w:rsidR="00403888">
              <w:rPr>
                <w:rFonts w:cs="Times New Roman"/>
                <w:b/>
                <w:sz w:val="19"/>
                <w:szCs w:val="19"/>
              </w:rPr>
              <w:t>.</w:t>
            </w:r>
            <w:r w:rsidR="006256D9">
              <w:rPr>
                <w:rFonts w:cs="Times New Roman"/>
                <w:b/>
                <w:sz w:val="19"/>
                <w:szCs w:val="19"/>
              </w:rPr>
              <w:t>1b</w:t>
            </w:r>
          </w:p>
        </w:tc>
        <w:tc>
          <w:tcPr>
            <w:tcW w:w="3540" w:type="dxa"/>
            <w:vAlign w:val="center"/>
          </w:tcPr>
          <w:p w14:paraId="24807034" w14:textId="76E41439" w:rsidR="0054557D" w:rsidRPr="00224133" w:rsidRDefault="00403888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Are you suffering any of the problems?</w:t>
            </w:r>
            <w:r w:rsidR="0054557D">
              <w:rPr>
                <w:rFonts w:cs="Times New Roman"/>
                <w:sz w:val="19"/>
                <w:szCs w:val="19"/>
              </w:rPr>
              <w:t xml:space="preserve"> </w:t>
            </w:r>
            <w:r w:rsidR="0054557D" w:rsidRPr="0054557D">
              <w:rPr>
                <w:rFonts w:cs="Times New Roman"/>
                <w:i/>
                <w:iCs/>
                <w:sz w:val="19"/>
                <w:szCs w:val="19"/>
              </w:rPr>
              <w:t>(Multiple response possible)</w:t>
            </w:r>
          </w:p>
        </w:tc>
        <w:tc>
          <w:tcPr>
            <w:tcW w:w="10494" w:type="dxa"/>
            <w:gridSpan w:val="4"/>
            <w:vAlign w:val="center"/>
          </w:tcPr>
          <w:p w14:paraId="0AEA99BE" w14:textId="00541AEA" w:rsidR="00403888" w:rsidRPr="0007445E" w:rsidRDefault="002222AC" w:rsidP="00176200">
            <w:pPr>
              <w:jc w:val="left"/>
              <w:rPr>
                <w:rFonts w:cs="Times New Roman"/>
                <w:noProof/>
                <w:sz w:val="22"/>
                <w:szCs w:val="20"/>
              </w:rPr>
            </w:pPr>
            <w:r>
              <w:rPr>
                <w:sz w:val="19"/>
                <w:szCs w:val="19"/>
              </w:rPr>
              <w:t>1.</w:t>
            </w:r>
            <w:r w:rsidR="00403888">
              <w:rPr>
                <w:sz w:val="19"/>
                <w:szCs w:val="19"/>
              </w:rPr>
              <w:t>Acute ocular infections</w:t>
            </w:r>
            <w:r w:rsidR="00403888">
              <w:rPr>
                <w:sz w:val="19"/>
                <w:szCs w:val="19"/>
              </w:rPr>
              <w:t xml:space="preserve">     </w:t>
            </w:r>
            <w:r w:rsidR="00403888">
              <w:rPr>
                <w:sz w:val="19"/>
                <w:szCs w:val="19"/>
              </w:rPr>
              <w:t xml:space="preserve">          </w:t>
            </w:r>
            <w:r>
              <w:rPr>
                <w:sz w:val="19"/>
                <w:szCs w:val="19"/>
              </w:rPr>
              <w:t>2.</w:t>
            </w:r>
            <w:r w:rsidR="00403888">
              <w:rPr>
                <w:sz w:val="19"/>
                <w:szCs w:val="19"/>
              </w:rPr>
              <w:t xml:space="preserve"> Allergic conjunctivitis              </w:t>
            </w:r>
            <w:proofErr w:type="gramStart"/>
            <w:r>
              <w:rPr>
                <w:sz w:val="19"/>
                <w:szCs w:val="19"/>
              </w:rPr>
              <w:t>3.</w:t>
            </w:r>
            <w:r w:rsidR="006256D9">
              <w:rPr>
                <w:sz w:val="19"/>
                <w:szCs w:val="19"/>
              </w:rPr>
              <w:t>Others</w:t>
            </w:r>
            <w:proofErr w:type="gramEnd"/>
            <w:r w:rsidR="006256D9">
              <w:rPr>
                <w:sz w:val="19"/>
                <w:szCs w:val="19"/>
              </w:rPr>
              <w:t xml:space="preserve"> (Specify):</w:t>
            </w:r>
          </w:p>
        </w:tc>
      </w:tr>
      <w:tr w:rsidR="002222AC" w:rsidRPr="0007445E" w14:paraId="4032F237" w14:textId="505EC4A8" w:rsidTr="00331FD8">
        <w:trPr>
          <w:trHeight w:val="270"/>
        </w:trPr>
        <w:tc>
          <w:tcPr>
            <w:tcW w:w="851" w:type="dxa"/>
          </w:tcPr>
          <w:p w14:paraId="758C117A" w14:textId="096F8BD7" w:rsidR="002222AC" w:rsidRPr="00224133" w:rsidRDefault="002222AC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Pr="00224133">
              <w:rPr>
                <w:rFonts w:cs="Times New Roman"/>
                <w:b/>
                <w:sz w:val="19"/>
                <w:szCs w:val="19"/>
              </w:rPr>
              <w:t>.</w:t>
            </w:r>
            <w:r>
              <w:rPr>
                <w:rFonts w:cs="Times New Roman"/>
                <w:b/>
                <w:sz w:val="19"/>
                <w:szCs w:val="19"/>
              </w:rPr>
              <w:t>2a</w:t>
            </w:r>
          </w:p>
        </w:tc>
        <w:tc>
          <w:tcPr>
            <w:tcW w:w="6663" w:type="dxa"/>
            <w:gridSpan w:val="4"/>
            <w:vAlign w:val="center"/>
          </w:tcPr>
          <w:p w14:paraId="19876424" w14:textId="42EED26B" w:rsidR="002222AC" w:rsidRPr="00224133" w:rsidRDefault="002222AC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>Are you taking any treatment/on the medication for the chronic disease?</w:t>
            </w:r>
          </w:p>
        </w:tc>
        <w:tc>
          <w:tcPr>
            <w:tcW w:w="7371" w:type="dxa"/>
            <w:vAlign w:val="center"/>
          </w:tcPr>
          <w:p w14:paraId="49212509" w14:textId="4B6992B9" w:rsidR="002222AC" w:rsidRPr="005A1CC0" w:rsidRDefault="002222AC" w:rsidP="00176200">
            <w:pPr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  <w:tr w:rsidR="006256D9" w:rsidRPr="0007445E" w14:paraId="795D4C30" w14:textId="77777777" w:rsidTr="008272D7">
        <w:tc>
          <w:tcPr>
            <w:tcW w:w="851" w:type="dxa"/>
          </w:tcPr>
          <w:p w14:paraId="47FE4114" w14:textId="1EE26CC6" w:rsidR="006256D9" w:rsidRDefault="002004D1" w:rsidP="0017620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="006256D9">
              <w:rPr>
                <w:rFonts w:cs="Times New Roman"/>
                <w:b/>
                <w:sz w:val="19"/>
                <w:szCs w:val="19"/>
              </w:rPr>
              <w:t>.2b</w:t>
            </w:r>
          </w:p>
        </w:tc>
        <w:tc>
          <w:tcPr>
            <w:tcW w:w="5670" w:type="dxa"/>
            <w:gridSpan w:val="2"/>
            <w:vAlign w:val="center"/>
          </w:tcPr>
          <w:p w14:paraId="00138685" w14:textId="0257F25E" w:rsidR="006256D9" w:rsidRPr="00224133" w:rsidRDefault="006256D9" w:rsidP="0017620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Systemic medication history is known to cause dry eyes and steroid use</w:t>
            </w:r>
            <w:r w:rsidR="0054557D">
              <w:rPr>
                <w:rFonts w:cs="Times New Roman"/>
                <w:sz w:val="19"/>
                <w:szCs w:val="19"/>
              </w:rPr>
              <w:t xml:space="preserve"> </w:t>
            </w:r>
            <w:r w:rsidR="0054557D" w:rsidRPr="0054557D">
              <w:rPr>
                <w:rFonts w:cs="Times New Roman"/>
                <w:i/>
                <w:iCs/>
                <w:sz w:val="19"/>
                <w:szCs w:val="19"/>
              </w:rPr>
              <w:t>(Multiple response possible)</w:t>
            </w:r>
            <w:r>
              <w:rPr>
                <w:rFonts w:cs="Times New Roman"/>
                <w:sz w:val="19"/>
                <w:szCs w:val="19"/>
              </w:rPr>
              <w:t xml:space="preserve"> </w:t>
            </w:r>
          </w:p>
        </w:tc>
        <w:tc>
          <w:tcPr>
            <w:tcW w:w="8364" w:type="dxa"/>
            <w:gridSpan w:val="3"/>
            <w:vAlign w:val="center"/>
          </w:tcPr>
          <w:p w14:paraId="6C841DB2" w14:textId="77777777" w:rsidR="002222AC" w:rsidRDefault="002222AC" w:rsidP="00176200">
            <w:pPr>
              <w:jc w:val="left"/>
              <w:rPr>
                <w:rFonts w:cs="Times New Roman"/>
                <w:noProof/>
                <w:sz w:val="19"/>
                <w:szCs w:val="19"/>
              </w:rPr>
            </w:pPr>
            <w:r>
              <w:rPr>
                <w:rFonts w:cs="Times New Roman"/>
                <w:noProof/>
                <w:sz w:val="19"/>
                <w:szCs w:val="19"/>
              </w:rPr>
              <w:t>1.</w:t>
            </w:r>
            <w:r w:rsidR="006256D9" w:rsidRPr="006256D9">
              <w:rPr>
                <w:rFonts w:cs="Times New Roman"/>
                <w:noProof/>
                <w:sz w:val="19"/>
                <w:szCs w:val="19"/>
              </w:rPr>
              <w:t xml:space="preserve">Antihistamine.   </w:t>
            </w:r>
            <w:r w:rsidR="006256D9">
              <w:rPr>
                <w:rFonts w:cs="Times New Roman"/>
                <w:noProof/>
                <w:sz w:val="19"/>
                <w:szCs w:val="19"/>
              </w:rPr>
              <w:t xml:space="preserve">        </w:t>
            </w:r>
            <w:r>
              <w:rPr>
                <w:rFonts w:cs="Times New Roman"/>
                <w:noProof/>
                <w:sz w:val="19"/>
                <w:szCs w:val="19"/>
              </w:rPr>
              <w:t>2.</w:t>
            </w:r>
            <w:r w:rsidR="006256D9">
              <w:rPr>
                <w:rFonts w:cs="Times New Roman"/>
                <w:noProof/>
                <w:sz w:val="19"/>
                <w:szCs w:val="19"/>
              </w:rPr>
              <w:t xml:space="preserve">Anticholinergic.           </w:t>
            </w:r>
            <w:r>
              <w:rPr>
                <w:rFonts w:cs="Times New Roman"/>
                <w:noProof/>
                <w:sz w:val="19"/>
                <w:szCs w:val="19"/>
              </w:rPr>
              <w:t>3.</w:t>
            </w:r>
            <w:r w:rsidR="006256D9">
              <w:rPr>
                <w:rFonts w:cs="Times New Roman"/>
                <w:noProof/>
                <w:sz w:val="19"/>
                <w:szCs w:val="19"/>
              </w:rPr>
              <w:t xml:space="preserve">Topical Steroids.           </w:t>
            </w:r>
            <w:r>
              <w:rPr>
                <w:rFonts w:cs="Times New Roman"/>
                <w:noProof/>
                <w:sz w:val="19"/>
                <w:szCs w:val="19"/>
              </w:rPr>
              <w:t>4.</w:t>
            </w:r>
            <w:r w:rsidR="006256D9">
              <w:rPr>
                <w:rFonts w:cs="Times New Roman"/>
                <w:noProof/>
                <w:sz w:val="19"/>
                <w:szCs w:val="19"/>
              </w:rPr>
              <w:t xml:space="preserve">Anti-glaucoma    </w:t>
            </w:r>
          </w:p>
          <w:p w14:paraId="1565755B" w14:textId="77777777" w:rsidR="002222AC" w:rsidRDefault="002222AC" w:rsidP="00176200">
            <w:pPr>
              <w:jc w:val="left"/>
              <w:rPr>
                <w:rFonts w:cs="Times New Roman"/>
                <w:noProof/>
                <w:sz w:val="19"/>
                <w:szCs w:val="19"/>
              </w:rPr>
            </w:pPr>
          </w:p>
          <w:p w14:paraId="3EAFCD21" w14:textId="4B479D2C" w:rsidR="006256D9" w:rsidRPr="006256D9" w:rsidRDefault="006256D9" w:rsidP="00176200">
            <w:pPr>
              <w:jc w:val="left"/>
              <w:rPr>
                <w:rFonts w:cs="Times New Roman"/>
                <w:noProof/>
                <w:sz w:val="19"/>
                <w:szCs w:val="19"/>
              </w:rPr>
            </w:pPr>
            <w:r>
              <w:rPr>
                <w:rFonts w:cs="Times New Roman"/>
                <w:noProof/>
                <w:sz w:val="19"/>
                <w:szCs w:val="19"/>
              </w:rPr>
              <w:t xml:space="preserve"> </w:t>
            </w:r>
            <w:r w:rsidR="002222AC">
              <w:rPr>
                <w:rFonts w:cs="Times New Roman"/>
                <w:noProof/>
                <w:sz w:val="19"/>
                <w:szCs w:val="19"/>
              </w:rPr>
              <w:t>5.</w:t>
            </w:r>
            <w:r>
              <w:rPr>
                <w:rFonts w:cs="Times New Roman"/>
                <w:noProof/>
                <w:sz w:val="19"/>
                <w:szCs w:val="19"/>
              </w:rPr>
              <w:t>others:</w:t>
            </w:r>
            <w:r w:rsidRPr="006256D9">
              <w:rPr>
                <w:rFonts w:cs="Times New Roman"/>
                <w:noProof/>
                <w:sz w:val="19"/>
                <w:szCs w:val="19"/>
              </w:rPr>
              <w:t xml:space="preserve"> </w:t>
            </w:r>
          </w:p>
        </w:tc>
      </w:tr>
      <w:tr w:rsidR="003753BD" w:rsidRPr="0007445E" w14:paraId="50509689" w14:textId="5DA78197" w:rsidTr="00E84225">
        <w:trPr>
          <w:trHeight w:val="331"/>
        </w:trPr>
        <w:tc>
          <w:tcPr>
            <w:tcW w:w="851" w:type="dxa"/>
          </w:tcPr>
          <w:p w14:paraId="33F9106B" w14:textId="443432E3" w:rsidR="003753BD" w:rsidRPr="00224133" w:rsidRDefault="003753BD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Pr="00224133">
              <w:rPr>
                <w:rFonts w:cs="Times New Roman"/>
                <w:b/>
                <w:sz w:val="19"/>
                <w:szCs w:val="19"/>
              </w:rPr>
              <w:t>.</w:t>
            </w:r>
            <w:r>
              <w:rPr>
                <w:rFonts w:cs="Times New Roman"/>
                <w:b/>
                <w:sz w:val="19"/>
                <w:szCs w:val="19"/>
              </w:rPr>
              <w:t>3</w:t>
            </w:r>
          </w:p>
        </w:tc>
        <w:tc>
          <w:tcPr>
            <w:tcW w:w="6663" w:type="dxa"/>
            <w:gridSpan w:val="4"/>
            <w:vAlign w:val="center"/>
          </w:tcPr>
          <w:p w14:paraId="74F7B7A7" w14:textId="6DC5BE19" w:rsidR="003753BD" w:rsidRPr="00224133" w:rsidRDefault="003753BD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Has any of your household member </w:t>
            </w:r>
            <w:r>
              <w:rPr>
                <w:rFonts w:cs="Times New Roman"/>
                <w:sz w:val="19"/>
                <w:szCs w:val="19"/>
              </w:rPr>
              <w:t>have chronic disease</w:t>
            </w:r>
            <w:r w:rsidRPr="00224133">
              <w:rPr>
                <w:rFonts w:cs="Times New Roman"/>
                <w:sz w:val="19"/>
                <w:szCs w:val="19"/>
              </w:rPr>
              <w:t>?</w:t>
            </w:r>
          </w:p>
        </w:tc>
        <w:tc>
          <w:tcPr>
            <w:tcW w:w="7371" w:type="dxa"/>
            <w:vAlign w:val="center"/>
          </w:tcPr>
          <w:p w14:paraId="3DF75502" w14:textId="47E8CB5F" w:rsidR="003753BD" w:rsidRPr="005A1CC0" w:rsidRDefault="003753BD" w:rsidP="00C854F0">
            <w:pPr>
              <w:spacing w:line="276" w:lineRule="auto"/>
              <w:jc w:val="left"/>
              <w:rPr>
                <w:rFonts w:cs="Times New Roman"/>
                <w:sz w:val="20"/>
                <w:szCs w:val="20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  <w:tr w:rsidR="003753BD" w:rsidRPr="0007445E" w14:paraId="08821665" w14:textId="77777777" w:rsidTr="00150089">
        <w:trPr>
          <w:trHeight w:val="408"/>
        </w:trPr>
        <w:tc>
          <w:tcPr>
            <w:tcW w:w="851" w:type="dxa"/>
          </w:tcPr>
          <w:p w14:paraId="727D5BB0" w14:textId="568D8C43" w:rsidR="003753BD" w:rsidRDefault="003753BD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.3a</w:t>
            </w:r>
          </w:p>
        </w:tc>
        <w:tc>
          <w:tcPr>
            <w:tcW w:w="6663" w:type="dxa"/>
            <w:gridSpan w:val="4"/>
            <w:vAlign w:val="center"/>
          </w:tcPr>
          <w:p w14:paraId="4E335969" w14:textId="6850C009" w:rsidR="003753BD" w:rsidRPr="00224133" w:rsidRDefault="003753BD" w:rsidP="00C854F0">
            <w:pPr>
              <w:spacing w:before="80" w:after="80"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 xml:space="preserve">If </w:t>
            </w:r>
            <w:r>
              <w:rPr>
                <w:rFonts w:cs="Times New Roman"/>
                <w:b/>
                <w:bCs/>
                <w:sz w:val="19"/>
                <w:szCs w:val="19"/>
              </w:rPr>
              <w:t>3</w:t>
            </w:r>
            <w:r w:rsidRPr="00B5591E">
              <w:rPr>
                <w:rFonts w:cs="Times New Roman"/>
                <w:b/>
                <w:bCs/>
                <w:sz w:val="19"/>
                <w:szCs w:val="19"/>
              </w:rPr>
              <w:t>.</w:t>
            </w:r>
            <w:r>
              <w:rPr>
                <w:rFonts w:cs="Times New Roman"/>
                <w:b/>
                <w:bCs/>
                <w:sz w:val="19"/>
                <w:szCs w:val="19"/>
              </w:rPr>
              <w:t>3</w:t>
            </w:r>
            <w:r>
              <w:rPr>
                <w:rFonts w:cs="Times New Roman"/>
                <w:sz w:val="19"/>
                <w:szCs w:val="19"/>
              </w:rPr>
              <w:t xml:space="preserve"> is </w:t>
            </w:r>
            <w:r w:rsidRPr="00B5591E">
              <w:rPr>
                <w:rFonts w:cs="Times New Roman"/>
                <w:b/>
                <w:bCs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, </w:t>
            </w:r>
            <w:proofErr w:type="gramStart"/>
            <w:r>
              <w:rPr>
                <w:rFonts w:cs="Times New Roman"/>
                <w:sz w:val="19"/>
                <w:szCs w:val="19"/>
              </w:rPr>
              <w:t>Who</w:t>
            </w:r>
            <w:proofErr w:type="gramEnd"/>
            <w:r>
              <w:rPr>
                <w:rFonts w:cs="Times New Roman"/>
                <w:sz w:val="19"/>
                <w:szCs w:val="19"/>
              </w:rPr>
              <w:t xml:space="preserve"> has chronic disease in your family?</w:t>
            </w:r>
          </w:p>
        </w:tc>
        <w:tc>
          <w:tcPr>
            <w:tcW w:w="7371" w:type="dxa"/>
            <w:vAlign w:val="center"/>
          </w:tcPr>
          <w:p w14:paraId="695F4FB7" w14:textId="3D2CC75E" w:rsidR="003753BD" w:rsidRPr="0007445E" w:rsidRDefault="003753BD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>
              <w:rPr>
                <w:rFonts w:cs="Times New Roman"/>
                <w:sz w:val="19"/>
                <w:szCs w:val="19"/>
              </w:rPr>
              <w:t>1.</w:t>
            </w:r>
            <w:proofErr w:type="gramStart"/>
            <w:r>
              <w:rPr>
                <w:rFonts w:cs="Times New Roman"/>
                <w:sz w:val="19"/>
                <w:szCs w:val="19"/>
              </w:rPr>
              <w:t>Mother  2</w:t>
            </w:r>
            <w:proofErr w:type="gramEnd"/>
            <w:r>
              <w:rPr>
                <w:rFonts w:cs="Times New Roman"/>
                <w:sz w:val="19"/>
                <w:szCs w:val="19"/>
              </w:rPr>
              <w:t>.Father  3.Both  4.Don’t have</w:t>
            </w:r>
          </w:p>
        </w:tc>
      </w:tr>
      <w:tr w:rsidR="00BD1DDE" w:rsidRPr="0007445E" w14:paraId="349D29A9" w14:textId="77777777" w:rsidTr="000C3808">
        <w:tc>
          <w:tcPr>
            <w:tcW w:w="851" w:type="dxa"/>
            <w:vMerge w:val="restart"/>
            <w:vAlign w:val="center"/>
          </w:tcPr>
          <w:p w14:paraId="2C75C2B2" w14:textId="435963C3" w:rsidR="00BD1DDE" w:rsidRDefault="002004D1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="00BD1DDE">
              <w:rPr>
                <w:rFonts w:cs="Times New Roman"/>
                <w:b/>
                <w:sz w:val="19"/>
                <w:szCs w:val="19"/>
              </w:rPr>
              <w:t>.</w:t>
            </w:r>
            <w:r w:rsidR="0054557D">
              <w:rPr>
                <w:rFonts w:cs="Times New Roman"/>
                <w:b/>
                <w:sz w:val="19"/>
                <w:szCs w:val="19"/>
              </w:rPr>
              <w:t>3</w:t>
            </w:r>
            <w:r w:rsidR="00BD1DDE">
              <w:rPr>
                <w:rFonts w:cs="Times New Roman"/>
                <w:b/>
                <w:sz w:val="19"/>
                <w:szCs w:val="19"/>
              </w:rPr>
              <w:t>b</w:t>
            </w:r>
          </w:p>
        </w:tc>
        <w:tc>
          <w:tcPr>
            <w:tcW w:w="14034" w:type="dxa"/>
            <w:gridSpan w:val="5"/>
            <w:shd w:val="clear" w:color="auto" w:fill="FFF2CC" w:themeFill="accent4" w:themeFillTint="33"/>
            <w:vAlign w:val="center"/>
          </w:tcPr>
          <w:p w14:paraId="0BD99105" w14:textId="6F954FFA" w:rsidR="00BD1DDE" w:rsidRPr="0007445E" w:rsidRDefault="00B5591E" w:rsidP="00C854F0">
            <w:pPr>
              <w:spacing w:line="276" w:lineRule="auto"/>
              <w:jc w:val="left"/>
              <w:rPr>
                <w:rFonts w:cs="Times New Roman"/>
                <w:noProof/>
                <w:sz w:val="22"/>
                <w:szCs w:val="20"/>
              </w:rPr>
            </w:pPr>
            <w:r>
              <w:rPr>
                <w:rFonts w:cs="Times New Roman"/>
                <w:sz w:val="19"/>
                <w:szCs w:val="19"/>
              </w:rPr>
              <w:t>W</w:t>
            </w:r>
            <w:r w:rsidR="00BD1DDE" w:rsidRPr="008555FD">
              <w:rPr>
                <w:rFonts w:cs="Times New Roman"/>
                <w:sz w:val="19"/>
                <w:szCs w:val="19"/>
              </w:rPr>
              <w:t>hat was/were the disease/ diseases?</w:t>
            </w:r>
            <w:r w:rsidR="00BD1DDE">
              <w:rPr>
                <w:rFonts w:cs="Times New Roman"/>
                <w:sz w:val="19"/>
                <w:szCs w:val="19"/>
              </w:rPr>
              <w:t xml:space="preserve"> </w:t>
            </w:r>
            <w:r w:rsidR="00BD1DDE" w:rsidRPr="008555FD">
              <w:rPr>
                <w:rFonts w:cs="Times New Roman"/>
                <w:sz w:val="19"/>
                <w:szCs w:val="19"/>
              </w:rPr>
              <w:t>Yes = 1; No = 2</w:t>
            </w:r>
            <w:r w:rsidR="00BD1DDE">
              <w:rPr>
                <w:rFonts w:cs="Times New Roman"/>
                <w:sz w:val="19"/>
                <w:szCs w:val="19"/>
              </w:rPr>
              <w:t xml:space="preserve"> </w:t>
            </w:r>
            <w:r w:rsidR="00BD1DDE" w:rsidRPr="008555FD">
              <w:rPr>
                <w:rFonts w:cs="Times New Roman"/>
                <w:i/>
                <w:iCs/>
                <w:sz w:val="19"/>
                <w:szCs w:val="19"/>
              </w:rPr>
              <w:t>[Note: Multiple responses possible]</w:t>
            </w:r>
          </w:p>
        </w:tc>
      </w:tr>
      <w:tr w:rsidR="00BD1DDE" w:rsidRPr="0007445E" w14:paraId="783E0C76" w14:textId="77777777" w:rsidTr="0054557D">
        <w:trPr>
          <w:trHeight w:val="491"/>
        </w:trPr>
        <w:tc>
          <w:tcPr>
            <w:tcW w:w="851" w:type="dxa"/>
            <w:vMerge/>
          </w:tcPr>
          <w:p w14:paraId="0C19CD33" w14:textId="77777777" w:rsidR="00BD1DDE" w:rsidRDefault="00BD1DDE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</w:p>
        </w:tc>
        <w:tc>
          <w:tcPr>
            <w:tcW w:w="14034" w:type="dxa"/>
            <w:gridSpan w:val="5"/>
            <w:vAlign w:val="center"/>
          </w:tcPr>
          <w:p w14:paraId="113BAB94" w14:textId="77777777" w:rsidR="002222AC" w:rsidRDefault="002222AC" w:rsidP="002222AC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1.Diabetes             2. High BP.            3.CKD               4.CHD.             5.HTN.              6.Stroke/other CVD                7. Chronic respiratory disease (Bronchitis/COPD/Asthma  </w:t>
            </w:r>
          </w:p>
          <w:p w14:paraId="39320E54" w14:textId="77777777" w:rsidR="002222AC" w:rsidRDefault="002222AC" w:rsidP="002222AC">
            <w:pPr>
              <w:pStyle w:val="NoSpacing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    </w:t>
            </w:r>
          </w:p>
          <w:p w14:paraId="54E1DF3D" w14:textId="505C83E2" w:rsidR="00BD1DDE" w:rsidRPr="008555FD" w:rsidRDefault="002222AC" w:rsidP="002222AC">
            <w:pPr>
              <w:spacing w:line="276" w:lineRule="auto"/>
              <w:jc w:val="left"/>
              <w:rPr>
                <w:rFonts w:cs="Times New Roman"/>
                <w:sz w:val="19"/>
                <w:szCs w:val="19"/>
              </w:rPr>
            </w:pPr>
            <w:r>
              <w:rPr>
                <w:sz w:val="19"/>
                <w:szCs w:val="19"/>
              </w:rPr>
              <w:t>8.</w:t>
            </w:r>
            <w:proofErr w:type="gramStart"/>
            <w:r>
              <w:rPr>
                <w:sz w:val="19"/>
                <w:szCs w:val="19"/>
              </w:rPr>
              <w:t>Others:_</w:t>
            </w:r>
            <w:proofErr w:type="gramEnd"/>
            <w:r>
              <w:rPr>
                <w:sz w:val="19"/>
                <w:szCs w:val="19"/>
              </w:rPr>
              <w:t xml:space="preserve">___________     </w:t>
            </w:r>
            <w:r w:rsidR="00BD1DDE">
              <w:rPr>
                <w:sz w:val="19"/>
                <w:szCs w:val="19"/>
              </w:rPr>
              <w:t xml:space="preserve"> </w:t>
            </w:r>
          </w:p>
        </w:tc>
      </w:tr>
      <w:tr w:rsidR="0054557D" w:rsidRPr="0007445E" w14:paraId="1BFA2D5D" w14:textId="77DE9A0D" w:rsidTr="0054557D">
        <w:trPr>
          <w:trHeight w:val="161"/>
        </w:trPr>
        <w:tc>
          <w:tcPr>
            <w:tcW w:w="851" w:type="dxa"/>
          </w:tcPr>
          <w:p w14:paraId="537D1362" w14:textId="719E09B2" w:rsidR="0054557D" w:rsidRDefault="002004D1" w:rsidP="00C854F0">
            <w:pPr>
              <w:spacing w:before="80" w:after="80" w:line="360" w:lineRule="auto"/>
              <w:jc w:val="center"/>
              <w:rPr>
                <w:rFonts w:cs="Times New Roman"/>
                <w:b/>
                <w:sz w:val="19"/>
                <w:szCs w:val="19"/>
              </w:rPr>
            </w:pPr>
            <w:r>
              <w:rPr>
                <w:rFonts w:cs="Times New Roman"/>
                <w:b/>
                <w:sz w:val="19"/>
                <w:szCs w:val="19"/>
              </w:rPr>
              <w:t>3</w:t>
            </w:r>
            <w:r w:rsidR="0054557D">
              <w:rPr>
                <w:rFonts w:cs="Times New Roman"/>
                <w:b/>
                <w:sz w:val="19"/>
                <w:szCs w:val="19"/>
              </w:rPr>
              <w:t>.4</w:t>
            </w:r>
          </w:p>
        </w:tc>
        <w:tc>
          <w:tcPr>
            <w:tcW w:w="5760" w:type="dxa"/>
            <w:gridSpan w:val="3"/>
            <w:vAlign w:val="center"/>
          </w:tcPr>
          <w:p w14:paraId="005D7265" w14:textId="5677E04D" w:rsidR="0054557D" w:rsidRPr="0054557D" w:rsidRDefault="0054557D" w:rsidP="00032396">
            <w:pPr>
              <w:pStyle w:val="NoSpacing"/>
              <w:rPr>
                <w:rFonts w:cs="Times New Roman"/>
                <w:noProof/>
                <w:sz w:val="19"/>
                <w:szCs w:val="19"/>
              </w:rPr>
            </w:pPr>
            <w:r w:rsidRPr="0054557D">
              <w:rPr>
                <w:rFonts w:cs="Times New Roman"/>
                <w:noProof/>
                <w:sz w:val="19"/>
                <w:szCs w:val="19"/>
              </w:rPr>
              <w:t>Do you have to continue any ocular treatment within the last six months?</w:t>
            </w:r>
          </w:p>
        </w:tc>
        <w:tc>
          <w:tcPr>
            <w:tcW w:w="8274" w:type="dxa"/>
            <w:gridSpan w:val="2"/>
            <w:vAlign w:val="center"/>
          </w:tcPr>
          <w:p w14:paraId="31C8EF91" w14:textId="77777777" w:rsidR="0054557D" w:rsidRPr="0054557D" w:rsidRDefault="0054557D" w:rsidP="0054557D">
            <w:pPr>
              <w:pStyle w:val="NoSpacing"/>
              <w:ind w:left="34"/>
              <w:rPr>
                <w:rFonts w:cs="Times New Roman"/>
                <w:noProof/>
                <w:sz w:val="19"/>
                <w:szCs w:val="19"/>
              </w:rPr>
            </w:pPr>
            <w:r w:rsidRPr="00224133">
              <w:rPr>
                <w:rFonts w:cs="Times New Roman"/>
                <w:sz w:val="19"/>
                <w:szCs w:val="19"/>
              </w:rPr>
              <w:t xml:space="preserve">1. </w:t>
            </w:r>
            <w:proofErr w:type="gramStart"/>
            <w:r w:rsidRPr="00224133">
              <w:rPr>
                <w:rFonts w:cs="Times New Roman"/>
                <w:sz w:val="19"/>
                <w:szCs w:val="19"/>
              </w:rPr>
              <w:t>Yes</w:t>
            </w:r>
            <w:r>
              <w:rPr>
                <w:rFonts w:cs="Times New Roman"/>
                <w:sz w:val="19"/>
                <w:szCs w:val="19"/>
              </w:rPr>
              <w:t xml:space="preserve">  </w:t>
            </w:r>
            <w:r w:rsidRPr="00224133">
              <w:rPr>
                <w:rFonts w:cs="Times New Roman"/>
                <w:sz w:val="19"/>
                <w:szCs w:val="19"/>
              </w:rPr>
              <w:t>2</w:t>
            </w:r>
            <w:proofErr w:type="gramEnd"/>
            <w:r w:rsidRPr="00224133">
              <w:rPr>
                <w:rFonts w:cs="Times New Roman"/>
                <w:sz w:val="19"/>
                <w:szCs w:val="19"/>
              </w:rPr>
              <w:t>. No</w:t>
            </w:r>
          </w:p>
        </w:tc>
      </w:tr>
    </w:tbl>
    <w:p w14:paraId="2F0C6925" w14:textId="77777777" w:rsidR="00B2137D" w:rsidRDefault="00B2137D" w:rsidP="00224133">
      <w:pPr>
        <w:spacing w:after="0" w:line="360" w:lineRule="auto"/>
        <w:rPr>
          <w:rFonts w:cs="Times New Roman"/>
          <w:sz w:val="14"/>
          <w:szCs w:val="12"/>
        </w:rPr>
      </w:pPr>
    </w:p>
    <w:tbl>
      <w:tblPr>
        <w:tblStyle w:val="TableGrid"/>
        <w:tblW w:w="14902" w:type="dxa"/>
        <w:tblInd w:w="-856" w:type="dxa"/>
        <w:tblLook w:val="04A0" w:firstRow="1" w:lastRow="0" w:firstColumn="1" w:lastColumn="0" w:noHBand="0" w:noVBand="1"/>
      </w:tblPr>
      <w:tblGrid>
        <w:gridCol w:w="2465"/>
        <w:gridCol w:w="1930"/>
        <w:gridCol w:w="2126"/>
        <w:gridCol w:w="993"/>
        <w:gridCol w:w="992"/>
        <w:gridCol w:w="1134"/>
        <w:gridCol w:w="709"/>
        <w:gridCol w:w="1842"/>
        <w:gridCol w:w="2711"/>
      </w:tblGrid>
      <w:tr w:rsidR="0054557D" w14:paraId="1F0A883A" w14:textId="77777777" w:rsidTr="000C3808">
        <w:trPr>
          <w:trHeight w:val="83"/>
        </w:trPr>
        <w:tc>
          <w:tcPr>
            <w:tcW w:w="14902" w:type="dxa"/>
            <w:gridSpan w:val="9"/>
            <w:shd w:val="clear" w:color="auto" w:fill="E2EFD9" w:themeFill="accent6" w:themeFillTint="33"/>
          </w:tcPr>
          <w:p w14:paraId="1EB4F43D" w14:textId="1E959E5D" w:rsidR="0054557D" w:rsidRPr="0054557D" w:rsidRDefault="0054557D" w:rsidP="00224133">
            <w:pPr>
              <w:spacing w:line="360" w:lineRule="auto"/>
              <w:rPr>
                <w:rFonts w:cs="Times New Roman"/>
                <w:b/>
                <w:bCs/>
                <w:szCs w:val="24"/>
              </w:rPr>
            </w:pPr>
            <w:r w:rsidRPr="0054557D">
              <w:rPr>
                <w:rFonts w:cs="Times New Roman"/>
                <w:b/>
                <w:bCs/>
                <w:szCs w:val="24"/>
              </w:rPr>
              <w:t>Module 4: Myopia Questionnaire</w:t>
            </w:r>
            <w:r w:rsidR="002A1F2E">
              <w:rPr>
                <w:rFonts w:cs="Times New Roman"/>
                <w:b/>
                <w:bCs/>
                <w:szCs w:val="24"/>
              </w:rPr>
              <w:t xml:space="preserve"> </w:t>
            </w:r>
            <w:r w:rsidR="002A1F2E">
              <w:rPr>
                <w:rFonts w:cs="Times New Roman"/>
                <w:b/>
                <w:bCs/>
                <w:sz w:val="19"/>
                <w:szCs w:val="19"/>
              </w:rPr>
              <w:t xml:space="preserve">(“circle the number” and multiple </w:t>
            </w:r>
            <w:r w:rsidR="002A1F2E">
              <w:rPr>
                <w:rFonts w:cs="Times New Roman"/>
                <w:b/>
                <w:bCs/>
                <w:sz w:val="19"/>
                <w:szCs w:val="19"/>
              </w:rPr>
              <w:t>responses possible</w:t>
            </w:r>
            <w:r w:rsidR="002A1F2E">
              <w:rPr>
                <w:rFonts w:cs="Times New Roman"/>
                <w:b/>
                <w:bCs/>
                <w:sz w:val="19"/>
                <w:szCs w:val="19"/>
              </w:rPr>
              <w:t>)</w:t>
            </w:r>
          </w:p>
        </w:tc>
      </w:tr>
      <w:tr w:rsidR="001C34BF" w14:paraId="3E29747C" w14:textId="3C4CE727" w:rsidTr="001573FC">
        <w:trPr>
          <w:trHeight w:val="57"/>
        </w:trPr>
        <w:tc>
          <w:tcPr>
            <w:tcW w:w="2465" w:type="dxa"/>
            <w:vMerge w:val="restart"/>
            <w:shd w:val="clear" w:color="auto" w:fill="FBE4D5" w:themeFill="accent2" w:themeFillTint="33"/>
            <w:vAlign w:val="center"/>
          </w:tcPr>
          <w:p w14:paraId="54BAD412" w14:textId="77777777" w:rsidR="008D6538" w:rsidRPr="002004D1" w:rsidRDefault="008D6538" w:rsidP="00B43037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Domain I:</w:t>
            </w:r>
          </w:p>
          <w:p w14:paraId="7218D828" w14:textId="1B6FD8A7" w:rsidR="008D6538" w:rsidRPr="002004D1" w:rsidRDefault="008D6538" w:rsidP="00B43037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Refractive Error</w:t>
            </w:r>
          </w:p>
        </w:tc>
        <w:tc>
          <w:tcPr>
            <w:tcW w:w="1930" w:type="dxa"/>
            <w:shd w:val="clear" w:color="auto" w:fill="FFE599" w:themeFill="accent4" w:themeFillTint="66"/>
          </w:tcPr>
          <w:p w14:paraId="62EB26BD" w14:textId="4877D225" w:rsidR="008D6538" w:rsidRPr="002004D1" w:rsidRDefault="002004D1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>Wearing Glasses</w:t>
            </w:r>
          </w:p>
        </w:tc>
        <w:tc>
          <w:tcPr>
            <w:tcW w:w="2126" w:type="dxa"/>
            <w:shd w:val="clear" w:color="auto" w:fill="FFE599" w:themeFill="accent4" w:themeFillTint="66"/>
          </w:tcPr>
          <w:p w14:paraId="306447C7" w14:textId="4E7D5094" w:rsidR="008D6538" w:rsidRPr="002004D1" w:rsidRDefault="002004D1" w:rsidP="0054557D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2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 xml:space="preserve">Purpose </w:t>
            </w:r>
          </w:p>
        </w:tc>
        <w:tc>
          <w:tcPr>
            <w:tcW w:w="1985" w:type="dxa"/>
            <w:gridSpan w:val="2"/>
            <w:shd w:val="clear" w:color="auto" w:fill="FFE599" w:themeFill="accent4" w:themeFillTint="66"/>
          </w:tcPr>
          <w:p w14:paraId="2B08002C" w14:textId="264ECED2" w:rsidR="008D6538" w:rsidRPr="002004D1" w:rsidRDefault="002004D1" w:rsidP="00752AFA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3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 xml:space="preserve">Wearing </w:t>
            </w:r>
            <w:r w:rsidR="001573FC">
              <w:rPr>
                <w:rFonts w:cs="Times New Roman"/>
                <w:b/>
                <w:bCs/>
                <w:sz w:val="19"/>
                <w:szCs w:val="19"/>
              </w:rPr>
              <w:t xml:space="preserve">contact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>lenses</w:t>
            </w:r>
          </w:p>
        </w:tc>
        <w:tc>
          <w:tcPr>
            <w:tcW w:w="1843" w:type="dxa"/>
            <w:gridSpan w:val="2"/>
            <w:shd w:val="clear" w:color="auto" w:fill="FFE599" w:themeFill="accent4" w:themeFillTint="66"/>
          </w:tcPr>
          <w:p w14:paraId="211B49D1" w14:textId="7754E490" w:rsidR="008D6538" w:rsidRPr="002004D1" w:rsidRDefault="002004D1" w:rsidP="00752AFA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4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>Purpose</w:t>
            </w:r>
          </w:p>
        </w:tc>
        <w:tc>
          <w:tcPr>
            <w:tcW w:w="1842" w:type="dxa"/>
            <w:shd w:val="clear" w:color="auto" w:fill="FFE599" w:themeFill="accent4" w:themeFillTint="66"/>
          </w:tcPr>
          <w:p w14:paraId="41181833" w14:textId="6517C35B" w:rsidR="008D6538" w:rsidRPr="002004D1" w:rsidRDefault="002004D1" w:rsidP="00752AFA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5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>Type of contact lenses</w:t>
            </w:r>
          </w:p>
        </w:tc>
        <w:tc>
          <w:tcPr>
            <w:tcW w:w="2711" w:type="dxa"/>
            <w:shd w:val="clear" w:color="auto" w:fill="FFE599" w:themeFill="accent4" w:themeFillTint="66"/>
          </w:tcPr>
          <w:p w14:paraId="6D4C93A3" w14:textId="2559643D" w:rsidR="008D6538" w:rsidRPr="002004D1" w:rsidRDefault="002004D1" w:rsidP="00752AFA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6 </w:t>
            </w:r>
            <w:r w:rsidR="008D6538" w:rsidRPr="002004D1">
              <w:rPr>
                <w:rFonts w:cs="Times New Roman"/>
                <w:b/>
                <w:bCs/>
                <w:sz w:val="19"/>
                <w:szCs w:val="19"/>
              </w:rPr>
              <w:t>Pattern of refractive error</w:t>
            </w:r>
          </w:p>
        </w:tc>
      </w:tr>
      <w:tr w:rsidR="001573FC" w14:paraId="198F7B1E" w14:textId="33506CC1" w:rsidTr="001573FC">
        <w:tc>
          <w:tcPr>
            <w:tcW w:w="2465" w:type="dxa"/>
            <w:vMerge/>
            <w:shd w:val="clear" w:color="auto" w:fill="FBE4D5" w:themeFill="accent2" w:themeFillTint="33"/>
          </w:tcPr>
          <w:p w14:paraId="71886B76" w14:textId="77777777" w:rsidR="008D6538" w:rsidRPr="002004D1" w:rsidRDefault="008D6538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30" w:type="dxa"/>
          </w:tcPr>
          <w:p w14:paraId="2ED7D47E" w14:textId="77777777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1.Yes</w:t>
            </w:r>
          </w:p>
          <w:p w14:paraId="4CB694FB" w14:textId="77777777" w:rsidR="008D6538" w:rsidRDefault="008D6538" w:rsidP="0054557D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2.No</w:t>
            </w:r>
          </w:p>
          <w:p w14:paraId="54C5D793" w14:textId="7D9C85AC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(</w:t>
            </w:r>
            <w:proofErr w:type="gramStart"/>
            <w:r>
              <w:rPr>
                <w:rFonts w:cs="Times New Roman"/>
                <w:sz w:val="19"/>
                <w:szCs w:val="19"/>
              </w:rPr>
              <w:t>if</w:t>
            </w:r>
            <w:proofErr w:type="gramEnd"/>
            <w:r>
              <w:rPr>
                <w:rFonts w:cs="Times New Roman"/>
                <w:sz w:val="19"/>
                <w:szCs w:val="19"/>
              </w:rPr>
              <w:t xml:space="preserve"> yes)</w:t>
            </w:r>
          </w:p>
        </w:tc>
        <w:tc>
          <w:tcPr>
            <w:tcW w:w="2126" w:type="dxa"/>
          </w:tcPr>
          <w:p w14:paraId="287E9C8A" w14:textId="02BAA50C" w:rsidR="008D6538" w:rsidRDefault="008D653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Cosmetic use</w:t>
            </w:r>
          </w:p>
          <w:p w14:paraId="23DAFA12" w14:textId="02003F69" w:rsidR="008D6538" w:rsidRDefault="008D653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Refractive error</w:t>
            </w:r>
          </w:p>
          <w:p w14:paraId="4AD3555D" w14:textId="19ADA250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Therapeutical</w:t>
            </w:r>
          </w:p>
        </w:tc>
        <w:tc>
          <w:tcPr>
            <w:tcW w:w="1985" w:type="dxa"/>
            <w:gridSpan w:val="2"/>
          </w:tcPr>
          <w:p w14:paraId="70DE4551" w14:textId="77777777" w:rsidR="008D6538" w:rsidRPr="0054557D" w:rsidRDefault="008D6538" w:rsidP="00752AFA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1.Yes</w:t>
            </w:r>
          </w:p>
          <w:p w14:paraId="1A162891" w14:textId="77777777" w:rsidR="008D6538" w:rsidRDefault="008D6538" w:rsidP="00752AFA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2.No</w:t>
            </w:r>
          </w:p>
          <w:p w14:paraId="583D6DE4" w14:textId="44FAE3A1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(</w:t>
            </w:r>
            <w:proofErr w:type="gramStart"/>
            <w:r>
              <w:rPr>
                <w:rFonts w:cs="Times New Roman"/>
                <w:sz w:val="19"/>
                <w:szCs w:val="19"/>
              </w:rPr>
              <w:t>if</w:t>
            </w:r>
            <w:proofErr w:type="gramEnd"/>
            <w:r>
              <w:rPr>
                <w:rFonts w:cs="Times New Roman"/>
                <w:sz w:val="19"/>
                <w:szCs w:val="19"/>
              </w:rPr>
              <w:t xml:space="preserve"> yes)</w:t>
            </w:r>
          </w:p>
        </w:tc>
        <w:tc>
          <w:tcPr>
            <w:tcW w:w="1843" w:type="dxa"/>
            <w:gridSpan w:val="2"/>
          </w:tcPr>
          <w:p w14:paraId="361BF7D6" w14:textId="77777777" w:rsidR="008D6538" w:rsidRDefault="008D6538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Cosmetic use</w:t>
            </w:r>
          </w:p>
          <w:p w14:paraId="69FF8FBA" w14:textId="77777777" w:rsidR="008D6538" w:rsidRDefault="008D6538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Refractive error</w:t>
            </w:r>
          </w:p>
          <w:p w14:paraId="23DD6DD2" w14:textId="1DD13036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Therapeutical</w:t>
            </w:r>
          </w:p>
        </w:tc>
        <w:tc>
          <w:tcPr>
            <w:tcW w:w="1842" w:type="dxa"/>
          </w:tcPr>
          <w:p w14:paraId="1B6BB4F5" w14:textId="477A199F" w:rsidR="008D6538" w:rsidRDefault="008D653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Soft</w:t>
            </w:r>
          </w:p>
          <w:p w14:paraId="5662BDFE" w14:textId="14455172" w:rsidR="008D6538" w:rsidRDefault="008D653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RGP</w:t>
            </w:r>
          </w:p>
          <w:p w14:paraId="1E7C2387" w14:textId="4DF4401C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Therapeutic</w:t>
            </w:r>
          </w:p>
        </w:tc>
        <w:tc>
          <w:tcPr>
            <w:tcW w:w="2711" w:type="dxa"/>
            <w:tcBorders>
              <w:bottom w:val="single" w:sz="4" w:space="0" w:color="auto"/>
            </w:tcBorders>
          </w:tcPr>
          <w:p w14:paraId="36057901" w14:textId="77777777" w:rsidR="008D6538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Myopia</w:t>
            </w:r>
          </w:p>
          <w:p w14:paraId="5A38C12A" w14:textId="77777777" w:rsidR="008D6538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Hypermetropia</w:t>
            </w:r>
          </w:p>
          <w:p w14:paraId="2F690181" w14:textId="6FCED5CC" w:rsidR="008D6538" w:rsidRPr="0054557D" w:rsidRDefault="008D6538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Astigmatism</w:t>
            </w:r>
          </w:p>
        </w:tc>
      </w:tr>
      <w:tr w:rsidR="000C3808" w14:paraId="0D179936" w14:textId="77777777" w:rsidTr="001573FC">
        <w:trPr>
          <w:trHeight w:val="359"/>
        </w:trPr>
        <w:tc>
          <w:tcPr>
            <w:tcW w:w="2465" w:type="dxa"/>
            <w:vMerge w:val="restart"/>
            <w:shd w:val="clear" w:color="auto" w:fill="FBE4D5" w:themeFill="accent2" w:themeFillTint="33"/>
            <w:vAlign w:val="center"/>
          </w:tcPr>
          <w:p w14:paraId="3D419C73" w14:textId="77777777" w:rsidR="000C3808" w:rsidRPr="002004D1" w:rsidRDefault="000C3808" w:rsidP="00B43037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Domain II:</w:t>
            </w:r>
          </w:p>
          <w:p w14:paraId="1CCCCEE1" w14:textId="21853199" w:rsidR="000C3808" w:rsidRPr="002004D1" w:rsidRDefault="000C3808" w:rsidP="00B43037">
            <w:pPr>
              <w:spacing w:line="360" w:lineRule="auto"/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Family History</w:t>
            </w:r>
          </w:p>
        </w:tc>
        <w:tc>
          <w:tcPr>
            <w:tcW w:w="1930" w:type="dxa"/>
            <w:shd w:val="clear" w:color="auto" w:fill="FFE599" w:themeFill="accent4" w:themeFillTint="66"/>
          </w:tcPr>
          <w:p w14:paraId="782950CC" w14:textId="063B335B" w:rsidR="000C3808" w:rsidRPr="002004D1" w:rsidRDefault="000C3808" w:rsidP="0054557D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4.7 Parental myopia</w:t>
            </w:r>
          </w:p>
        </w:tc>
        <w:tc>
          <w:tcPr>
            <w:tcW w:w="2126" w:type="dxa"/>
            <w:shd w:val="clear" w:color="auto" w:fill="FFE599" w:themeFill="accent4" w:themeFillTint="66"/>
          </w:tcPr>
          <w:p w14:paraId="640D91C0" w14:textId="28BDD9BF" w:rsidR="000C3808" w:rsidRPr="002004D1" w:rsidRDefault="000C3808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4.8 Who has myopia</w:t>
            </w:r>
          </w:p>
        </w:tc>
        <w:tc>
          <w:tcPr>
            <w:tcW w:w="5670" w:type="dxa"/>
            <w:gridSpan w:val="5"/>
            <w:shd w:val="clear" w:color="auto" w:fill="FFE599" w:themeFill="accent4" w:themeFillTint="66"/>
          </w:tcPr>
          <w:p w14:paraId="7CDB7E47" w14:textId="619215FA" w:rsidR="000C3808" w:rsidRPr="002004D1" w:rsidRDefault="000C3808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4.9 Previous ocular history of family members</w:t>
            </w:r>
          </w:p>
        </w:tc>
        <w:tc>
          <w:tcPr>
            <w:tcW w:w="2711" w:type="dxa"/>
            <w:vMerge w:val="restart"/>
            <w:tcBorders>
              <w:right w:val="nil"/>
            </w:tcBorders>
          </w:tcPr>
          <w:p w14:paraId="0B8875B0" w14:textId="77777777" w:rsidR="000C3808" w:rsidRDefault="000C3808" w:rsidP="0054557D">
            <w:pPr>
              <w:rPr>
                <w:rFonts w:cs="Times New Roman"/>
                <w:sz w:val="19"/>
                <w:szCs w:val="19"/>
              </w:rPr>
            </w:pPr>
          </w:p>
        </w:tc>
      </w:tr>
      <w:tr w:rsidR="000C3808" w14:paraId="5DC7EFDB" w14:textId="77777777" w:rsidTr="001573FC">
        <w:tc>
          <w:tcPr>
            <w:tcW w:w="2465" w:type="dxa"/>
            <w:vMerge/>
            <w:shd w:val="clear" w:color="auto" w:fill="FBE4D5" w:themeFill="accent2" w:themeFillTint="33"/>
          </w:tcPr>
          <w:p w14:paraId="152BFE27" w14:textId="77777777" w:rsidR="000C3808" w:rsidRPr="002004D1" w:rsidRDefault="000C3808" w:rsidP="00224133">
            <w:pPr>
              <w:spacing w:line="360" w:lineRule="auto"/>
              <w:rPr>
                <w:rFonts w:cs="Times New Roman"/>
                <w:b/>
                <w:bCs/>
                <w:sz w:val="19"/>
                <w:szCs w:val="19"/>
              </w:rPr>
            </w:pPr>
          </w:p>
        </w:tc>
        <w:tc>
          <w:tcPr>
            <w:tcW w:w="1930" w:type="dxa"/>
          </w:tcPr>
          <w:p w14:paraId="03CE680B" w14:textId="77777777" w:rsidR="000C3808" w:rsidRPr="0054557D" w:rsidRDefault="000C3808" w:rsidP="00752AFA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1.Yes</w:t>
            </w:r>
          </w:p>
          <w:p w14:paraId="207A1556" w14:textId="77777777" w:rsidR="000C3808" w:rsidRDefault="000C3808" w:rsidP="00752AFA">
            <w:pPr>
              <w:rPr>
                <w:rFonts w:cs="Times New Roman"/>
                <w:sz w:val="19"/>
                <w:szCs w:val="19"/>
              </w:rPr>
            </w:pPr>
            <w:r w:rsidRPr="0054557D">
              <w:rPr>
                <w:rFonts w:cs="Times New Roman"/>
                <w:sz w:val="19"/>
                <w:szCs w:val="19"/>
              </w:rPr>
              <w:t>2.No</w:t>
            </w:r>
          </w:p>
          <w:p w14:paraId="53C1DADC" w14:textId="06914595" w:rsidR="000C3808" w:rsidRPr="0054557D" w:rsidRDefault="000C3808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(</w:t>
            </w:r>
            <w:proofErr w:type="gramStart"/>
            <w:r>
              <w:rPr>
                <w:rFonts w:cs="Times New Roman"/>
                <w:sz w:val="19"/>
                <w:szCs w:val="19"/>
              </w:rPr>
              <w:t>if</w:t>
            </w:r>
            <w:proofErr w:type="gramEnd"/>
            <w:r>
              <w:rPr>
                <w:rFonts w:cs="Times New Roman"/>
                <w:sz w:val="19"/>
                <w:szCs w:val="19"/>
              </w:rPr>
              <w:t xml:space="preserve"> yes)</w:t>
            </w:r>
          </w:p>
        </w:tc>
        <w:tc>
          <w:tcPr>
            <w:tcW w:w="2126" w:type="dxa"/>
          </w:tcPr>
          <w:p w14:paraId="7AE785D5" w14:textId="77777777" w:rsidR="000C3808" w:rsidRDefault="000C380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Father</w:t>
            </w:r>
          </w:p>
          <w:p w14:paraId="5E5E4880" w14:textId="77777777" w:rsidR="000C3808" w:rsidRDefault="000C380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Mother</w:t>
            </w:r>
          </w:p>
          <w:p w14:paraId="4EF608B5" w14:textId="02A68A61" w:rsidR="000C3808" w:rsidRDefault="000C380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Both</w:t>
            </w:r>
          </w:p>
        </w:tc>
        <w:tc>
          <w:tcPr>
            <w:tcW w:w="5670" w:type="dxa"/>
            <w:gridSpan w:val="5"/>
          </w:tcPr>
          <w:p w14:paraId="582247E4" w14:textId="77777777" w:rsidR="00C14306" w:rsidRDefault="000C380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 xml:space="preserve">1. Glaucoma.  2.Cataract    3. Retinal Disease.  4. Keratoconus          </w:t>
            </w:r>
          </w:p>
          <w:p w14:paraId="722FED62" w14:textId="77777777" w:rsidR="00C14306" w:rsidRDefault="00C14306">
            <w:pPr>
              <w:rPr>
                <w:rFonts w:cs="Times New Roman"/>
                <w:sz w:val="19"/>
                <w:szCs w:val="19"/>
              </w:rPr>
            </w:pPr>
          </w:p>
          <w:p w14:paraId="2B5153CB" w14:textId="362CDD3B" w:rsidR="000C3808" w:rsidRDefault="000C3808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5. Other (specify):</w:t>
            </w:r>
          </w:p>
        </w:tc>
        <w:tc>
          <w:tcPr>
            <w:tcW w:w="2711" w:type="dxa"/>
            <w:vMerge/>
            <w:tcBorders>
              <w:right w:val="nil"/>
            </w:tcBorders>
          </w:tcPr>
          <w:p w14:paraId="6A085C40" w14:textId="77777777" w:rsidR="000C3808" w:rsidRDefault="000C3808" w:rsidP="0054557D">
            <w:pPr>
              <w:rPr>
                <w:rFonts w:cs="Times New Roman"/>
                <w:sz w:val="19"/>
                <w:szCs w:val="19"/>
              </w:rPr>
            </w:pPr>
          </w:p>
        </w:tc>
      </w:tr>
      <w:tr w:rsidR="000C3808" w14:paraId="1065ACEC" w14:textId="77777777" w:rsidTr="001573FC">
        <w:trPr>
          <w:trHeight w:val="316"/>
        </w:trPr>
        <w:tc>
          <w:tcPr>
            <w:tcW w:w="2465" w:type="dxa"/>
            <w:vMerge w:val="restart"/>
            <w:shd w:val="clear" w:color="auto" w:fill="FBE4D5" w:themeFill="accent2" w:themeFillTint="33"/>
            <w:vAlign w:val="center"/>
          </w:tcPr>
          <w:p w14:paraId="3DC1F83E" w14:textId="77777777" w:rsidR="00B43037" w:rsidRPr="002004D1" w:rsidRDefault="00B43037" w:rsidP="00B43037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Domain III:</w:t>
            </w:r>
          </w:p>
          <w:p w14:paraId="336F8847" w14:textId="4130D6DD" w:rsidR="00B43037" w:rsidRPr="002004D1" w:rsidRDefault="00B43037" w:rsidP="003753BD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Near Work</w:t>
            </w:r>
          </w:p>
        </w:tc>
        <w:tc>
          <w:tcPr>
            <w:tcW w:w="1930" w:type="dxa"/>
            <w:shd w:val="clear" w:color="auto" w:fill="FFE599" w:themeFill="accent4" w:themeFillTint="66"/>
          </w:tcPr>
          <w:p w14:paraId="58CBE7A7" w14:textId="62EC43AA" w:rsidR="00B43037" w:rsidRPr="002004D1" w:rsidRDefault="002004D1" w:rsidP="00752AFA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0 </w:t>
            </w:r>
            <w:r w:rsidR="00B43037" w:rsidRPr="002004D1">
              <w:rPr>
                <w:rFonts w:cs="Times New Roman"/>
                <w:b/>
                <w:bCs/>
                <w:sz w:val="19"/>
                <w:szCs w:val="19"/>
              </w:rPr>
              <w:t>Gadgets at home</w:t>
            </w:r>
          </w:p>
        </w:tc>
        <w:tc>
          <w:tcPr>
            <w:tcW w:w="2126" w:type="dxa"/>
            <w:shd w:val="clear" w:color="auto" w:fill="FFE599" w:themeFill="accent4" w:themeFillTint="66"/>
          </w:tcPr>
          <w:p w14:paraId="2182E609" w14:textId="578FC421" w:rsidR="00B43037" w:rsidRPr="002004D1" w:rsidRDefault="002004D1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1 </w:t>
            </w:r>
            <w:r w:rsidR="00B43037" w:rsidRPr="002004D1">
              <w:rPr>
                <w:rFonts w:cs="Times New Roman"/>
                <w:b/>
                <w:bCs/>
                <w:sz w:val="19"/>
                <w:szCs w:val="19"/>
              </w:rPr>
              <w:t xml:space="preserve">Daily time spend </w:t>
            </w:r>
          </w:p>
        </w:tc>
        <w:tc>
          <w:tcPr>
            <w:tcW w:w="993" w:type="dxa"/>
            <w:shd w:val="clear" w:color="auto" w:fill="FFE599" w:themeFill="accent4" w:themeFillTint="66"/>
          </w:tcPr>
          <w:p w14:paraId="35BF9E1E" w14:textId="70C960D0" w:rsidR="00B43037" w:rsidRPr="002004D1" w:rsidRDefault="00B43037">
            <w:pPr>
              <w:rPr>
                <w:rFonts w:cs="Times New Roman"/>
                <w:b/>
                <w:bCs/>
                <w:noProof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noProof/>
                <w:sz w:val="19"/>
                <w:szCs w:val="19"/>
              </w:rPr>
              <w:t>(1-3) hrs</w:t>
            </w:r>
          </w:p>
        </w:tc>
        <w:tc>
          <w:tcPr>
            <w:tcW w:w="992" w:type="dxa"/>
            <w:shd w:val="clear" w:color="auto" w:fill="FFE599" w:themeFill="accent4" w:themeFillTint="66"/>
          </w:tcPr>
          <w:p w14:paraId="5C36B6E6" w14:textId="70867F74" w:rsidR="00B43037" w:rsidRPr="002004D1" w:rsidRDefault="00B43037" w:rsidP="00F464F2">
            <w:pPr>
              <w:rPr>
                <w:rFonts w:cs="Times New Roman"/>
                <w:b/>
                <w:bCs/>
                <w:noProof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noProof/>
                <w:sz w:val="19"/>
                <w:szCs w:val="19"/>
              </w:rPr>
              <w:t>(3-5) hrs</w:t>
            </w:r>
          </w:p>
        </w:tc>
        <w:tc>
          <w:tcPr>
            <w:tcW w:w="1134" w:type="dxa"/>
            <w:shd w:val="clear" w:color="auto" w:fill="FFE599" w:themeFill="accent4" w:themeFillTint="66"/>
          </w:tcPr>
          <w:p w14:paraId="122378B7" w14:textId="37C89F79" w:rsidR="00B43037" w:rsidRPr="002004D1" w:rsidRDefault="00B43037" w:rsidP="00F464F2">
            <w:pPr>
              <w:rPr>
                <w:rFonts w:cs="Times New Roman"/>
                <w:b/>
                <w:bCs/>
                <w:noProof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noProof/>
                <w:sz w:val="19"/>
                <w:szCs w:val="19"/>
              </w:rPr>
              <w:t>5 hrs&gt;</w:t>
            </w:r>
          </w:p>
        </w:tc>
        <w:tc>
          <w:tcPr>
            <w:tcW w:w="5262" w:type="dxa"/>
            <w:gridSpan w:val="3"/>
            <w:shd w:val="clear" w:color="auto" w:fill="FFE599" w:themeFill="accent4" w:themeFillTint="66"/>
          </w:tcPr>
          <w:p w14:paraId="1321BD3E" w14:textId="1189BC52" w:rsidR="00B43037" w:rsidRPr="002004D1" w:rsidRDefault="002004D1" w:rsidP="0054557D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noProof/>
                <w:sz w:val="19"/>
                <w:szCs w:val="19"/>
              </w:rPr>
              <w:t xml:space="preserve">4.12 </w:t>
            </w:r>
            <w:r w:rsidR="00B43037" w:rsidRPr="002004D1">
              <w:rPr>
                <w:rFonts w:cs="Times New Roman"/>
                <w:b/>
                <w:bCs/>
                <w:noProof/>
                <w:sz w:val="19"/>
                <w:szCs w:val="19"/>
              </w:rPr>
              <w:t>Concerns about the near work-induced myopia</w:t>
            </w:r>
          </w:p>
        </w:tc>
      </w:tr>
      <w:tr w:rsidR="001573FC" w14:paraId="5580CE6A" w14:textId="77777777" w:rsidTr="001573FC">
        <w:tc>
          <w:tcPr>
            <w:tcW w:w="2465" w:type="dxa"/>
            <w:vMerge/>
            <w:shd w:val="clear" w:color="auto" w:fill="FBE4D5" w:themeFill="accent2" w:themeFillTint="33"/>
          </w:tcPr>
          <w:p w14:paraId="1BD7A373" w14:textId="77777777" w:rsidR="00B43037" w:rsidRPr="008D6538" w:rsidRDefault="00B430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30" w:type="dxa"/>
          </w:tcPr>
          <w:p w14:paraId="7D6DB7E6" w14:textId="77777777" w:rsidR="00B43037" w:rsidRDefault="00B43037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Computer/Laptop</w:t>
            </w:r>
          </w:p>
          <w:p w14:paraId="155BF5CF" w14:textId="77777777" w:rsidR="00B43037" w:rsidRDefault="00B43037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Mobile</w:t>
            </w:r>
          </w:p>
          <w:p w14:paraId="3AA63D55" w14:textId="0E4F8606" w:rsidR="00B43037" w:rsidRPr="0054557D" w:rsidRDefault="00B43037" w:rsidP="00752AFA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Tablet</w:t>
            </w:r>
          </w:p>
        </w:tc>
        <w:tc>
          <w:tcPr>
            <w:tcW w:w="2126" w:type="dxa"/>
          </w:tcPr>
          <w:p w14:paraId="7D33A60E" w14:textId="0506CDF0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Laptop use</w:t>
            </w:r>
          </w:p>
          <w:p w14:paraId="2C6A0440" w14:textId="77777777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Tablet use</w:t>
            </w:r>
          </w:p>
          <w:p w14:paraId="286595B2" w14:textId="77777777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Mobile use</w:t>
            </w:r>
          </w:p>
          <w:p w14:paraId="645C049B" w14:textId="31912D90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4.social media</w:t>
            </w:r>
          </w:p>
          <w:p w14:paraId="5768C318" w14:textId="77777777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5.Playing games</w:t>
            </w:r>
          </w:p>
          <w:p w14:paraId="168BB575" w14:textId="4F10C14D" w:rsidR="00B43037" w:rsidRDefault="00B43037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6.Device used in the darkroom</w:t>
            </w:r>
          </w:p>
        </w:tc>
        <w:tc>
          <w:tcPr>
            <w:tcW w:w="993" w:type="dxa"/>
          </w:tcPr>
          <w:p w14:paraId="08BCF93D" w14:textId="77777777" w:rsidR="00B43037" w:rsidRPr="0007445E" w:rsidRDefault="00B43037">
            <w:pPr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992" w:type="dxa"/>
          </w:tcPr>
          <w:p w14:paraId="435E8477" w14:textId="77777777" w:rsidR="00B43037" w:rsidRPr="0007445E" w:rsidRDefault="00B43037">
            <w:pPr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1134" w:type="dxa"/>
          </w:tcPr>
          <w:p w14:paraId="6373191E" w14:textId="77777777" w:rsidR="00B43037" w:rsidRPr="0007445E" w:rsidRDefault="00B43037">
            <w:pPr>
              <w:rPr>
                <w:rFonts w:cs="Times New Roman"/>
                <w:noProof/>
                <w:sz w:val="22"/>
                <w:szCs w:val="20"/>
              </w:rPr>
            </w:pPr>
          </w:p>
        </w:tc>
        <w:tc>
          <w:tcPr>
            <w:tcW w:w="5262" w:type="dxa"/>
            <w:gridSpan w:val="3"/>
          </w:tcPr>
          <w:p w14:paraId="37232CD2" w14:textId="77777777" w:rsidR="00B43037" w:rsidRDefault="00B43037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Near work can induce myopia</w:t>
            </w:r>
          </w:p>
          <w:p w14:paraId="68B37BC4" w14:textId="77777777" w:rsidR="00B43037" w:rsidRDefault="00B43037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2.Face close to the book while reading</w:t>
            </w:r>
          </w:p>
          <w:p w14:paraId="54B24152" w14:textId="2E484075" w:rsidR="00B43037" w:rsidRDefault="00B43037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3.Face close to the book while writing</w:t>
            </w:r>
          </w:p>
        </w:tc>
      </w:tr>
      <w:tr w:rsidR="00B43037" w14:paraId="2F5CC832" w14:textId="77777777" w:rsidTr="001573FC">
        <w:trPr>
          <w:trHeight w:val="287"/>
        </w:trPr>
        <w:tc>
          <w:tcPr>
            <w:tcW w:w="2465" w:type="dxa"/>
            <w:vMerge w:val="restart"/>
            <w:shd w:val="clear" w:color="auto" w:fill="FBE4D5" w:themeFill="accent2" w:themeFillTint="33"/>
            <w:vAlign w:val="center"/>
          </w:tcPr>
          <w:p w14:paraId="7F86C9B7" w14:textId="77777777" w:rsidR="00B43037" w:rsidRPr="002004D1" w:rsidRDefault="00B43037" w:rsidP="00B43037">
            <w:pPr>
              <w:jc w:val="center"/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lastRenderedPageBreak/>
              <w:t>Domain IV:</w:t>
            </w:r>
          </w:p>
          <w:p w14:paraId="0313D1DE" w14:textId="0C7C34B5" w:rsidR="00B43037" w:rsidRPr="008D6538" w:rsidRDefault="00B43037" w:rsidP="00B43037">
            <w:pPr>
              <w:spacing w:line="360" w:lineRule="auto"/>
              <w:jc w:val="center"/>
              <w:rPr>
                <w:rFonts w:cs="Times New Roman"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>Outdoor activities</w:t>
            </w:r>
          </w:p>
        </w:tc>
        <w:tc>
          <w:tcPr>
            <w:tcW w:w="1930" w:type="dxa"/>
            <w:shd w:val="clear" w:color="auto" w:fill="FFE599" w:themeFill="accent4" w:themeFillTint="66"/>
          </w:tcPr>
          <w:p w14:paraId="2A66D278" w14:textId="2CFF1A1D" w:rsidR="00B43037" w:rsidRPr="002004D1" w:rsidRDefault="002004D1" w:rsidP="00752AFA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3 </w:t>
            </w:r>
            <w:r w:rsidR="00B43037" w:rsidRPr="002004D1">
              <w:rPr>
                <w:rFonts w:cs="Times New Roman"/>
                <w:b/>
                <w:bCs/>
                <w:sz w:val="19"/>
                <w:szCs w:val="19"/>
              </w:rPr>
              <w:t>Outdoor activities</w:t>
            </w:r>
            <w:r w:rsidR="002A1F2E">
              <w:rPr>
                <w:rFonts w:cs="Times New Roman"/>
                <w:b/>
                <w:bCs/>
                <w:sz w:val="19"/>
                <w:szCs w:val="19"/>
              </w:rPr>
              <w:t xml:space="preserve"> weekdays</w:t>
            </w:r>
          </w:p>
        </w:tc>
        <w:tc>
          <w:tcPr>
            <w:tcW w:w="2126" w:type="dxa"/>
            <w:shd w:val="clear" w:color="auto" w:fill="FFE599" w:themeFill="accent4" w:themeFillTint="66"/>
          </w:tcPr>
          <w:p w14:paraId="45A50E80" w14:textId="77248A81" w:rsidR="00B43037" w:rsidRPr="002004D1" w:rsidRDefault="002004D1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4 </w:t>
            </w:r>
            <w:r w:rsidR="00B43037" w:rsidRPr="002004D1">
              <w:rPr>
                <w:rFonts w:cs="Times New Roman"/>
                <w:b/>
                <w:bCs/>
                <w:sz w:val="19"/>
                <w:szCs w:val="19"/>
              </w:rPr>
              <w:t>Outdoor activities</w:t>
            </w:r>
            <w:r w:rsidR="002A1F2E">
              <w:rPr>
                <w:rFonts w:cs="Times New Roman"/>
                <w:b/>
                <w:bCs/>
                <w:sz w:val="19"/>
                <w:szCs w:val="19"/>
              </w:rPr>
              <w:t xml:space="preserve"> weekend</w:t>
            </w:r>
          </w:p>
        </w:tc>
        <w:tc>
          <w:tcPr>
            <w:tcW w:w="8381" w:type="dxa"/>
            <w:gridSpan w:val="6"/>
            <w:shd w:val="clear" w:color="auto" w:fill="FFE599" w:themeFill="accent4" w:themeFillTint="66"/>
          </w:tcPr>
          <w:p w14:paraId="13AEAE2E" w14:textId="019F5C07" w:rsidR="00B43037" w:rsidRPr="002004D1" w:rsidRDefault="002004D1" w:rsidP="0054557D">
            <w:pPr>
              <w:rPr>
                <w:rFonts w:cs="Times New Roman"/>
                <w:b/>
                <w:bCs/>
                <w:sz w:val="19"/>
                <w:szCs w:val="19"/>
              </w:rPr>
            </w:pPr>
            <w:r w:rsidRPr="002004D1">
              <w:rPr>
                <w:rFonts w:cs="Times New Roman"/>
                <w:b/>
                <w:bCs/>
                <w:sz w:val="19"/>
                <w:szCs w:val="19"/>
              </w:rPr>
              <w:t xml:space="preserve">4.15 </w:t>
            </w:r>
            <w:r w:rsidR="00B43037" w:rsidRPr="002004D1">
              <w:rPr>
                <w:rFonts w:cs="Times New Roman"/>
                <w:b/>
                <w:bCs/>
                <w:sz w:val="19"/>
                <w:szCs w:val="19"/>
              </w:rPr>
              <w:t>Types of outdoor activities</w:t>
            </w:r>
            <w:r w:rsidR="002222AC">
              <w:rPr>
                <w:rFonts w:cs="Times New Roman"/>
                <w:b/>
                <w:bCs/>
                <w:sz w:val="19"/>
                <w:szCs w:val="19"/>
              </w:rPr>
              <w:t xml:space="preserve"> </w:t>
            </w:r>
          </w:p>
        </w:tc>
      </w:tr>
      <w:tr w:rsidR="00B43037" w14:paraId="1A52D918" w14:textId="77777777" w:rsidTr="001573FC">
        <w:trPr>
          <w:trHeight w:val="633"/>
        </w:trPr>
        <w:tc>
          <w:tcPr>
            <w:tcW w:w="2465" w:type="dxa"/>
            <w:vMerge/>
            <w:shd w:val="clear" w:color="auto" w:fill="FBE4D5" w:themeFill="accent2" w:themeFillTint="33"/>
          </w:tcPr>
          <w:p w14:paraId="589BDAE1" w14:textId="77777777" w:rsidR="00B43037" w:rsidRPr="008D6538" w:rsidRDefault="00B43037" w:rsidP="00224133">
            <w:pPr>
              <w:spacing w:line="360" w:lineRule="auto"/>
              <w:rPr>
                <w:rFonts w:cs="Times New Roman"/>
                <w:sz w:val="19"/>
                <w:szCs w:val="19"/>
              </w:rPr>
            </w:pPr>
          </w:p>
        </w:tc>
        <w:tc>
          <w:tcPr>
            <w:tcW w:w="1930" w:type="dxa"/>
          </w:tcPr>
          <w:p w14:paraId="6E28C3A6" w14:textId="7C63011D" w:rsidR="00B43037" w:rsidRPr="008D6538" w:rsidRDefault="00B43037" w:rsidP="00752AFA">
            <w:pPr>
              <w:rPr>
                <w:rFonts w:cs="Times New Roman"/>
                <w:i/>
                <w:iCs/>
                <w:sz w:val="19"/>
                <w:szCs w:val="19"/>
              </w:rPr>
            </w:pPr>
            <w:r w:rsidRPr="008D6538">
              <w:rPr>
                <w:rFonts w:cs="Times New Roman"/>
                <w:i/>
                <w:iCs/>
                <w:sz w:val="19"/>
                <w:szCs w:val="19"/>
              </w:rPr>
              <w:t>(</w:t>
            </w:r>
            <w:r w:rsidR="002A1F2E">
              <w:rPr>
                <w:rFonts w:cs="Times New Roman"/>
                <w:i/>
                <w:iCs/>
                <w:sz w:val="19"/>
                <w:szCs w:val="19"/>
              </w:rPr>
              <w:t>I</w:t>
            </w:r>
            <w:r w:rsidRPr="008D6538">
              <w:rPr>
                <w:rFonts w:cs="Times New Roman"/>
                <w:i/>
                <w:iCs/>
                <w:sz w:val="19"/>
                <w:szCs w:val="19"/>
              </w:rPr>
              <w:t xml:space="preserve">n </w:t>
            </w:r>
            <w:proofErr w:type="spellStart"/>
            <w:r w:rsidRPr="008D6538">
              <w:rPr>
                <w:rFonts w:cs="Times New Roman"/>
                <w:i/>
                <w:iCs/>
                <w:sz w:val="19"/>
                <w:szCs w:val="19"/>
              </w:rPr>
              <w:t>hrs</w:t>
            </w:r>
            <w:proofErr w:type="spellEnd"/>
            <w:r w:rsidRPr="008D6538">
              <w:rPr>
                <w:rFonts w:cs="Times New Roman"/>
                <w:i/>
                <w:iCs/>
                <w:sz w:val="19"/>
                <w:szCs w:val="19"/>
              </w:rPr>
              <w:t>)</w:t>
            </w:r>
          </w:p>
        </w:tc>
        <w:tc>
          <w:tcPr>
            <w:tcW w:w="2126" w:type="dxa"/>
          </w:tcPr>
          <w:p w14:paraId="2CE6B64F" w14:textId="26E080EC" w:rsidR="00B43037" w:rsidRPr="008D6538" w:rsidRDefault="00B43037">
            <w:pPr>
              <w:rPr>
                <w:rFonts w:cs="Times New Roman"/>
                <w:i/>
                <w:iCs/>
                <w:sz w:val="19"/>
                <w:szCs w:val="19"/>
              </w:rPr>
            </w:pPr>
            <w:r w:rsidRPr="008D6538">
              <w:rPr>
                <w:rFonts w:cs="Times New Roman"/>
                <w:i/>
                <w:iCs/>
                <w:sz w:val="19"/>
                <w:szCs w:val="19"/>
              </w:rPr>
              <w:t>(</w:t>
            </w:r>
            <w:r w:rsidR="002A1F2E">
              <w:rPr>
                <w:rFonts w:cs="Times New Roman"/>
                <w:i/>
                <w:iCs/>
                <w:sz w:val="19"/>
                <w:szCs w:val="19"/>
              </w:rPr>
              <w:t>I</w:t>
            </w:r>
            <w:r w:rsidRPr="008D6538">
              <w:rPr>
                <w:rFonts w:cs="Times New Roman"/>
                <w:i/>
                <w:iCs/>
                <w:sz w:val="19"/>
                <w:szCs w:val="19"/>
              </w:rPr>
              <w:t xml:space="preserve">n </w:t>
            </w:r>
            <w:proofErr w:type="spellStart"/>
            <w:r w:rsidRPr="008D6538">
              <w:rPr>
                <w:rFonts w:cs="Times New Roman"/>
                <w:i/>
                <w:iCs/>
                <w:sz w:val="19"/>
                <w:szCs w:val="19"/>
              </w:rPr>
              <w:t>hrs</w:t>
            </w:r>
            <w:proofErr w:type="spellEnd"/>
            <w:r w:rsidRPr="008D6538">
              <w:rPr>
                <w:rFonts w:cs="Times New Roman"/>
                <w:i/>
                <w:iCs/>
                <w:sz w:val="19"/>
                <w:szCs w:val="19"/>
              </w:rPr>
              <w:t>)</w:t>
            </w:r>
          </w:p>
        </w:tc>
        <w:tc>
          <w:tcPr>
            <w:tcW w:w="8381" w:type="dxa"/>
            <w:gridSpan w:val="6"/>
          </w:tcPr>
          <w:p w14:paraId="45AA127C" w14:textId="70FB35DC" w:rsidR="00B43037" w:rsidRDefault="00B43037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1.Excercise/GYM     2. Jogging.    3.Swimming.    4.Cycling.     5.Running.     6.Sports (Football, Cricket</w:t>
            </w:r>
            <w:proofErr w:type="gramStart"/>
            <w:r>
              <w:rPr>
                <w:rFonts w:cs="Times New Roman"/>
                <w:sz w:val="19"/>
                <w:szCs w:val="19"/>
              </w:rPr>
              <w:t>…..</w:t>
            </w:r>
            <w:proofErr w:type="gramEnd"/>
            <w:r>
              <w:rPr>
                <w:rFonts w:cs="Times New Roman"/>
                <w:sz w:val="19"/>
                <w:szCs w:val="19"/>
              </w:rPr>
              <w:t>)</w:t>
            </w:r>
          </w:p>
          <w:p w14:paraId="462D5854" w14:textId="77777777" w:rsidR="002222AC" w:rsidRDefault="002222AC" w:rsidP="0054557D">
            <w:pPr>
              <w:rPr>
                <w:rFonts w:cs="Times New Roman"/>
                <w:sz w:val="19"/>
                <w:szCs w:val="19"/>
              </w:rPr>
            </w:pPr>
          </w:p>
          <w:p w14:paraId="17044835" w14:textId="4C6811A9" w:rsidR="00B43037" w:rsidRDefault="00B43037" w:rsidP="0054557D">
            <w:pPr>
              <w:rPr>
                <w:rFonts w:cs="Times New Roman"/>
                <w:sz w:val="19"/>
                <w:szCs w:val="19"/>
              </w:rPr>
            </w:pPr>
            <w:r>
              <w:rPr>
                <w:rFonts w:cs="Times New Roman"/>
                <w:sz w:val="19"/>
                <w:szCs w:val="19"/>
              </w:rPr>
              <w:t>7.Participate religious activities.         8.Others (Specify):</w:t>
            </w:r>
          </w:p>
        </w:tc>
      </w:tr>
    </w:tbl>
    <w:p w14:paraId="3762A135" w14:textId="38FFDCA7" w:rsidR="004C7E84" w:rsidRDefault="004C7E84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9"/>
        <w:gridCol w:w="7939"/>
        <w:gridCol w:w="1134"/>
        <w:gridCol w:w="1134"/>
        <w:gridCol w:w="1275"/>
        <w:gridCol w:w="1276"/>
        <w:gridCol w:w="1418"/>
      </w:tblGrid>
      <w:tr w:rsidR="00BE6A79" w14:paraId="6E48A25A" w14:textId="77777777" w:rsidTr="00B2137D">
        <w:trPr>
          <w:trHeight w:val="391"/>
        </w:trPr>
        <w:tc>
          <w:tcPr>
            <w:tcW w:w="14885" w:type="dxa"/>
            <w:gridSpan w:val="7"/>
            <w:shd w:val="clear" w:color="auto" w:fill="E2EFD9" w:themeFill="accent6" w:themeFillTint="33"/>
            <w:vAlign w:val="center"/>
          </w:tcPr>
          <w:p w14:paraId="0FF2BCFB" w14:textId="1D241EC3" w:rsidR="00BE6A79" w:rsidRPr="00BE6A79" w:rsidRDefault="00BE6A79" w:rsidP="004C7E84">
            <w:pPr>
              <w:pStyle w:val="NoSpacing"/>
              <w:rPr>
                <w:b/>
                <w:bCs/>
                <w:szCs w:val="24"/>
              </w:rPr>
            </w:pPr>
            <w:r w:rsidRPr="00BE6A79">
              <w:rPr>
                <w:b/>
                <w:bCs/>
                <w:szCs w:val="24"/>
              </w:rPr>
              <w:t xml:space="preserve">Module </w:t>
            </w:r>
            <w:r w:rsidR="00B43037">
              <w:rPr>
                <w:b/>
                <w:bCs/>
                <w:szCs w:val="24"/>
              </w:rPr>
              <w:t>5</w:t>
            </w:r>
            <w:r w:rsidRPr="00BE6A79">
              <w:rPr>
                <w:b/>
                <w:bCs/>
                <w:szCs w:val="24"/>
              </w:rPr>
              <w:t xml:space="preserve">: </w:t>
            </w:r>
            <w:r w:rsidR="00B43037">
              <w:rPr>
                <w:b/>
                <w:bCs/>
                <w:szCs w:val="24"/>
              </w:rPr>
              <w:t>DEQ5 for Dry Eye Disease (DED) Questionnaire</w:t>
            </w:r>
            <w:r w:rsidR="002A1F2E">
              <w:rPr>
                <w:b/>
                <w:bCs/>
                <w:szCs w:val="24"/>
              </w:rPr>
              <w:t xml:space="preserve"> (Tick the appropriate answer)</w:t>
            </w:r>
          </w:p>
        </w:tc>
      </w:tr>
      <w:tr w:rsidR="002B6B00" w14:paraId="58F689B5" w14:textId="77777777" w:rsidTr="00EC7C73">
        <w:trPr>
          <w:trHeight w:val="287"/>
        </w:trPr>
        <w:tc>
          <w:tcPr>
            <w:tcW w:w="8648" w:type="dxa"/>
            <w:gridSpan w:val="2"/>
            <w:shd w:val="clear" w:color="auto" w:fill="FFE599" w:themeFill="accent4" w:themeFillTint="66"/>
            <w:vAlign w:val="center"/>
          </w:tcPr>
          <w:p w14:paraId="747EC267" w14:textId="2248743D" w:rsidR="002B6B00" w:rsidRPr="009A3149" w:rsidRDefault="00EC7C7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Questions about “Eye Discomfort”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0E7627B2" w14:textId="367A615D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</w:t>
            </w:r>
            <w:r w:rsidR="00EC7C73">
              <w:rPr>
                <w:b/>
                <w:bCs/>
                <w:sz w:val="19"/>
                <w:szCs w:val="19"/>
              </w:rPr>
              <w:t>ever</w:t>
            </w:r>
          </w:p>
          <w:p w14:paraId="3DF4E221" w14:textId="65DDA11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shd w:val="clear" w:color="auto" w:fill="FFE599" w:themeFill="accent4" w:themeFillTint="66"/>
            <w:vAlign w:val="center"/>
          </w:tcPr>
          <w:p w14:paraId="1AF3921B" w14:textId="57098DCF" w:rsidR="002B6B00" w:rsidRPr="009A3149" w:rsidRDefault="00EC7C7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Rarely</w:t>
            </w:r>
          </w:p>
          <w:p w14:paraId="7693D770" w14:textId="0D38DEB8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275" w:type="dxa"/>
            <w:shd w:val="clear" w:color="auto" w:fill="FFE599" w:themeFill="accent4" w:themeFillTint="66"/>
            <w:vAlign w:val="center"/>
          </w:tcPr>
          <w:p w14:paraId="74994137" w14:textId="3F62FAF5" w:rsidR="002B6B00" w:rsidRPr="009A3149" w:rsidRDefault="00EC7C7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Sometimes</w:t>
            </w:r>
          </w:p>
          <w:p w14:paraId="20BCE085" w14:textId="3667C874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7C81CEFA" w14:textId="780F8209" w:rsidR="002B6B00" w:rsidRPr="009A3149" w:rsidRDefault="00EC7C7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Frequently</w:t>
            </w:r>
          </w:p>
          <w:p w14:paraId="08FE1979" w14:textId="2F01692A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418" w:type="dxa"/>
            <w:shd w:val="clear" w:color="auto" w:fill="FFE599" w:themeFill="accent4" w:themeFillTint="66"/>
            <w:vAlign w:val="center"/>
          </w:tcPr>
          <w:p w14:paraId="3C30C425" w14:textId="5369A29B" w:rsidR="002B6B00" w:rsidRPr="009A3149" w:rsidRDefault="00EC7C73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Constantly</w:t>
            </w:r>
          </w:p>
          <w:p w14:paraId="1723F18E" w14:textId="2E6629E1" w:rsidR="002B6B00" w:rsidRPr="009A3149" w:rsidRDefault="002B6B00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BE6A79" w14:paraId="46B144C7" w14:textId="77777777" w:rsidTr="00EC7C73">
        <w:trPr>
          <w:trHeight w:val="405"/>
        </w:trPr>
        <w:tc>
          <w:tcPr>
            <w:tcW w:w="709" w:type="dxa"/>
            <w:vAlign w:val="center"/>
          </w:tcPr>
          <w:p w14:paraId="050DDCA5" w14:textId="535AB08A" w:rsidR="00BE6A79" w:rsidRPr="00C651D3" w:rsidRDefault="002004D1" w:rsidP="002B6B00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  <w:r w:rsidR="002B6B00" w:rsidRPr="00C651D3">
              <w:rPr>
                <w:b/>
                <w:bCs/>
                <w:sz w:val="19"/>
                <w:szCs w:val="19"/>
              </w:rPr>
              <w:t>.1</w:t>
            </w:r>
          </w:p>
        </w:tc>
        <w:tc>
          <w:tcPr>
            <w:tcW w:w="7939" w:type="dxa"/>
            <w:vAlign w:val="center"/>
          </w:tcPr>
          <w:p w14:paraId="7FD64B07" w14:textId="04960ED3" w:rsidR="00BE6A79" w:rsidRDefault="002B6B00" w:rsidP="002B6B00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D</w:t>
            </w:r>
            <w:r w:rsidR="00EC7C73">
              <w:rPr>
                <w:sz w:val="19"/>
                <w:szCs w:val="19"/>
              </w:rPr>
              <w:t>uring a typical day in the last past month, how often did your eyes feel discomfort</w:t>
            </w:r>
            <w:r>
              <w:rPr>
                <w:sz w:val="19"/>
                <w:szCs w:val="19"/>
              </w:rPr>
              <w:t>?</w:t>
            </w:r>
          </w:p>
        </w:tc>
        <w:tc>
          <w:tcPr>
            <w:tcW w:w="1134" w:type="dxa"/>
            <w:vAlign w:val="center"/>
          </w:tcPr>
          <w:p w14:paraId="5B09485F" w14:textId="4E815DAF" w:rsidR="00BE6A79" w:rsidRDefault="00BE6A79" w:rsidP="002B6B00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134" w:type="dxa"/>
            <w:vAlign w:val="center"/>
          </w:tcPr>
          <w:p w14:paraId="0E2A5608" w14:textId="2F8EDA37" w:rsidR="00BE6A79" w:rsidRDefault="00BE6A79" w:rsidP="002B6B00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5" w:type="dxa"/>
            <w:vAlign w:val="center"/>
          </w:tcPr>
          <w:p w14:paraId="09332B81" w14:textId="219500C2" w:rsidR="00BE6A79" w:rsidRDefault="00BE6A79" w:rsidP="002B6B00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0B18A8FE" w14:textId="380B4BD6" w:rsidR="00BE6A79" w:rsidRDefault="00BE6A79" w:rsidP="002B6B00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418" w:type="dxa"/>
            <w:vAlign w:val="center"/>
          </w:tcPr>
          <w:p w14:paraId="4C17C36F" w14:textId="0EF0D4F0" w:rsidR="00BE6A79" w:rsidRDefault="00BE6A79" w:rsidP="002B6B00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</w:tr>
    </w:tbl>
    <w:p w14:paraId="1E4345A0" w14:textId="15D2BB62" w:rsidR="008B7917" w:rsidRDefault="008B7917" w:rsidP="004C7E84">
      <w:pPr>
        <w:pStyle w:val="NoSpacing"/>
        <w:rPr>
          <w:sz w:val="13"/>
          <w:szCs w:val="13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3"/>
        <w:gridCol w:w="6"/>
        <w:gridCol w:w="7939"/>
        <w:gridCol w:w="567"/>
        <w:gridCol w:w="567"/>
        <w:gridCol w:w="850"/>
        <w:gridCol w:w="284"/>
        <w:gridCol w:w="425"/>
        <w:gridCol w:w="709"/>
        <w:gridCol w:w="141"/>
        <w:gridCol w:w="567"/>
        <w:gridCol w:w="709"/>
        <w:gridCol w:w="142"/>
        <w:gridCol w:w="1276"/>
      </w:tblGrid>
      <w:tr w:rsidR="00EC7C73" w:rsidRPr="008B7917" w14:paraId="35976166" w14:textId="77777777" w:rsidTr="00EC7C73">
        <w:trPr>
          <w:trHeight w:val="249"/>
        </w:trPr>
        <w:tc>
          <w:tcPr>
            <w:tcW w:w="9215" w:type="dxa"/>
            <w:gridSpan w:val="4"/>
            <w:shd w:val="clear" w:color="auto" w:fill="FFE599" w:themeFill="accent4" w:themeFillTint="66"/>
            <w:vAlign w:val="center"/>
          </w:tcPr>
          <w:p w14:paraId="06CFB2BE" w14:textId="2EC4003B" w:rsidR="00EC7C73" w:rsidRPr="009A3149" w:rsidRDefault="00EC7C7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estion</w:t>
            </w:r>
          </w:p>
        </w:tc>
        <w:tc>
          <w:tcPr>
            <w:tcW w:w="1417" w:type="dxa"/>
            <w:gridSpan w:val="2"/>
            <w:shd w:val="clear" w:color="auto" w:fill="FFE599" w:themeFill="accent4" w:themeFillTint="66"/>
            <w:vAlign w:val="center"/>
          </w:tcPr>
          <w:p w14:paraId="69C9643B" w14:textId="3C383737" w:rsidR="00EC7C73" w:rsidRPr="009A3149" w:rsidRDefault="00EC7C7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 xml:space="preserve">Never have </w:t>
            </w:r>
            <w:proofErr w:type="gramStart"/>
            <w:r>
              <w:rPr>
                <w:b/>
                <w:bCs/>
                <w:sz w:val="19"/>
                <w:szCs w:val="19"/>
              </w:rPr>
              <w:t>it</w:t>
            </w:r>
            <w:proofErr w:type="gramEnd"/>
          </w:p>
          <w:p w14:paraId="6908C4F7" w14:textId="4CF011C1" w:rsidR="00EC7C73" w:rsidRPr="009A3149" w:rsidRDefault="00EC7C73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709" w:type="dxa"/>
            <w:gridSpan w:val="2"/>
            <w:shd w:val="clear" w:color="auto" w:fill="FFE599" w:themeFill="accent4" w:themeFillTint="66"/>
            <w:vAlign w:val="center"/>
          </w:tcPr>
          <w:p w14:paraId="10791C70" w14:textId="012A865E" w:rsidR="00EC7C73" w:rsidRPr="009A3149" w:rsidRDefault="00EC7C73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09" w:type="dxa"/>
            <w:shd w:val="clear" w:color="auto" w:fill="FFE599" w:themeFill="accent4" w:themeFillTint="66"/>
            <w:vAlign w:val="center"/>
          </w:tcPr>
          <w:p w14:paraId="1144ACF6" w14:textId="32F0CFD4" w:rsidR="00EC7C73" w:rsidRPr="009A3149" w:rsidRDefault="00EC7C7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708" w:type="dxa"/>
            <w:gridSpan w:val="2"/>
            <w:shd w:val="clear" w:color="auto" w:fill="FFE599" w:themeFill="accent4" w:themeFillTint="66"/>
            <w:vAlign w:val="center"/>
          </w:tcPr>
          <w:p w14:paraId="3157BDDD" w14:textId="72A90291" w:rsidR="00EC7C73" w:rsidRPr="009A3149" w:rsidRDefault="00EC7C73" w:rsidP="00EC7C73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851" w:type="dxa"/>
            <w:gridSpan w:val="2"/>
            <w:shd w:val="clear" w:color="auto" w:fill="FFE599" w:themeFill="accent4" w:themeFillTint="66"/>
            <w:vAlign w:val="center"/>
          </w:tcPr>
          <w:p w14:paraId="12AC1CA8" w14:textId="746C1D32" w:rsidR="00EC7C73" w:rsidRPr="009A3149" w:rsidRDefault="00EC7C73" w:rsidP="007D4D8C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1F664F1D" w14:textId="77777777" w:rsidR="00EC7C73" w:rsidRDefault="00EC7C7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Very intense</w:t>
            </w:r>
          </w:p>
          <w:p w14:paraId="6FD410DA" w14:textId="07810443" w:rsidR="00EC7C73" w:rsidRPr="009A3149" w:rsidRDefault="00EC7C73" w:rsidP="008B7917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</w:p>
        </w:tc>
      </w:tr>
      <w:tr w:rsidR="00EC7C73" w:rsidRPr="008B7917" w14:paraId="2CF7F3BA" w14:textId="77777777" w:rsidTr="00EC7C73">
        <w:trPr>
          <w:trHeight w:val="369"/>
        </w:trPr>
        <w:tc>
          <w:tcPr>
            <w:tcW w:w="703" w:type="dxa"/>
            <w:vAlign w:val="center"/>
          </w:tcPr>
          <w:p w14:paraId="0B80569B" w14:textId="3B8A80CB" w:rsidR="00EC7C73" w:rsidRPr="00C651D3" w:rsidRDefault="002004D1" w:rsidP="00657EB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  <w:r w:rsidR="00EC7C73" w:rsidRPr="00C651D3">
              <w:rPr>
                <w:b/>
                <w:bCs/>
                <w:sz w:val="19"/>
                <w:szCs w:val="19"/>
              </w:rPr>
              <w:t>.</w:t>
            </w:r>
            <w:r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8512" w:type="dxa"/>
            <w:gridSpan w:val="3"/>
            <w:vAlign w:val="center"/>
          </w:tcPr>
          <w:p w14:paraId="558735E6" w14:textId="0E2B8644" w:rsidR="00EC7C73" w:rsidRPr="008B7917" w:rsidRDefault="00EC7C73" w:rsidP="00657EB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hen your eyes felt discomfort, how intense was this feeling of discomfort at the end of the day, within two hours of going to bed?</w:t>
            </w:r>
          </w:p>
        </w:tc>
        <w:tc>
          <w:tcPr>
            <w:tcW w:w="1417" w:type="dxa"/>
            <w:gridSpan w:val="2"/>
            <w:vAlign w:val="center"/>
          </w:tcPr>
          <w:p w14:paraId="3F2B9E3C" w14:textId="3507A5A9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076229EF" w14:textId="5A40F7C3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9" w:type="dxa"/>
            <w:vAlign w:val="center"/>
          </w:tcPr>
          <w:p w14:paraId="5BEF69E6" w14:textId="63AF321C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8" w:type="dxa"/>
            <w:gridSpan w:val="2"/>
            <w:vAlign w:val="center"/>
          </w:tcPr>
          <w:p w14:paraId="51CB4B2B" w14:textId="77777777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851" w:type="dxa"/>
            <w:gridSpan w:val="2"/>
            <w:vAlign w:val="center"/>
          </w:tcPr>
          <w:p w14:paraId="0ABE7F9D" w14:textId="01016296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49326275" w14:textId="5FE7A60B" w:rsidR="00EC7C73" w:rsidRPr="008B7917" w:rsidRDefault="00EC7C73" w:rsidP="00657EB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</w:tr>
      <w:tr w:rsidR="00EC7C73" w14:paraId="02590786" w14:textId="77777777" w:rsidTr="00152F2F">
        <w:trPr>
          <w:trHeight w:val="287"/>
        </w:trPr>
        <w:tc>
          <w:tcPr>
            <w:tcW w:w="8648" w:type="dxa"/>
            <w:gridSpan w:val="3"/>
            <w:shd w:val="clear" w:color="auto" w:fill="FFE599" w:themeFill="accent4" w:themeFillTint="66"/>
            <w:vAlign w:val="center"/>
          </w:tcPr>
          <w:p w14:paraId="5F586E27" w14:textId="3A4F9D1D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Questions about “Eye D</w:t>
            </w:r>
            <w:r>
              <w:rPr>
                <w:b/>
                <w:bCs/>
                <w:sz w:val="19"/>
                <w:szCs w:val="19"/>
              </w:rPr>
              <w:t>ryness</w:t>
            </w:r>
            <w:r>
              <w:rPr>
                <w:b/>
                <w:bCs/>
                <w:sz w:val="19"/>
                <w:szCs w:val="19"/>
              </w:rPr>
              <w:t>”</w:t>
            </w:r>
          </w:p>
        </w:tc>
        <w:tc>
          <w:tcPr>
            <w:tcW w:w="1134" w:type="dxa"/>
            <w:gridSpan w:val="2"/>
            <w:shd w:val="clear" w:color="auto" w:fill="FFE599" w:themeFill="accent4" w:themeFillTint="66"/>
            <w:vAlign w:val="center"/>
          </w:tcPr>
          <w:p w14:paraId="5E86B199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</w:t>
            </w:r>
            <w:r>
              <w:rPr>
                <w:b/>
                <w:bCs/>
                <w:sz w:val="19"/>
                <w:szCs w:val="19"/>
              </w:rPr>
              <w:t>ever</w:t>
            </w:r>
          </w:p>
          <w:p w14:paraId="705815D8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gridSpan w:val="2"/>
            <w:shd w:val="clear" w:color="auto" w:fill="FFE599" w:themeFill="accent4" w:themeFillTint="66"/>
            <w:vAlign w:val="center"/>
          </w:tcPr>
          <w:p w14:paraId="7E4AE272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Rarely</w:t>
            </w:r>
          </w:p>
          <w:p w14:paraId="19DE2DAC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275" w:type="dxa"/>
            <w:gridSpan w:val="3"/>
            <w:shd w:val="clear" w:color="auto" w:fill="FFE599" w:themeFill="accent4" w:themeFillTint="66"/>
            <w:vAlign w:val="center"/>
          </w:tcPr>
          <w:p w14:paraId="7B8AD581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Sometimes</w:t>
            </w:r>
          </w:p>
          <w:p w14:paraId="182DB4A5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gridSpan w:val="2"/>
            <w:shd w:val="clear" w:color="auto" w:fill="FFE599" w:themeFill="accent4" w:themeFillTint="66"/>
            <w:vAlign w:val="center"/>
          </w:tcPr>
          <w:p w14:paraId="2C77DE4E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Frequently</w:t>
            </w:r>
          </w:p>
          <w:p w14:paraId="0D98314D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418" w:type="dxa"/>
            <w:gridSpan w:val="2"/>
            <w:shd w:val="clear" w:color="auto" w:fill="FFE599" w:themeFill="accent4" w:themeFillTint="66"/>
            <w:vAlign w:val="center"/>
          </w:tcPr>
          <w:p w14:paraId="22A81E15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Constantly</w:t>
            </w:r>
          </w:p>
          <w:p w14:paraId="2696CD91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EC7C73" w14:paraId="6FF210F7" w14:textId="77777777" w:rsidTr="00152F2F">
        <w:trPr>
          <w:trHeight w:val="405"/>
        </w:trPr>
        <w:tc>
          <w:tcPr>
            <w:tcW w:w="709" w:type="dxa"/>
            <w:gridSpan w:val="2"/>
            <w:vAlign w:val="center"/>
          </w:tcPr>
          <w:p w14:paraId="2C825CF9" w14:textId="07C9829D" w:rsidR="00EC7C73" w:rsidRPr="00C651D3" w:rsidRDefault="002004D1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  <w:r w:rsidR="00EC7C73" w:rsidRPr="00C651D3">
              <w:rPr>
                <w:b/>
                <w:bCs/>
                <w:sz w:val="19"/>
                <w:szCs w:val="19"/>
              </w:rPr>
              <w:t>.</w:t>
            </w:r>
            <w:r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7939" w:type="dxa"/>
            <w:vAlign w:val="center"/>
          </w:tcPr>
          <w:p w14:paraId="20358644" w14:textId="4E3294C3" w:rsidR="00EC7C73" w:rsidRDefault="00EC7C73" w:rsidP="00152F2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During a typical day in the last past month, how often did your eyes feel </w:t>
            </w:r>
            <w:r w:rsidR="002004D1">
              <w:rPr>
                <w:sz w:val="19"/>
                <w:szCs w:val="19"/>
              </w:rPr>
              <w:t>dry</w:t>
            </w:r>
            <w:r>
              <w:rPr>
                <w:sz w:val="19"/>
                <w:szCs w:val="19"/>
              </w:rPr>
              <w:t>?</w:t>
            </w:r>
          </w:p>
        </w:tc>
        <w:tc>
          <w:tcPr>
            <w:tcW w:w="1134" w:type="dxa"/>
            <w:gridSpan w:val="2"/>
            <w:vAlign w:val="center"/>
          </w:tcPr>
          <w:p w14:paraId="406CA5F6" w14:textId="3784F67A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23279E3E" w14:textId="16E077BD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41EE7C20" w14:textId="76A91882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751CBC07" w14:textId="2C9262BC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6A6641AA" w14:textId="7EB12B44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</w:tr>
    </w:tbl>
    <w:p w14:paraId="3481B763" w14:textId="77777777" w:rsidR="00EC7C73" w:rsidRDefault="00EC7C73" w:rsidP="00EC7C73">
      <w:pPr>
        <w:pStyle w:val="NoSpacing"/>
        <w:rPr>
          <w:sz w:val="13"/>
          <w:szCs w:val="13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703"/>
        <w:gridCol w:w="6"/>
        <w:gridCol w:w="7939"/>
        <w:gridCol w:w="567"/>
        <w:gridCol w:w="567"/>
        <w:gridCol w:w="850"/>
        <w:gridCol w:w="284"/>
        <w:gridCol w:w="425"/>
        <w:gridCol w:w="709"/>
        <w:gridCol w:w="141"/>
        <w:gridCol w:w="567"/>
        <w:gridCol w:w="709"/>
        <w:gridCol w:w="142"/>
        <w:gridCol w:w="1276"/>
      </w:tblGrid>
      <w:tr w:rsidR="00EC7C73" w:rsidRPr="008B7917" w14:paraId="57629052" w14:textId="77777777" w:rsidTr="00152F2F">
        <w:trPr>
          <w:trHeight w:val="249"/>
        </w:trPr>
        <w:tc>
          <w:tcPr>
            <w:tcW w:w="9215" w:type="dxa"/>
            <w:gridSpan w:val="4"/>
            <w:shd w:val="clear" w:color="auto" w:fill="FFE599" w:themeFill="accent4" w:themeFillTint="66"/>
            <w:vAlign w:val="center"/>
          </w:tcPr>
          <w:p w14:paraId="6F651AEB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Question</w:t>
            </w:r>
          </w:p>
        </w:tc>
        <w:tc>
          <w:tcPr>
            <w:tcW w:w="1417" w:type="dxa"/>
            <w:gridSpan w:val="2"/>
            <w:shd w:val="clear" w:color="auto" w:fill="FFE599" w:themeFill="accent4" w:themeFillTint="66"/>
            <w:vAlign w:val="center"/>
          </w:tcPr>
          <w:p w14:paraId="14C68DEE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 xml:space="preserve">Never have </w:t>
            </w:r>
            <w:proofErr w:type="gramStart"/>
            <w:r>
              <w:rPr>
                <w:b/>
                <w:bCs/>
                <w:sz w:val="19"/>
                <w:szCs w:val="19"/>
              </w:rPr>
              <w:t>it</w:t>
            </w:r>
            <w:proofErr w:type="gramEnd"/>
          </w:p>
          <w:p w14:paraId="203F8DF3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709" w:type="dxa"/>
            <w:gridSpan w:val="2"/>
            <w:shd w:val="clear" w:color="auto" w:fill="FFE599" w:themeFill="accent4" w:themeFillTint="66"/>
            <w:vAlign w:val="center"/>
          </w:tcPr>
          <w:p w14:paraId="41355661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709" w:type="dxa"/>
            <w:shd w:val="clear" w:color="auto" w:fill="FFE599" w:themeFill="accent4" w:themeFillTint="66"/>
            <w:vAlign w:val="center"/>
          </w:tcPr>
          <w:p w14:paraId="363F9C6F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708" w:type="dxa"/>
            <w:gridSpan w:val="2"/>
            <w:shd w:val="clear" w:color="auto" w:fill="FFE599" w:themeFill="accent4" w:themeFillTint="66"/>
            <w:vAlign w:val="center"/>
          </w:tcPr>
          <w:p w14:paraId="416115F5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851" w:type="dxa"/>
            <w:gridSpan w:val="2"/>
            <w:shd w:val="clear" w:color="auto" w:fill="FFE599" w:themeFill="accent4" w:themeFillTint="66"/>
            <w:vAlign w:val="center"/>
          </w:tcPr>
          <w:p w14:paraId="4494245B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4</w:t>
            </w:r>
          </w:p>
        </w:tc>
        <w:tc>
          <w:tcPr>
            <w:tcW w:w="1276" w:type="dxa"/>
            <w:shd w:val="clear" w:color="auto" w:fill="FFE599" w:themeFill="accent4" w:themeFillTint="66"/>
            <w:vAlign w:val="center"/>
          </w:tcPr>
          <w:p w14:paraId="0243946C" w14:textId="77777777" w:rsidR="00EC7C73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Very intense</w:t>
            </w:r>
          </w:p>
          <w:p w14:paraId="75A1B325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</w:p>
        </w:tc>
      </w:tr>
      <w:tr w:rsidR="00EC7C73" w:rsidRPr="008B7917" w14:paraId="61BACD48" w14:textId="77777777" w:rsidTr="00152F2F">
        <w:trPr>
          <w:trHeight w:val="369"/>
        </w:trPr>
        <w:tc>
          <w:tcPr>
            <w:tcW w:w="703" w:type="dxa"/>
            <w:vAlign w:val="center"/>
          </w:tcPr>
          <w:p w14:paraId="7B4790B2" w14:textId="35BDD24B" w:rsidR="00EC7C73" w:rsidRPr="00C651D3" w:rsidRDefault="002004D1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  <w:r w:rsidR="00EC7C73" w:rsidRPr="00C651D3">
              <w:rPr>
                <w:b/>
                <w:bCs/>
                <w:sz w:val="19"/>
                <w:szCs w:val="19"/>
              </w:rPr>
              <w:t>.4</w:t>
            </w:r>
          </w:p>
        </w:tc>
        <w:tc>
          <w:tcPr>
            <w:tcW w:w="8512" w:type="dxa"/>
            <w:gridSpan w:val="3"/>
            <w:vAlign w:val="center"/>
          </w:tcPr>
          <w:p w14:paraId="038706FC" w14:textId="22E63539" w:rsidR="00EC7C73" w:rsidRPr="008B7917" w:rsidRDefault="00EC7C73" w:rsidP="00152F2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>When your eyes felt d</w:t>
            </w:r>
            <w:r w:rsidR="002004D1">
              <w:rPr>
                <w:sz w:val="19"/>
                <w:szCs w:val="19"/>
              </w:rPr>
              <w:t>ry</w:t>
            </w:r>
            <w:r>
              <w:rPr>
                <w:sz w:val="19"/>
                <w:szCs w:val="19"/>
              </w:rPr>
              <w:t>, how intense</w:t>
            </w:r>
            <w:r w:rsidR="002004D1">
              <w:rPr>
                <w:sz w:val="19"/>
                <w:szCs w:val="19"/>
              </w:rPr>
              <w:t xml:space="preserve"> </w:t>
            </w:r>
            <w:r>
              <w:rPr>
                <w:sz w:val="19"/>
                <w:szCs w:val="19"/>
              </w:rPr>
              <w:t>was this feeling of d</w:t>
            </w:r>
            <w:r w:rsidR="002004D1">
              <w:rPr>
                <w:sz w:val="19"/>
                <w:szCs w:val="19"/>
              </w:rPr>
              <w:t>ryness</w:t>
            </w:r>
            <w:r>
              <w:rPr>
                <w:sz w:val="19"/>
                <w:szCs w:val="19"/>
              </w:rPr>
              <w:t xml:space="preserve"> at the end of the day, within two hours of going to bed?</w:t>
            </w:r>
          </w:p>
        </w:tc>
        <w:tc>
          <w:tcPr>
            <w:tcW w:w="1417" w:type="dxa"/>
            <w:gridSpan w:val="2"/>
            <w:vAlign w:val="center"/>
          </w:tcPr>
          <w:p w14:paraId="6E23B102" w14:textId="50BB14D4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9" w:type="dxa"/>
            <w:gridSpan w:val="2"/>
            <w:vAlign w:val="center"/>
          </w:tcPr>
          <w:p w14:paraId="6A4A9428" w14:textId="3B551B44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9" w:type="dxa"/>
            <w:vAlign w:val="center"/>
          </w:tcPr>
          <w:p w14:paraId="4A22BB3E" w14:textId="3B0F40A4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708" w:type="dxa"/>
            <w:gridSpan w:val="2"/>
            <w:vAlign w:val="center"/>
          </w:tcPr>
          <w:p w14:paraId="317604E7" w14:textId="50A00D58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851" w:type="dxa"/>
            <w:gridSpan w:val="2"/>
            <w:vAlign w:val="center"/>
          </w:tcPr>
          <w:p w14:paraId="17A6E16B" w14:textId="7F7D1270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6" w:type="dxa"/>
            <w:vAlign w:val="center"/>
          </w:tcPr>
          <w:p w14:paraId="782294FE" w14:textId="0910D5A2" w:rsidR="00EC7C73" w:rsidRPr="008B7917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</w:tr>
      <w:tr w:rsidR="00EC7C73" w14:paraId="3C2477EB" w14:textId="77777777" w:rsidTr="00152F2F">
        <w:trPr>
          <w:trHeight w:val="287"/>
        </w:trPr>
        <w:tc>
          <w:tcPr>
            <w:tcW w:w="8648" w:type="dxa"/>
            <w:gridSpan w:val="3"/>
            <w:shd w:val="clear" w:color="auto" w:fill="FFE599" w:themeFill="accent4" w:themeFillTint="66"/>
            <w:vAlign w:val="center"/>
          </w:tcPr>
          <w:p w14:paraId="585A5C27" w14:textId="1A63359C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Questions about “</w:t>
            </w:r>
            <w:r>
              <w:rPr>
                <w:b/>
                <w:bCs/>
                <w:sz w:val="19"/>
                <w:szCs w:val="19"/>
              </w:rPr>
              <w:t xml:space="preserve">Watery </w:t>
            </w:r>
            <w:r>
              <w:rPr>
                <w:b/>
                <w:bCs/>
                <w:sz w:val="19"/>
                <w:szCs w:val="19"/>
              </w:rPr>
              <w:t>Eye</w:t>
            </w:r>
            <w:r>
              <w:rPr>
                <w:b/>
                <w:bCs/>
                <w:sz w:val="19"/>
                <w:szCs w:val="19"/>
              </w:rPr>
              <w:t>s</w:t>
            </w:r>
            <w:r>
              <w:rPr>
                <w:b/>
                <w:bCs/>
                <w:sz w:val="19"/>
                <w:szCs w:val="19"/>
              </w:rPr>
              <w:t>”</w:t>
            </w:r>
          </w:p>
        </w:tc>
        <w:tc>
          <w:tcPr>
            <w:tcW w:w="1134" w:type="dxa"/>
            <w:gridSpan w:val="2"/>
            <w:shd w:val="clear" w:color="auto" w:fill="FFE599" w:themeFill="accent4" w:themeFillTint="66"/>
            <w:vAlign w:val="center"/>
          </w:tcPr>
          <w:p w14:paraId="1D8E36F6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N</w:t>
            </w:r>
            <w:r>
              <w:rPr>
                <w:b/>
                <w:bCs/>
                <w:sz w:val="19"/>
                <w:szCs w:val="19"/>
              </w:rPr>
              <w:t>ever</w:t>
            </w:r>
          </w:p>
          <w:p w14:paraId="73DF3954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0</w:t>
            </w:r>
          </w:p>
        </w:tc>
        <w:tc>
          <w:tcPr>
            <w:tcW w:w="1134" w:type="dxa"/>
            <w:gridSpan w:val="2"/>
            <w:shd w:val="clear" w:color="auto" w:fill="FFE599" w:themeFill="accent4" w:themeFillTint="66"/>
            <w:vAlign w:val="center"/>
          </w:tcPr>
          <w:p w14:paraId="55A75409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Rarely</w:t>
            </w:r>
          </w:p>
          <w:p w14:paraId="0F4FB550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1</w:t>
            </w:r>
          </w:p>
        </w:tc>
        <w:tc>
          <w:tcPr>
            <w:tcW w:w="1275" w:type="dxa"/>
            <w:gridSpan w:val="3"/>
            <w:shd w:val="clear" w:color="auto" w:fill="FFE599" w:themeFill="accent4" w:themeFillTint="66"/>
            <w:vAlign w:val="center"/>
          </w:tcPr>
          <w:p w14:paraId="7FEB81F2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Sometimes</w:t>
            </w:r>
          </w:p>
          <w:p w14:paraId="08E5107C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2</w:t>
            </w:r>
          </w:p>
        </w:tc>
        <w:tc>
          <w:tcPr>
            <w:tcW w:w="1276" w:type="dxa"/>
            <w:gridSpan w:val="2"/>
            <w:shd w:val="clear" w:color="auto" w:fill="FFE599" w:themeFill="accent4" w:themeFillTint="66"/>
            <w:vAlign w:val="center"/>
          </w:tcPr>
          <w:p w14:paraId="56B62A5B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Frequently</w:t>
            </w:r>
          </w:p>
          <w:p w14:paraId="2583BF93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3</w:t>
            </w:r>
          </w:p>
        </w:tc>
        <w:tc>
          <w:tcPr>
            <w:tcW w:w="1418" w:type="dxa"/>
            <w:gridSpan w:val="2"/>
            <w:shd w:val="clear" w:color="auto" w:fill="FFE599" w:themeFill="accent4" w:themeFillTint="66"/>
            <w:vAlign w:val="center"/>
          </w:tcPr>
          <w:p w14:paraId="4A592E10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Constantly</w:t>
            </w:r>
          </w:p>
          <w:p w14:paraId="5A48F679" w14:textId="77777777" w:rsidR="00EC7C73" w:rsidRPr="009A3149" w:rsidRDefault="00EC7C73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 w:rsidRPr="009A3149">
              <w:rPr>
                <w:b/>
                <w:bCs/>
                <w:sz w:val="19"/>
                <w:szCs w:val="19"/>
              </w:rPr>
              <w:t>4</w:t>
            </w:r>
          </w:p>
        </w:tc>
      </w:tr>
      <w:tr w:rsidR="00EC7C73" w14:paraId="1DEAB0BF" w14:textId="77777777" w:rsidTr="00152F2F">
        <w:trPr>
          <w:trHeight w:val="405"/>
        </w:trPr>
        <w:tc>
          <w:tcPr>
            <w:tcW w:w="709" w:type="dxa"/>
            <w:gridSpan w:val="2"/>
            <w:vAlign w:val="center"/>
          </w:tcPr>
          <w:p w14:paraId="5E1944CA" w14:textId="0BB966D7" w:rsidR="00EC7C73" w:rsidRPr="00C651D3" w:rsidRDefault="002004D1" w:rsidP="00152F2F">
            <w:pPr>
              <w:pStyle w:val="NoSpacing"/>
              <w:jc w:val="center"/>
              <w:rPr>
                <w:b/>
                <w:bCs/>
                <w:sz w:val="19"/>
                <w:szCs w:val="19"/>
              </w:rPr>
            </w:pPr>
            <w:r>
              <w:rPr>
                <w:b/>
                <w:bCs/>
                <w:sz w:val="19"/>
                <w:szCs w:val="19"/>
              </w:rPr>
              <w:t>5</w:t>
            </w:r>
            <w:r w:rsidR="00EC7C73" w:rsidRPr="00C651D3">
              <w:rPr>
                <w:b/>
                <w:bCs/>
                <w:sz w:val="19"/>
                <w:szCs w:val="19"/>
              </w:rPr>
              <w:t>.</w:t>
            </w:r>
            <w:r>
              <w:rPr>
                <w:b/>
                <w:bCs/>
                <w:sz w:val="19"/>
                <w:szCs w:val="19"/>
              </w:rPr>
              <w:t>5</w:t>
            </w:r>
          </w:p>
        </w:tc>
        <w:tc>
          <w:tcPr>
            <w:tcW w:w="7939" w:type="dxa"/>
            <w:vAlign w:val="center"/>
          </w:tcPr>
          <w:p w14:paraId="0A70F219" w14:textId="2A48C446" w:rsidR="00EC7C73" w:rsidRDefault="00EC7C73" w:rsidP="00152F2F">
            <w:pPr>
              <w:pStyle w:val="NoSpacing"/>
              <w:jc w:val="left"/>
              <w:rPr>
                <w:sz w:val="19"/>
                <w:szCs w:val="19"/>
              </w:rPr>
            </w:pPr>
            <w:r>
              <w:rPr>
                <w:sz w:val="19"/>
                <w:szCs w:val="19"/>
              </w:rPr>
              <w:t xml:space="preserve">During a typical day in the last past month, how often did your eyes </w:t>
            </w:r>
            <w:r w:rsidR="002004D1">
              <w:rPr>
                <w:sz w:val="19"/>
                <w:szCs w:val="19"/>
              </w:rPr>
              <w:t xml:space="preserve">look or </w:t>
            </w:r>
            <w:r>
              <w:rPr>
                <w:sz w:val="19"/>
                <w:szCs w:val="19"/>
              </w:rPr>
              <w:t xml:space="preserve">feel </w:t>
            </w:r>
            <w:r w:rsidR="002004D1">
              <w:rPr>
                <w:sz w:val="19"/>
                <w:szCs w:val="19"/>
              </w:rPr>
              <w:t>excessively watery</w:t>
            </w:r>
            <w:r>
              <w:rPr>
                <w:sz w:val="19"/>
                <w:szCs w:val="19"/>
              </w:rPr>
              <w:t>?</w:t>
            </w:r>
          </w:p>
        </w:tc>
        <w:tc>
          <w:tcPr>
            <w:tcW w:w="1134" w:type="dxa"/>
            <w:gridSpan w:val="2"/>
            <w:vAlign w:val="center"/>
          </w:tcPr>
          <w:p w14:paraId="2A044E19" w14:textId="31113C67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134" w:type="dxa"/>
            <w:gridSpan w:val="2"/>
            <w:vAlign w:val="center"/>
          </w:tcPr>
          <w:p w14:paraId="0234E496" w14:textId="41DA1DCA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5" w:type="dxa"/>
            <w:gridSpan w:val="3"/>
            <w:vAlign w:val="center"/>
          </w:tcPr>
          <w:p w14:paraId="4231F741" w14:textId="40C3CA4F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276" w:type="dxa"/>
            <w:gridSpan w:val="2"/>
            <w:vAlign w:val="center"/>
          </w:tcPr>
          <w:p w14:paraId="11E74B44" w14:textId="27338189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  <w:tc>
          <w:tcPr>
            <w:tcW w:w="1418" w:type="dxa"/>
            <w:gridSpan w:val="2"/>
            <w:vAlign w:val="center"/>
          </w:tcPr>
          <w:p w14:paraId="713F213A" w14:textId="2096323A" w:rsidR="00EC7C73" w:rsidRDefault="00EC7C73" w:rsidP="00152F2F">
            <w:pPr>
              <w:pStyle w:val="NoSpacing"/>
              <w:jc w:val="center"/>
              <w:rPr>
                <w:sz w:val="19"/>
                <w:szCs w:val="19"/>
              </w:rPr>
            </w:pPr>
          </w:p>
        </w:tc>
      </w:tr>
    </w:tbl>
    <w:p w14:paraId="4F8B60D5" w14:textId="77777777" w:rsidR="00EC7C73" w:rsidRDefault="00EC7C73" w:rsidP="00EC7C73">
      <w:pPr>
        <w:pStyle w:val="NoSpacing"/>
        <w:rPr>
          <w:sz w:val="13"/>
          <w:szCs w:val="13"/>
        </w:rPr>
      </w:pPr>
    </w:p>
    <w:p w14:paraId="23CE216C" w14:textId="77777777" w:rsidR="00AA0431" w:rsidRDefault="00AA0431" w:rsidP="004C7E84">
      <w:pPr>
        <w:pStyle w:val="NoSpacing"/>
        <w:rPr>
          <w:sz w:val="19"/>
          <w:szCs w:val="19"/>
        </w:rPr>
      </w:pPr>
    </w:p>
    <w:tbl>
      <w:tblPr>
        <w:tblStyle w:val="TableGrid"/>
        <w:tblW w:w="14885" w:type="dxa"/>
        <w:tblInd w:w="-856" w:type="dxa"/>
        <w:tblLook w:val="04A0" w:firstRow="1" w:lastRow="0" w:firstColumn="1" w:lastColumn="0" w:noHBand="0" w:noVBand="1"/>
      </w:tblPr>
      <w:tblGrid>
        <w:gridCol w:w="2706"/>
        <w:gridCol w:w="1850"/>
        <w:gridCol w:w="1850"/>
        <w:gridCol w:w="1850"/>
        <w:gridCol w:w="1850"/>
        <w:gridCol w:w="1850"/>
        <w:gridCol w:w="2929"/>
      </w:tblGrid>
      <w:tr w:rsidR="00B962BD" w14:paraId="3F2A60AA" w14:textId="77777777" w:rsidTr="000C3808">
        <w:trPr>
          <w:trHeight w:val="295"/>
        </w:trPr>
        <w:tc>
          <w:tcPr>
            <w:tcW w:w="2706" w:type="dxa"/>
            <w:vMerge w:val="restart"/>
            <w:shd w:val="clear" w:color="auto" w:fill="E2EFD9" w:themeFill="accent6" w:themeFillTint="33"/>
            <w:vAlign w:val="center"/>
          </w:tcPr>
          <w:p w14:paraId="52FB8C3C" w14:textId="2370504E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 w:rsidRPr="00B962BD">
              <w:rPr>
                <w:b/>
                <w:bCs/>
                <w:szCs w:val="24"/>
              </w:rPr>
              <w:t>Score</w:t>
            </w:r>
          </w:p>
        </w:tc>
        <w:tc>
          <w:tcPr>
            <w:tcW w:w="1850" w:type="dxa"/>
            <w:shd w:val="clear" w:color="auto" w:fill="FFE599" w:themeFill="accent4" w:themeFillTint="66"/>
          </w:tcPr>
          <w:p w14:paraId="173FC1F3" w14:textId="6685E03D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 5.1</w:t>
            </w:r>
          </w:p>
        </w:tc>
        <w:tc>
          <w:tcPr>
            <w:tcW w:w="1850" w:type="dxa"/>
            <w:shd w:val="clear" w:color="auto" w:fill="FFE599" w:themeFill="accent4" w:themeFillTint="66"/>
          </w:tcPr>
          <w:p w14:paraId="04004D30" w14:textId="38F85F0D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 5.2</w:t>
            </w:r>
          </w:p>
        </w:tc>
        <w:tc>
          <w:tcPr>
            <w:tcW w:w="1850" w:type="dxa"/>
            <w:shd w:val="clear" w:color="auto" w:fill="FFE599" w:themeFill="accent4" w:themeFillTint="66"/>
          </w:tcPr>
          <w:p w14:paraId="1A9DEFF9" w14:textId="2B6335DD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 5.3</w:t>
            </w:r>
          </w:p>
        </w:tc>
        <w:tc>
          <w:tcPr>
            <w:tcW w:w="1850" w:type="dxa"/>
            <w:shd w:val="clear" w:color="auto" w:fill="FFE599" w:themeFill="accent4" w:themeFillTint="66"/>
          </w:tcPr>
          <w:p w14:paraId="380BEC83" w14:textId="18162559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 5.4</w:t>
            </w:r>
          </w:p>
        </w:tc>
        <w:tc>
          <w:tcPr>
            <w:tcW w:w="1850" w:type="dxa"/>
            <w:shd w:val="clear" w:color="auto" w:fill="FFE599" w:themeFill="accent4" w:themeFillTint="66"/>
          </w:tcPr>
          <w:p w14:paraId="3C7D3B40" w14:textId="59EAA3B2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>
              <w:rPr>
                <w:b/>
                <w:bCs/>
                <w:szCs w:val="24"/>
              </w:rPr>
              <w:t>Q</w:t>
            </w:r>
            <w:r w:rsidR="002222AC">
              <w:rPr>
                <w:b/>
                <w:bCs/>
                <w:szCs w:val="24"/>
              </w:rPr>
              <w:t xml:space="preserve"> </w:t>
            </w:r>
            <w:r>
              <w:rPr>
                <w:b/>
                <w:bCs/>
                <w:szCs w:val="24"/>
              </w:rPr>
              <w:t>5.5</w:t>
            </w:r>
          </w:p>
        </w:tc>
        <w:tc>
          <w:tcPr>
            <w:tcW w:w="2929" w:type="dxa"/>
            <w:shd w:val="clear" w:color="auto" w:fill="BDD6EE" w:themeFill="accent5" w:themeFillTint="66"/>
          </w:tcPr>
          <w:p w14:paraId="2B56E20A" w14:textId="473E695F" w:rsidR="00B962BD" w:rsidRPr="00B962BD" w:rsidRDefault="00B962BD" w:rsidP="00B962BD">
            <w:pPr>
              <w:pStyle w:val="NoSpacing"/>
              <w:jc w:val="center"/>
              <w:rPr>
                <w:b/>
                <w:bCs/>
                <w:szCs w:val="24"/>
              </w:rPr>
            </w:pPr>
            <w:r w:rsidRPr="00B962BD">
              <w:rPr>
                <w:b/>
                <w:bCs/>
                <w:szCs w:val="24"/>
              </w:rPr>
              <w:t>Total</w:t>
            </w:r>
          </w:p>
        </w:tc>
      </w:tr>
      <w:tr w:rsidR="00B962BD" w14:paraId="62272C44" w14:textId="77777777" w:rsidTr="000C3808">
        <w:trPr>
          <w:trHeight w:val="285"/>
        </w:trPr>
        <w:tc>
          <w:tcPr>
            <w:tcW w:w="2706" w:type="dxa"/>
            <w:vMerge/>
            <w:shd w:val="clear" w:color="auto" w:fill="E2EFD9" w:themeFill="accent6" w:themeFillTint="33"/>
          </w:tcPr>
          <w:p w14:paraId="57CB3B17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850" w:type="dxa"/>
          </w:tcPr>
          <w:p w14:paraId="2AA6B953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850" w:type="dxa"/>
          </w:tcPr>
          <w:p w14:paraId="59206211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850" w:type="dxa"/>
          </w:tcPr>
          <w:p w14:paraId="4A5F19DD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850" w:type="dxa"/>
          </w:tcPr>
          <w:p w14:paraId="3D701E82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1850" w:type="dxa"/>
          </w:tcPr>
          <w:p w14:paraId="114F384C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  <w:tc>
          <w:tcPr>
            <w:tcW w:w="2929" w:type="dxa"/>
            <w:shd w:val="clear" w:color="auto" w:fill="FFFFFF" w:themeFill="background1"/>
          </w:tcPr>
          <w:p w14:paraId="272F71A2" w14:textId="77777777" w:rsidR="00B962BD" w:rsidRDefault="00B962BD" w:rsidP="004C7E84">
            <w:pPr>
              <w:pStyle w:val="NoSpacing"/>
              <w:rPr>
                <w:sz w:val="19"/>
                <w:szCs w:val="19"/>
              </w:rPr>
            </w:pPr>
          </w:p>
        </w:tc>
      </w:tr>
    </w:tbl>
    <w:p w14:paraId="6172FE0C" w14:textId="77777777" w:rsidR="00A153A5" w:rsidRDefault="00A153A5" w:rsidP="004C7E84">
      <w:pPr>
        <w:pStyle w:val="NoSpacing"/>
        <w:rPr>
          <w:sz w:val="19"/>
          <w:szCs w:val="19"/>
        </w:rPr>
      </w:pPr>
    </w:p>
    <w:p w14:paraId="5663962F" w14:textId="7063712F" w:rsidR="004772BA" w:rsidRDefault="004772BA" w:rsidP="004C7E84">
      <w:pPr>
        <w:pStyle w:val="NoSpacing"/>
        <w:rPr>
          <w:sz w:val="19"/>
          <w:szCs w:val="19"/>
        </w:rPr>
      </w:pPr>
    </w:p>
    <w:p w14:paraId="31F9FEE1" w14:textId="3881157C" w:rsidR="009A3149" w:rsidRDefault="009A3149" w:rsidP="004C7E84">
      <w:pPr>
        <w:pStyle w:val="NoSpacing"/>
        <w:rPr>
          <w:sz w:val="19"/>
          <w:szCs w:val="19"/>
        </w:rPr>
      </w:pPr>
    </w:p>
    <w:p w14:paraId="4B2208FE" w14:textId="53A354C3" w:rsidR="002D2D80" w:rsidRDefault="002D2D80" w:rsidP="004C7E84">
      <w:pPr>
        <w:pStyle w:val="NoSpacing"/>
        <w:rPr>
          <w:sz w:val="19"/>
          <w:szCs w:val="19"/>
        </w:rPr>
      </w:pPr>
    </w:p>
    <w:p w14:paraId="62E4E5CD" w14:textId="77777777" w:rsidR="002D2D80" w:rsidRPr="008B7917" w:rsidRDefault="002D2D80" w:rsidP="004C7E84">
      <w:pPr>
        <w:pStyle w:val="NoSpacing"/>
        <w:rPr>
          <w:sz w:val="19"/>
          <w:szCs w:val="19"/>
        </w:rPr>
      </w:pPr>
    </w:p>
    <w:sectPr w:rsidR="002D2D80" w:rsidRPr="008B7917" w:rsidSect="00A15A86">
      <w:headerReference w:type="default" r:id="rId8"/>
      <w:footerReference w:type="default" r:id="rId9"/>
      <w:pgSz w:w="15840" w:h="12240" w:orient="landscape"/>
      <w:pgMar w:top="933" w:right="1440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82114" w14:textId="77777777" w:rsidR="003B4EF7" w:rsidRDefault="003B4EF7" w:rsidP="00DD09D2">
      <w:pPr>
        <w:spacing w:after="0" w:line="240" w:lineRule="auto"/>
      </w:pPr>
      <w:r>
        <w:separator/>
      </w:r>
    </w:p>
  </w:endnote>
  <w:endnote w:type="continuationSeparator" w:id="0">
    <w:p w14:paraId="519651DA" w14:textId="77777777" w:rsidR="003B4EF7" w:rsidRDefault="003B4EF7" w:rsidP="00DD09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SutonnyCon">
    <w:altName w:val="Times New Roman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69843715"/>
      <w:docPartObj>
        <w:docPartGallery w:val="Page Numbers (Bottom of Page)"/>
        <w:docPartUnique/>
      </w:docPartObj>
    </w:sdtPr>
    <w:sdtEndPr>
      <w:rPr>
        <w:noProof/>
        <w:sz w:val="22"/>
      </w:rPr>
    </w:sdtEndPr>
    <w:sdtContent>
      <w:p w14:paraId="32959570" w14:textId="2B8F2D49" w:rsidR="00B240D2" w:rsidRPr="00224133" w:rsidRDefault="00B240D2">
        <w:pPr>
          <w:pStyle w:val="Footer"/>
          <w:jc w:val="center"/>
          <w:rPr>
            <w:sz w:val="22"/>
          </w:rPr>
        </w:pPr>
        <w:r w:rsidRPr="00224133">
          <w:rPr>
            <w:sz w:val="22"/>
          </w:rPr>
          <w:fldChar w:fldCharType="begin"/>
        </w:r>
        <w:r w:rsidRPr="00224133">
          <w:rPr>
            <w:sz w:val="22"/>
          </w:rPr>
          <w:instrText xml:space="preserve"> PAGE   \* MERGEFORMAT </w:instrText>
        </w:r>
        <w:r w:rsidRPr="00224133">
          <w:rPr>
            <w:sz w:val="22"/>
          </w:rPr>
          <w:fldChar w:fldCharType="separate"/>
        </w:r>
        <w:r w:rsidRPr="00224133">
          <w:rPr>
            <w:noProof/>
            <w:sz w:val="22"/>
          </w:rPr>
          <w:t>2</w:t>
        </w:r>
        <w:r w:rsidRPr="00224133">
          <w:rPr>
            <w:noProof/>
            <w:sz w:val="22"/>
          </w:rPr>
          <w:fldChar w:fldCharType="end"/>
        </w:r>
      </w:p>
    </w:sdtContent>
  </w:sdt>
  <w:p w14:paraId="32F4C623" w14:textId="77777777" w:rsidR="004D4596" w:rsidRPr="007B76D7" w:rsidRDefault="004D4596" w:rsidP="007B7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50979" w14:textId="77777777" w:rsidR="003B4EF7" w:rsidRDefault="003B4EF7" w:rsidP="00DD09D2">
      <w:pPr>
        <w:spacing w:after="0" w:line="240" w:lineRule="auto"/>
      </w:pPr>
      <w:r>
        <w:separator/>
      </w:r>
    </w:p>
  </w:footnote>
  <w:footnote w:type="continuationSeparator" w:id="0">
    <w:p w14:paraId="19090A44" w14:textId="77777777" w:rsidR="003B4EF7" w:rsidRDefault="003B4EF7" w:rsidP="00DD09D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4885" w:type="dxa"/>
      <w:tblInd w:w="-856" w:type="dxa"/>
      <w:tblLook w:val="04A0" w:firstRow="1" w:lastRow="0" w:firstColumn="1" w:lastColumn="0" w:noHBand="0" w:noVBand="1"/>
    </w:tblPr>
    <w:tblGrid>
      <w:gridCol w:w="13969"/>
      <w:gridCol w:w="916"/>
    </w:tblGrid>
    <w:tr w:rsidR="00A15A86" w14:paraId="1DC9E91E" w14:textId="77777777" w:rsidTr="00A15A86">
      <w:trPr>
        <w:trHeight w:val="417"/>
      </w:trPr>
      <w:tc>
        <w:tcPr>
          <w:tcW w:w="14318" w:type="dxa"/>
          <w:tcBorders>
            <w:top w:val="nil"/>
            <w:left w:val="nil"/>
            <w:bottom w:val="nil"/>
            <w:right w:val="nil"/>
          </w:tcBorders>
        </w:tcPr>
        <w:p w14:paraId="6F8DFE6F" w14:textId="77777777" w:rsidR="00A15A86" w:rsidRDefault="00A15A86" w:rsidP="00A15A86">
          <w:pPr>
            <w:pStyle w:val="Header"/>
            <w:jc w:val="center"/>
            <w:rPr>
              <w:rFonts w:ascii="Garamond" w:hAnsi="Garamond"/>
              <w:b/>
              <w:bCs/>
              <w:sz w:val="30"/>
              <w:szCs w:val="30"/>
            </w:rPr>
          </w:pPr>
          <w:r>
            <w:rPr>
              <w:rFonts w:ascii="Garamond" w:hAnsi="Garamond"/>
              <w:b/>
              <w:bCs/>
              <w:sz w:val="30"/>
              <w:szCs w:val="30"/>
            </w:rPr>
            <w:t xml:space="preserve">Prevalence of Myopia and Dry Eye Disease among the Digital Device Users </w:t>
          </w:r>
        </w:p>
        <w:p w14:paraId="5CB14EC4" w14:textId="2743B2EA" w:rsidR="00A15A86" w:rsidRDefault="00A15A86" w:rsidP="00A15A86">
          <w:pPr>
            <w:pStyle w:val="Header"/>
            <w:jc w:val="center"/>
          </w:pPr>
          <w:r>
            <w:rPr>
              <w:rFonts w:ascii="Garamond" w:hAnsi="Garamond"/>
              <w:b/>
              <w:bCs/>
              <w:sz w:val="30"/>
              <w:szCs w:val="30"/>
            </w:rPr>
            <w:t>of North South University Students</w:t>
          </w:r>
        </w:p>
      </w:tc>
      <w:tc>
        <w:tcPr>
          <w:tcW w:w="567" w:type="dxa"/>
          <w:tcBorders>
            <w:top w:val="nil"/>
            <w:left w:val="nil"/>
            <w:bottom w:val="nil"/>
            <w:right w:val="nil"/>
          </w:tcBorders>
        </w:tcPr>
        <w:p w14:paraId="19278FF2" w14:textId="74AED029" w:rsidR="00A15A86" w:rsidRDefault="00A15A86" w:rsidP="00A15A86">
          <w:pPr>
            <w:pStyle w:val="Header"/>
          </w:pPr>
          <w:r>
            <w:rPr>
              <w:noProof/>
            </w:rPr>
            <w:drawing>
              <wp:inline distT="0" distB="0" distL="0" distR="0" wp14:anchorId="7174988C" wp14:editId="376EFE34">
                <wp:extent cx="442175" cy="496378"/>
                <wp:effectExtent l="0" t="0" r="2540" b="0"/>
                <wp:docPr id="840918545" name="Picture 84091854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40918545" name="Picture 840918545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 flipV="1">
                          <a:off x="0" y="0"/>
                          <a:ext cx="442175" cy="49637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4A3A57A" w14:textId="2E233182" w:rsidR="0032289E" w:rsidRPr="00A15A86" w:rsidRDefault="0032289E" w:rsidP="00A15A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80F30"/>
    <w:multiLevelType w:val="hybridMultilevel"/>
    <w:tmpl w:val="35149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CA66CB"/>
    <w:multiLevelType w:val="hybridMultilevel"/>
    <w:tmpl w:val="136C7F1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46E86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B65E19"/>
    <w:multiLevelType w:val="hybridMultilevel"/>
    <w:tmpl w:val="890E62E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12E4F47"/>
    <w:multiLevelType w:val="hybridMultilevel"/>
    <w:tmpl w:val="4992DF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24301"/>
    <w:multiLevelType w:val="hybridMultilevel"/>
    <w:tmpl w:val="FBD846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480D61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1F3B73"/>
    <w:multiLevelType w:val="hybridMultilevel"/>
    <w:tmpl w:val="60A04CC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3D745B"/>
    <w:multiLevelType w:val="hybridMultilevel"/>
    <w:tmpl w:val="2B42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991195">
    <w:abstractNumId w:val="0"/>
  </w:num>
  <w:num w:numId="2" w16cid:durableId="753205289">
    <w:abstractNumId w:val="2"/>
  </w:num>
  <w:num w:numId="3" w16cid:durableId="1276524558">
    <w:abstractNumId w:val="8"/>
  </w:num>
  <w:num w:numId="4" w16cid:durableId="2007904871">
    <w:abstractNumId w:val="6"/>
  </w:num>
  <w:num w:numId="5" w16cid:durableId="282461281">
    <w:abstractNumId w:val="4"/>
  </w:num>
  <w:num w:numId="6" w16cid:durableId="1083530712">
    <w:abstractNumId w:val="5"/>
  </w:num>
  <w:num w:numId="7" w16cid:durableId="905918365">
    <w:abstractNumId w:val="7"/>
  </w:num>
  <w:num w:numId="8" w16cid:durableId="1666861287">
    <w:abstractNumId w:val="1"/>
  </w:num>
  <w:num w:numId="9" w16cid:durableId="197880219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tzAxMzAxMLI0tDBT0lEKTi0uzszPAykwNKkFAAJ28gktAAAA"/>
  </w:docVars>
  <w:rsids>
    <w:rsidRoot w:val="00DD09D2"/>
    <w:rsid w:val="000059F1"/>
    <w:rsid w:val="00017A23"/>
    <w:rsid w:val="00024A3C"/>
    <w:rsid w:val="000274CF"/>
    <w:rsid w:val="000279E9"/>
    <w:rsid w:val="00030B21"/>
    <w:rsid w:val="00032396"/>
    <w:rsid w:val="000408CD"/>
    <w:rsid w:val="00051225"/>
    <w:rsid w:val="00051700"/>
    <w:rsid w:val="00052329"/>
    <w:rsid w:val="00053035"/>
    <w:rsid w:val="00055CB0"/>
    <w:rsid w:val="000601F2"/>
    <w:rsid w:val="00065CE1"/>
    <w:rsid w:val="00066273"/>
    <w:rsid w:val="0007445E"/>
    <w:rsid w:val="00081DE2"/>
    <w:rsid w:val="00082C4C"/>
    <w:rsid w:val="00083F9D"/>
    <w:rsid w:val="0008787D"/>
    <w:rsid w:val="0009176F"/>
    <w:rsid w:val="000A3C7F"/>
    <w:rsid w:val="000A6102"/>
    <w:rsid w:val="000B1893"/>
    <w:rsid w:val="000B2B60"/>
    <w:rsid w:val="000C3808"/>
    <w:rsid w:val="000C6359"/>
    <w:rsid w:val="000D11C1"/>
    <w:rsid w:val="000D2C88"/>
    <w:rsid w:val="000D6BFF"/>
    <w:rsid w:val="000E4364"/>
    <w:rsid w:val="000E5425"/>
    <w:rsid w:val="000F7121"/>
    <w:rsid w:val="0010478B"/>
    <w:rsid w:val="00113349"/>
    <w:rsid w:val="00114B4F"/>
    <w:rsid w:val="00115736"/>
    <w:rsid w:val="00116217"/>
    <w:rsid w:val="0012225B"/>
    <w:rsid w:val="00122779"/>
    <w:rsid w:val="00124DC5"/>
    <w:rsid w:val="001273B1"/>
    <w:rsid w:val="001422B8"/>
    <w:rsid w:val="00143A63"/>
    <w:rsid w:val="00146E60"/>
    <w:rsid w:val="00150CEE"/>
    <w:rsid w:val="001573FC"/>
    <w:rsid w:val="001636F3"/>
    <w:rsid w:val="0016376C"/>
    <w:rsid w:val="00173165"/>
    <w:rsid w:val="00175C60"/>
    <w:rsid w:val="00176200"/>
    <w:rsid w:val="001774F9"/>
    <w:rsid w:val="00180CEC"/>
    <w:rsid w:val="00182209"/>
    <w:rsid w:val="001824CF"/>
    <w:rsid w:val="0018254D"/>
    <w:rsid w:val="001923FA"/>
    <w:rsid w:val="001928E3"/>
    <w:rsid w:val="001A0FE2"/>
    <w:rsid w:val="001A41DC"/>
    <w:rsid w:val="001B1458"/>
    <w:rsid w:val="001B5DB3"/>
    <w:rsid w:val="001B648A"/>
    <w:rsid w:val="001B7C64"/>
    <w:rsid w:val="001C1DC1"/>
    <w:rsid w:val="001C34BF"/>
    <w:rsid w:val="001C5EEF"/>
    <w:rsid w:val="001D52C8"/>
    <w:rsid w:val="001D5392"/>
    <w:rsid w:val="001D60C7"/>
    <w:rsid w:val="001E4A26"/>
    <w:rsid w:val="001E5009"/>
    <w:rsid w:val="001E662C"/>
    <w:rsid w:val="001F1E64"/>
    <w:rsid w:val="001F3630"/>
    <w:rsid w:val="002004D1"/>
    <w:rsid w:val="00201495"/>
    <w:rsid w:val="00203654"/>
    <w:rsid w:val="00205487"/>
    <w:rsid w:val="00211BFC"/>
    <w:rsid w:val="002215B2"/>
    <w:rsid w:val="002222AC"/>
    <w:rsid w:val="00223B61"/>
    <w:rsid w:val="00224133"/>
    <w:rsid w:val="002304D4"/>
    <w:rsid w:val="002311CF"/>
    <w:rsid w:val="00231F8F"/>
    <w:rsid w:val="002377CD"/>
    <w:rsid w:val="002409C9"/>
    <w:rsid w:val="00244709"/>
    <w:rsid w:val="00244F0A"/>
    <w:rsid w:val="00255C18"/>
    <w:rsid w:val="00256773"/>
    <w:rsid w:val="00267009"/>
    <w:rsid w:val="002678D6"/>
    <w:rsid w:val="0027718E"/>
    <w:rsid w:val="00281763"/>
    <w:rsid w:val="00281C7F"/>
    <w:rsid w:val="00282A22"/>
    <w:rsid w:val="00293E97"/>
    <w:rsid w:val="00296917"/>
    <w:rsid w:val="002A1F2E"/>
    <w:rsid w:val="002A602C"/>
    <w:rsid w:val="002B030F"/>
    <w:rsid w:val="002B3F84"/>
    <w:rsid w:val="002B6B00"/>
    <w:rsid w:val="002C6D05"/>
    <w:rsid w:val="002D2D80"/>
    <w:rsid w:val="002E2587"/>
    <w:rsid w:val="002F3295"/>
    <w:rsid w:val="002F6413"/>
    <w:rsid w:val="002F6A72"/>
    <w:rsid w:val="00301D5D"/>
    <w:rsid w:val="00304C1E"/>
    <w:rsid w:val="003079B7"/>
    <w:rsid w:val="003132FF"/>
    <w:rsid w:val="003161EE"/>
    <w:rsid w:val="0032289E"/>
    <w:rsid w:val="00322DD5"/>
    <w:rsid w:val="00322E7B"/>
    <w:rsid w:val="0032363D"/>
    <w:rsid w:val="00327A08"/>
    <w:rsid w:val="00333ECE"/>
    <w:rsid w:val="0033596F"/>
    <w:rsid w:val="00337248"/>
    <w:rsid w:val="00350B10"/>
    <w:rsid w:val="003519DE"/>
    <w:rsid w:val="00352A25"/>
    <w:rsid w:val="00354A37"/>
    <w:rsid w:val="00357127"/>
    <w:rsid w:val="003615D9"/>
    <w:rsid w:val="00364D4E"/>
    <w:rsid w:val="003753BD"/>
    <w:rsid w:val="0038060D"/>
    <w:rsid w:val="00387C82"/>
    <w:rsid w:val="00392988"/>
    <w:rsid w:val="003962AC"/>
    <w:rsid w:val="00396FAF"/>
    <w:rsid w:val="003A0C46"/>
    <w:rsid w:val="003B4EF7"/>
    <w:rsid w:val="003B5FE1"/>
    <w:rsid w:val="003B7872"/>
    <w:rsid w:val="003C2A1F"/>
    <w:rsid w:val="003C2F9E"/>
    <w:rsid w:val="003C3476"/>
    <w:rsid w:val="003C76D3"/>
    <w:rsid w:val="003D1EBF"/>
    <w:rsid w:val="003D4C6D"/>
    <w:rsid w:val="003E1DB5"/>
    <w:rsid w:val="003E4D43"/>
    <w:rsid w:val="003F02C6"/>
    <w:rsid w:val="003F518C"/>
    <w:rsid w:val="004013AA"/>
    <w:rsid w:val="0040234E"/>
    <w:rsid w:val="00403888"/>
    <w:rsid w:val="00403A61"/>
    <w:rsid w:val="00403E48"/>
    <w:rsid w:val="00414124"/>
    <w:rsid w:val="00414410"/>
    <w:rsid w:val="00424DDB"/>
    <w:rsid w:val="0042540B"/>
    <w:rsid w:val="0043227C"/>
    <w:rsid w:val="00433E9D"/>
    <w:rsid w:val="004478F4"/>
    <w:rsid w:val="00453BF5"/>
    <w:rsid w:val="004573DD"/>
    <w:rsid w:val="00457B53"/>
    <w:rsid w:val="00462F17"/>
    <w:rsid w:val="00466221"/>
    <w:rsid w:val="004772BA"/>
    <w:rsid w:val="0048215C"/>
    <w:rsid w:val="0048226F"/>
    <w:rsid w:val="004822D3"/>
    <w:rsid w:val="0048797F"/>
    <w:rsid w:val="00494FF8"/>
    <w:rsid w:val="00497A17"/>
    <w:rsid w:val="004A34B5"/>
    <w:rsid w:val="004A702C"/>
    <w:rsid w:val="004B590F"/>
    <w:rsid w:val="004B7D32"/>
    <w:rsid w:val="004C7E84"/>
    <w:rsid w:val="004D4596"/>
    <w:rsid w:val="004D55D5"/>
    <w:rsid w:val="004E0927"/>
    <w:rsid w:val="004E2F25"/>
    <w:rsid w:val="004E3D5F"/>
    <w:rsid w:val="004E7B74"/>
    <w:rsid w:val="004F0908"/>
    <w:rsid w:val="00500E7F"/>
    <w:rsid w:val="005013C4"/>
    <w:rsid w:val="00501F6B"/>
    <w:rsid w:val="005036B9"/>
    <w:rsid w:val="0050484F"/>
    <w:rsid w:val="005067AA"/>
    <w:rsid w:val="00513ADB"/>
    <w:rsid w:val="00523713"/>
    <w:rsid w:val="00525D8B"/>
    <w:rsid w:val="005326F6"/>
    <w:rsid w:val="005444C0"/>
    <w:rsid w:val="0054557D"/>
    <w:rsid w:val="005469C3"/>
    <w:rsid w:val="00551D9D"/>
    <w:rsid w:val="00552960"/>
    <w:rsid w:val="005558BF"/>
    <w:rsid w:val="00557D34"/>
    <w:rsid w:val="00560139"/>
    <w:rsid w:val="00563CF2"/>
    <w:rsid w:val="00564B6C"/>
    <w:rsid w:val="00574A34"/>
    <w:rsid w:val="00582116"/>
    <w:rsid w:val="005847E6"/>
    <w:rsid w:val="00585450"/>
    <w:rsid w:val="005859FC"/>
    <w:rsid w:val="00585D60"/>
    <w:rsid w:val="00587B9F"/>
    <w:rsid w:val="005A0B42"/>
    <w:rsid w:val="005A1CC0"/>
    <w:rsid w:val="005C3783"/>
    <w:rsid w:val="005C4084"/>
    <w:rsid w:val="005D388D"/>
    <w:rsid w:val="005D6403"/>
    <w:rsid w:val="005E2EFA"/>
    <w:rsid w:val="005E4064"/>
    <w:rsid w:val="005E45DB"/>
    <w:rsid w:val="005E5844"/>
    <w:rsid w:val="005E6CFE"/>
    <w:rsid w:val="005F0818"/>
    <w:rsid w:val="005F55C9"/>
    <w:rsid w:val="00603648"/>
    <w:rsid w:val="00607A84"/>
    <w:rsid w:val="0061357F"/>
    <w:rsid w:val="006143FE"/>
    <w:rsid w:val="00616B8D"/>
    <w:rsid w:val="00616BC0"/>
    <w:rsid w:val="006202F4"/>
    <w:rsid w:val="00621A7F"/>
    <w:rsid w:val="006256D9"/>
    <w:rsid w:val="00626A0E"/>
    <w:rsid w:val="00626F68"/>
    <w:rsid w:val="00646DF4"/>
    <w:rsid w:val="00647D23"/>
    <w:rsid w:val="00651C10"/>
    <w:rsid w:val="00657EBF"/>
    <w:rsid w:val="006670EC"/>
    <w:rsid w:val="0067077F"/>
    <w:rsid w:val="0067124C"/>
    <w:rsid w:val="00672EC6"/>
    <w:rsid w:val="00672F84"/>
    <w:rsid w:val="006A4F75"/>
    <w:rsid w:val="006B0C77"/>
    <w:rsid w:val="006B327C"/>
    <w:rsid w:val="006C0588"/>
    <w:rsid w:val="006C1109"/>
    <w:rsid w:val="006C14E7"/>
    <w:rsid w:val="006C5915"/>
    <w:rsid w:val="006C5949"/>
    <w:rsid w:val="006D2E4F"/>
    <w:rsid w:val="006D6F09"/>
    <w:rsid w:val="006D6F70"/>
    <w:rsid w:val="006E1A28"/>
    <w:rsid w:val="006E69A3"/>
    <w:rsid w:val="006E6CC3"/>
    <w:rsid w:val="006F0BBE"/>
    <w:rsid w:val="006F1F90"/>
    <w:rsid w:val="00700BC2"/>
    <w:rsid w:val="00711BCF"/>
    <w:rsid w:val="00716D64"/>
    <w:rsid w:val="0071782D"/>
    <w:rsid w:val="00726DF7"/>
    <w:rsid w:val="00730A94"/>
    <w:rsid w:val="00732B19"/>
    <w:rsid w:val="00732D9E"/>
    <w:rsid w:val="007334BD"/>
    <w:rsid w:val="00736195"/>
    <w:rsid w:val="00737028"/>
    <w:rsid w:val="00746778"/>
    <w:rsid w:val="00750E96"/>
    <w:rsid w:val="00752AFA"/>
    <w:rsid w:val="007706D3"/>
    <w:rsid w:val="0077567D"/>
    <w:rsid w:val="007812C8"/>
    <w:rsid w:val="00783FC2"/>
    <w:rsid w:val="00786679"/>
    <w:rsid w:val="00791E9D"/>
    <w:rsid w:val="007A1FDD"/>
    <w:rsid w:val="007A2C7D"/>
    <w:rsid w:val="007A4BF9"/>
    <w:rsid w:val="007A5C2A"/>
    <w:rsid w:val="007B6B03"/>
    <w:rsid w:val="007B76D7"/>
    <w:rsid w:val="007C058F"/>
    <w:rsid w:val="007C1EC4"/>
    <w:rsid w:val="007C1F2A"/>
    <w:rsid w:val="007D1AB4"/>
    <w:rsid w:val="007D2A97"/>
    <w:rsid w:val="007D2E15"/>
    <w:rsid w:val="007D4D8C"/>
    <w:rsid w:val="007D52BB"/>
    <w:rsid w:val="007D5414"/>
    <w:rsid w:val="007D679A"/>
    <w:rsid w:val="007E16F9"/>
    <w:rsid w:val="007E184B"/>
    <w:rsid w:val="00806A40"/>
    <w:rsid w:val="00810F89"/>
    <w:rsid w:val="00812483"/>
    <w:rsid w:val="00812E8A"/>
    <w:rsid w:val="008173FD"/>
    <w:rsid w:val="00817784"/>
    <w:rsid w:val="00820B6E"/>
    <w:rsid w:val="008218FD"/>
    <w:rsid w:val="00825B1A"/>
    <w:rsid w:val="008265C6"/>
    <w:rsid w:val="00826918"/>
    <w:rsid w:val="008279C4"/>
    <w:rsid w:val="008367DA"/>
    <w:rsid w:val="008403E5"/>
    <w:rsid w:val="00841C7D"/>
    <w:rsid w:val="008432C8"/>
    <w:rsid w:val="00852008"/>
    <w:rsid w:val="00853199"/>
    <w:rsid w:val="00861675"/>
    <w:rsid w:val="00875276"/>
    <w:rsid w:val="00875B49"/>
    <w:rsid w:val="00880CAA"/>
    <w:rsid w:val="00881C58"/>
    <w:rsid w:val="008823E8"/>
    <w:rsid w:val="00885CB2"/>
    <w:rsid w:val="00890872"/>
    <w:rsid w:val="00892486"/>
    <w:rsid w:val="00894C98"/>
    <w:rsid w:val="00895168"/>
    <w:rsid w:val="00897B6F"/>
    <w:rsid w:val="008A4543"/>
    <w:rsid w:val="008A52DD"/>
    <w:rsid w:val="008B6A25"/>
    <w:rsid w:val="008B7917"/>
    <w:rsid w:val="008D06B9"/>
    <w:rsid w:val="008D386B"/>
    <w:rsid w:val="008D43F4"/>
    <w:rsid w:val="008D4E0F"/>
    <w:rsid w:val="008D6538"/>
    <w:rsid w:val="008E0FF7"/>
    <w:rsid w:val="008E6F11"/>
    <w:rsid w:val="008F11D3"/>
    <w:rsid w:val="008F6AE1"/>
    <w:rsid w:val="00901988"/>
    <w:rsid w:val="0090788F"/>
    <w:rsid w:val="00913CA0"/>
    <w:rsid w:val="00913DCC"/>
    <w:rsid w:val="00921E4F"/>
    <w:rsid w:val="0092789D"/>
    <w:rsid w:val="00927E2F"/>
    <w:rsid w:val="00944E07"/>
    <w:rsid w:val="00945203"/>
    <w:rsid w:val="0094786D"/>
    <w:rsid w:val="00950CA4"/>
    <w:rsid w:val="00954FC0"/>
    <w:rsid w:val="009565E3"/>
    <w:rsid w:val="00957462"/>
    <w:rsid w:val="00981CEA"/>
    <w:rsid w:val="00984E00"/>
    <w:rsid w:val="0099001A"/>
    <w:rsid w:val="0099293F"/>
    <w:rsid w:val="00992980"/>
    <w:rsid w:val="009A3149"/>
    <w:rsid w:val="009A3970"/>
    <w:rsid w:val="009B17C7"/>
    <w:rsid w:val="009B2B09"/>
    <w:rsid w:val="009B7017"/>
    <w:rsid w:val="009B7FB2"/>
    <w:rsid w:val="009C3EE9"/>
    <w:rsid w:val="009C7C2E"/>
    <w:rsid w:val="009D34C9"/>
    <w:rsid w:val="009D37E6"/>
    <w:rsid w:val="009E6E5F"/>
    <w:rsid w:val="009F0CD7"/>
    <w:rsid w:val="009F1154"/>
    <w:rsid w:val="009F279C"/>
    <w:rsid w:val="009F27A4"/>
    <w:rsid w:val="009F4777"/>
    <w:rsid w:val="009F5936"/>
    <w:rsid w:val="009F5E42"/>
    <w:rsid w:val="009F6984"/>
    <w:rsid w:val="009F74A0"/>
    <w:rsid w:val="00A024BF"/>
    <w:rsid w:val="00A02EFA"/>
    <w:rsid w:val="00A052BF"/>
    <w:rsid w:val="00A11931"/>
    <w:rsid w:val="00A153A5"/>
    <w:rsid w:val="00A15A86"/>
    <w:rsid w:val="00A23926"/>
    <w:rsid w:val="00A31C36"/>
    <w:rsid w:val="00A4655B"/>
    <w:rsid w:val="00A468A3"/>
    <w:rsid w:val="00A47145"/>
    <w:rsid w:val="00A52DA1"/>
    <w:rsid w:val="00A61A3B"/>
    <w:rsid w:val="00A65CA7"/>
    <w:rsid w:val="00A671C2"/>
    <w:rsid w:val="00A7134D"/>
    <w:rsid w:val="00A74A1D"/>
    <w:rsid w:val="00A7761C"/>
    <w:rsid w:val="00A778A0"/>
    <w:rsid w:val="00A82184"/>
    <w:rsid w:val="00A836C6"/>
    <w:rsid w:val="00A93FA2"/>
    <w:rsid w:val="00AA0431"/>
    <w:rsid w:val="00AA2867"/>
    <w:rsid w:val="00AA5A23"/>
    <w:rsid w:val="00AB62F7"/>
    <w:rsid w:val="00AB6A4B"/>
    <w:rsid w:val="00AB6A81"/>
    <w:rsid w:val="00AD2F73"/>
    <w:rsid w:val="00AD49AA"/>
    <w:rsid w:val="00AE31E7"/>
    <w:rsid w:val="00AE5A5E"/>
    <w:rsid w:val="00AF4BC8"/>
    <w:rsid w:val="00AF6EFC"/>
    <w:rsid w:val="00AF748A"/>
    <w:rsid w:val="00B00D56"/>
    <w:rsid w:val="00B02143"/>
    <w:rsid w:val="00B06EEC"/>
    <w:rsid w:val="00B07703"/>
    <w:rsid w:val="00B113C3"/>
    <w:rsid w:val="00B12D1B"/>
    <w:rsid w:val="00B14AEC"/>
    <w:rsid w:val="00B2137D"/>
    <w:rsid w:val="00B216B6"/>
    <w:rsid w:val="00B23CDF"/>
    <w:rsid w:val="00B240D2"/>
    <w:rsid w:val="00B24693"/>
    <w:rsid w:val="00B3016F"/>
    <w:rsid w:val="00B30D8D"/>
    <w:rsid w:val="00B325D4"/>
    <w:rsid w:val="00B33660"/>
    <w:rsid w:val="00B40E55"/>
    <w:rsid w:val="00B422EE"/>
    <w:rsid w:val="00B43037"/>
    <w:rsid w:val="00B5429A"/>
    <w:rsid w:val="00B5591E"/>
    <w:rsid w:val="00B85EB0"/>
    <w:rsid w:val="00B85EB2"/>
    <w:rsid w:val="00B960D7"/>
    <w:rsid w:val="00B962BD"/>
    <w:rsid w:val="00B97334"/>
    <w:rsid w:val="00B97CE7"/>
    <w:rsid w:val="00B97F29"/>
    <w:rsid w:val="00BA036D"/>
    <w:rsid w:val="00BA1A32"/>
    <w:rsid w:val="00BA2EC3"/>
    <w:rsid w:val="00BB1145"/>
    <w:rsid w:val="00BB1366"/>
    <w:rsid w:val="00BB2ED0"/>
    <w:rsid w:val="00BB312D"/>
    <w:rsid w:val="00BB338D"/>
    <w:rsid w:val="00BC01BD"/>
    <w:rsid w:val="00BC1495"/>
    <w:rsid w:val="00BC4E25"/>
    <w:rsid w:val="00BC56C9"/>
    <w:rsid w:val="00BD0180"/>
    <w:rsid w:val="00BD0C5C"/>
    <w:rsid w:val="00BD1DDE"/>
    <w:rsid w:val="00BE0EC7"/>
    <w:rsid w:val="00BE431F"/>
    <w:rsid w:val="00BE6380"/>
    <w:rsid w:val="00BE6A79"/>
    <w:rsid w:val="00BF1BC3"/>
    <w:rsid w:val="00BF2A30"/>
    <w:rsid w:val="00BF3D0E"/>
    <w:rsid w:val="00BF522A"/>
    <w:rsid w:val="00BF586D"/>
    <w:rsid w:val="00BF651B"/>
    <w:rsid w:val="00C11763"/>
    <w:rsid w:val="00C12E37"/>
    <w:rsid w:val="00C13C64"/>
    <w:rsid w:val="00C14306"/>
    <w:rsid w:val="00C2153C"/>
    <w:rsid w:val="00C21B3C"/>
    <w:rsid w:val="00C24B5F"/>
    <w:rsid w:val="00C271E7"/>
    <w:rsid w:val="00C317C6"/>
    <w:rsid w:val="00C31D72"/>
    <w:rsid w:val="00C31E91"/>
    <w:rsid w:val="00C4028E"/>
    <w:rsid w:val="00C47CC3"/>
    <w:rsid w:val="00C50327"/>
    <w:rsid w:val="00C51C81"/>
    <w:rsid w:val="00C5506F"/>
    <w:rsid w:val="00C651D3"/>
    <w:rsid w:val="00C65355"/>
    <w:rsid w:val="00C65812"/>
    <w:rsid w:val="00C6642C"/>
    <w:rsid w:val="00C673C5"/>
    <w:rsid w:val="00C70B6A"/>
    <w:rsid w:val="00C71017"/>
    <w:rsid w:val="00C77AAF"/>
    <w:rsid w:val="00C823C3"/>
    <w:rsid w:val="00C8286A"/>
    <w:rsid w:val="00C82A24"/>
    <w:rsid w:val="00C854F0"/>
    <w:rsid w:val="00C86A04"/>
    <w:rsid w:val="00C94221"/>
    <w:rsid w:val="00CA04B8"/>
    <w:rsid w:val="00CA2893"/>
    <w:rsid w:val="00CA4F58"/>
    <w:rsid w:val="00CA6A21"/>
    <w:rsid w:val="00CA79ED"/>
    <w:rsid w:val="00CB1443"/>
    <w:rsid w:val="00CB4DAA"/>
    <w:rsid w:val="00CB6B8B"/>
    <w:rsid w:val="00CC30E2"/>
    <w:rsid w:val="00CC7516"/>
    <w:rsid w:val="00CD7143"/>
    <w:rsid w:val="00CD7E20"/>
    <w:rsid w:val="00CE3111"/>
    <w:rsid w:val="00CE6995"/>
    <w:rsid w:val="00D03496"/>
    <w:rsid w:val="00D044A8"/>
    <w:rsid w:val="00D06CFA"/>
    <w:rsid w:val="00D10245"/>
    <w:rsid w:val="00D126DB"/>
    <w:rsid w:val="00D200A3"/>
    <w:rsid w:val="00D36EA8"/>
    <w:rsid w:val="00D371DE"/>
    <w:rsid w:val="00D46970"/>
    <w:rsid w:val="00D47D27"/>
    <w:rsid w:val="00D52302"/>
    <w:rsid w:val="00D525FA"/>
    <w:rsid w:val="00D61D7C"/>
    <w:rsid w:val="00D62C5A"/>
    <w:rsid w:val="00D6387D"/>
    <w:rsid w:val="00D64457"/>
    <w:rsid w:val="00D80E07"/>
    <w:rsid w:val="00D820CA"/>
    <w:rsid w:val="00D91290"/>
    <w:rsid w:val="00D93FB2"/>
    <w:rsid w:val="00D94739"/>
    <w:rsid w:val="00D94A6B"/>
    <w:rsid w:val="00DA0093"/>
    <w:rsid w:val="00DA01E2"/>
    <w:rsid w:val="00DA3C82"/>
    <w:rsid w:val="00DB278C"/>
    <w:rsid w:val="00DB431E"/>
    <w:rsid w:val="00DC5791"/>
    <w:rsid w:val="00DC78C4"/>
    <w:rsid w:val="00DD05B7"/>
    <w:rsid w:val="00DD09D2"/>
    <w:rsid w:val="00DD7088"/>
    <w:rsid w:val="00DE37BE"/>
    <w:rsid w:val="00DF29D2"/>
    <w:rsid w:val="00DF4CAE"/>
    <w:rsid w:val="00DF7A92"/>
    <w:rsid w:val="00E01205"/>
    <w:rsid w:val="00E019A1"/>
    <w:rsid w:val="00E101C4"/>
    <w:rsid w:val="00E124CB"/>
    <w:rsid w:val="00E12D65"/>
    <w:rsid w:val="00E13DB6"/>
    <w:rsid w:val="00E14822"/>
    <w:rsid w:val="00E2052A"/>
    <w:rsid w:val="00E21878"/>
    <w:rsid w:val="00E23576"/>
    <w:rsid w:val="00E24183"/>
    <w:rsid w:val="00E2525B"/>
    <w:rsid w:val="00E26DE3"/>
    <w:rsid w:val="00E27C30"/>
    <w:rsid w:val="00E30AC4"/>
    <w:rsid w:val="00E32B28"/>
    <w:rsid w:val="00E42FDF"/>
    <w:rsid w:val="00E4367F"/>
    <w:rsid w:val="00E52C84"/>
    <w:rsid w:val="00E54A51"/>
    <w:rsid w:val="00E6073F"/>
    <w:rsid w:val="00E61358"/>
    <w:rsid w:val="00E740A8"/>
    <w:rsid w:val="00E803B7"/>
    <w:rsid w:val="00E806CE"/>
    <w:rsid w:val="00E81557"/>
    <w:rsid w:val="00E81DFA"/>
    <w:rsid w:val="00E83994"/>
    <w:rsid w:val="00EA1773"/>
    <w:rsid w:val="00EA3ED9"/>
    <w:rsid w:val="00EB2569"/>
    <w:rsid w:val="00EB25FA"/>
    <w:rsid w:val="00EB2935"/>
    <w:rsid w:val="00EC6CC8"/>
    <w:rsid w:val="00EC7342"/>
    <w:rsid w:val="00EC7C73"/>
    <w:rsid w:val="00ED0406"/>
    <w:rsid w:val="00ED4987"/>
    <w:rsid w:val="00EE0A1D"/>
    <w:rsid w:val="00EE42A4"/>
    <w:rsid w:val="00EE6CE5"/>
    <w:rsid w:val="00EE791C"/>
    <w:rsid w:val="00EF0B74"/>
    <w:rsid w:val="00F13408"/>
    <w:rsid w:val="00F14B7E"/>
    <w:rsid w:val="00F219DA"/>
    <w:rsid w:val="00F27114"/>
    <w:rsid w:val="00F32C10"/>
    <w:rsid w:val="00F33503"/>
    <w:rsid w:val="00F3450E"/>
    <w:rsid w:val="00F35F5B"/>
    <w:rsid w:val="00F4014F"/>
    <w:rsid w:val="00F41F5C"/>
    <w:rsid w:val="00F464F2"/>
    <w:rsid w:val="00F47C46"/>
    <w:rsid w:val="00F5533C"/>
    <w:rsid w:val="00F56CF9"/>
    <w:rsid w:val="00F57CED"/>
    <w:rsid w:val="00F65C4D"/>
    <w:rsid w:val="00F71F08"/>
    <w:rsid w:val="00F73932"/>
    <w:rsid w:val="00F777C9"/>
    <w:rsid w:val="00F85952"/>
    <w:rsid w:val="00F86910"/>
    <w:rsid w:val="00F925AC"/>
    <w:rsid w:val="00FA0B18"/>
    <w:rsid w:val="00FA33BF"/>
    <w:rsid w:val="00FB05FE"/>
    <w:rsid w:val="00FB13AE"/>
    <w:rsid w:val="00FB1C92"/>
    <w:rsid w:val="00FB6538"/>
    <w:rsid w:val="00FC3FFE"/>
    <w:rsid w:val="00FC4151"/>
    <w:rsid w:val="00FC721D"/>
    <w:rsid w:val="00FD0A81"/>
    <w:rsid w:val="00FD33A0"/>
    <w:rsid w:val="00FD4A21"/>
    <w:rsid w:val="00FE06B6"/>
    <w:rsid w:val="00FE3A86"/>
    <w:rsid w:val="00FF1B82"/>
    <w:rsid w:val="00FF7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62A10"/>
  <w15:chartTrackingRefBased/>
  <w15:docId w15:val="{34C5DB7E-3F8D-4A63-9021-7330DE1F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E0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09D2"/>
  </w:style>
  <w:style w:type="paragraph" w:styleId="Footer">
    <w:name w:val="footer"/>
    <w:basedOn w:val="Normal"/>
    <w:link w:val="FooterChar"/>
    <w:uiPriority w:val="99"/>
    <w:unhideWhenUsed/>
    <w:rsid w:val="00DD09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09D2"/>
  </w:style>
  <w:style w:type="table" w:styleId="TableGrid">
    <w:name w:val="Table Grid"/>
    <w:basedOn w:val="TableNormal"/>
    <w:uiPriority w:val="39"/>
    <w:rsid w:val="006C59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4D4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67DA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E8399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399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399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399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3994"/>
    <w:rPr>
      <w:b/>
      <w:bCs/>
      <w:sz w:val="20"/>
      <w:szCs w:val="20"/>
    </w:rPr>
  </w:style>
  <w:style w:type="paragraph" w:customStyle="1" w:styleId="Default">
    <w:name w:val="Default"/>
    <w:rsid w:val="009F27A4"/>
    <w:pPr>
      <w:autoSpaceDE w:val="0"/>
      <w:autoSpaceDN w:val="0"/>
      <w:adjustRightInd w:val="0"/>
      <w:spacing w:after="0" w:line="240" w:lineRule="auto"/>
      <w:jc w:val="left"/>
    </w:pPr>
    <w:rPr>
      <w:rFonts w:ascii="SutonnyCon" w:hAnsi="SutonnyCon" w:cs="SutonnyCon"/>
      <w:color w:val="000000"/>
      <w:kern w:val="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014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014F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603648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BD" w:eastAsia="en-GB" w:bidi="bn-IN"/>
    </w:rPr>
  </w:style>
  <w:style w:type="paragraph" w:styleId="NoSpacing">
    <w:name w:val="No Spacing"/>
    <w:uiPriority w:val="1"/>
    <w:qFormat/>
    <w:rsid w:val="004C7E8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99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95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8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87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00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657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2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730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50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6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763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00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302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8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3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030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155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7773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7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96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12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455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410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768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155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0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88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8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9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37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878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1823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0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699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5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2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9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811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773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873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60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6289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622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4239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3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61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721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99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B96992-1F5C-4AFA-90F3-7A921FC085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3</Pages>
  <Words>818</Words>
  <Characters>466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jit Kundu</dc:creator>
  <cp:keywords/>
  <dc:description/>
  <cp:lastModifiedBy>Md Tamzid Hasan Unique</cp:lastModifiedBy>
  <cp:revision>9</cp:revision>
  <cp:lastPrinted>2022-08-01T05:56:00Z</cp:lastPrinted>
  <dcterms:created xsi:type="dcterms:W3CDTF">2023-06-12T04:57:00Z</dcterms:created>
  <dcterms:modified xsi:type="dcterms:W3CDTF">2023-06-12T08:04:00Z</dcterms:modified>
</cp:coreProperties>
</file>